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E3C60" w14:textId="306053E6" w:rsidR="007B2CEA" w:rsidRDefault="008A526A" w:rsidP="00BB4FD8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A7F6EF3" wp14:editId="3058497C">
            <wp:extent cx="6657340" cy="958187"/>
            <wp:effectExtent l="38100" t="38100" r="29210" b="33020"/>
            <wp:docPr id="1937607111" name="Picture 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607111" name="Picture 1" descr="A close up of a sign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41775" cy="970340"/>
                    </a:xfrm>
                    <a:prstGeom prst="rect">
                      <a:avLst/>
                    </a:prstGeom>
                    <a:ln w="38100">
                      <a:solidFill>
                        <a:schemeClr val="tx2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DC1188" w14:textId="77777777" w:rsidR="00133A0B" w:rsidRPr="00133A0B" w:rsidRDefault="00133A0B" w:rsidP="00BB4FD8">
      <w:pPr>
        <w:jc w:val="center"/>
        <w:rPr>
          <w:b/>
          <w:bCs/>
          <w:color w:val="2F5496" w:themeColor="accent1" w:themeShade="BF"/>
          <w:sz w:val="16"/>
          <w:szCs w:val="16"/>
        </w:rPr>
      </w:pPr>
    </w:p>
    <w:p w14:paraId="4FF871E0" w14:textId="23F05190" w:rsidR="007F6B4A" w:rsidRDefault="000E5CDD" w:rsidP="00BB4FD8">
      <w:pPr>
        <w:jc w:val="center"/>
        <w:rPr>
          <w:b/>
          <w:bCs/>
          <w:color w:val="2F5496" w:themeColor="accent1" w:themeShade="BF"/>
          <w:sz w:val="32"/>
          <w:szCs w:val="32"/>
        </w:rPr>
      </w:pPr>
      <w:r w:rsidRPr="00A62F7C">
        <w:rPr>
          <w:b/>
          <w:bCs/>
          <w:color w:val="2F5496" w:themeColor="accent1" w:themeShade="BF"/>
          <w:sz w:val="32"/>
          <w:szCs w:val="32"/>
        </w:rPr>
        <w:t xml:space="preserve">WWBC </w:t>
      </w:r>
      <w:r w:rsidR="006C501B" w:rsidRPr="00A62F7C">
        <w:rPr>
          <w:b/>
          <w:bCs/>
          <w:color w:val="2F5496" w:themeColor="accent1" w:themeShade="BF"/>
          <w:sz w:val="32"/>
          <w:szCs w:val="32"/>
        </w:rPr>
        <w:t>SCHOLARSHIP APPLICATION</w:t>
      </w:r>
      <w:r w:rsidR="006B05F9" w:rsidRPr="00A62F7C">
        <w:rPr>
          <w:b/>
          <w:bCs/>
          <w:color w:val="2F5496" w:themeColor="accent1" w:themeShade="BF"/>
          <w:sz w:val="32"/>
          <w:szCs w:val="32"/>
        </w:rPr>
        <w:t xml:space="preserve"> </w:t>
      </w:r>
      <w:r w:rsidR="00BE1F31" w:rsidRPr="00A62F7C">
        <w:rPr>
          <w:b/>
          <w:bCs/>
          <w:color w:val="2F5496" w:themeColor="accent1" w:themeShade="BF"/>
          <w:sz w:val="32"/>
          <w:szCs w:val="32"/>
        </w:rPr>
        <w:t>2025-</w:t>
      </w:r>
      <w:r w:rsidR="006B05F9" w:rsidRPr="00A62F7C">
        <w:rPr>
          <w:b/>
          <w:bCs/>
          <w:color w:val="2F5496" w:themeColor="accent1" w:themeShade="BF"/>
          <w:sz w:val="32"/>
          <w:szCs w:val="32"/>
        </w:rPr>
        <w:t>2026</w:t>
      </w:r>
    </w:p>
    <w:p w14:paraId="686EE146" w14:textId="77777777" w:rsidR="00475135" w:rsidRPr="00F63371" w:rsidRDefault="00475135" w:rsidP="00BB4FD8">
      <w:pPr>
        <w:jc w:val="center"/>
        <w:rPr>
          <w:b/>
          <w:bCs/>
          <w:color w:val="2F5496" w:themeColor="accent1" w:themeShade="BF"/>
          <w:sz w:val="16"/>
          <w:szCs w:val="16"/>
        </w:rPr>
      </w:pPr>
    </w:p>
    <w:p w14:paraId="12BF090E" w14:textId="194A478D" w:rsidR="00A258F0" w:rsidRPr="002309BE" w:rsidRDefault="00A258F0" w:rsidP="00A258F0">
      <w:pPr>
        <w:rPr>
          <w:b/>
          <w:bCs/>
          <w:color w:val="2F5496" w:themeColor="accent1" w:themeShade="BF"/>
        </w:rPr>
      </w:pPr>
      <w:r w:rsidRPr="002309BE">
        <w:rPr>
          <w:b/>
          <w:bCs/>
          <w:color w:val="2F5496" w:themeColor="accent1" w:themeShade="BF"/>
        </w:rPr>
        <w:t>APPLICANT INFORMATION</w:t>
      </w:r>
      <w:r w:rsidR="002309BE">
        <w:rPr>
          <w:b/>
          <w:bCs/>
          <w:color w:val="2F5496" w:themeColor="accent1" w:themeShade="BF"/>
        </w:rPr>
        <w:t>:</w:t>
      </w:r>
    </w:p>
    <w:p w14:paraId="45CB1B4D" w14:textId="07DB27F7" w:rsidR="00A258F0" w:rsidRPr="00A62F7C" w:rsidRDefault="00A258F0" w:rsidP="00A258F0">
      <w:r w:rsidRPr="00A62F7C">
        <w:tab/>
        <w:t>First Name:</w:t>
      </w:r>
      <w:r>
        <w:t xml:space="preserve"> </w:t>
      </w:r>
      <w:r w:rsidRPr="00A62F7C">
        <w:tab/>
      </w:r>
      <w:r w:rsidR="00A8236A" w:rsidRPr="00A62F7C">
        <w:fldChar w:fldCharType="begin">
          <w:ffData>
            <w:name w:val="Text2"/>
            <w:enabled/>
            <w:calcOnExit w:val="0"/>
            <w:textInput/>
          </w:ffData>
        </w:fldChar>
      </w:r>
      <w:r w:rsidR="00A8236A" w:rsidRPr="00A62F7C">
        <w:instrText xml:space="preserve"> FORMTEXT </w:instrText>
      </w:r>
      <w:r w:rsidR="00A8236A" w:rsidRPr="00A62F7C">
        <w:fldChar w:fldCharType="separate"/>
      </w:r>
      <w:r w:rsidR="00A8236A" w:rsidRPr="00A62F7C">
        <w:rPr>
          <w:noProof/>
        </w:rPr>
        <w:t> </w:t>
      </w:r>
      <w:r w:rsidR="00A8236A" w:rsidRPr="00A62F7C">
        <w:rPr>
          <w:noProof/>
        </w:rPr>
        <w:t> </w:t>
      </w:r>
      <w:r w:rsidR="00A8236A" w:rsidRPr="00A62F7C">
        <w:rPr>
          <w:noProof/>
        </w:rPr>
        <w:t> </w:t>
      </w:r>
      <w:r w:rsidR="00A8236A" w:rsidRPr="00A62F7C">
        <w:rPr>
          <w:noProof/>
        </w:rPr>
        <w:t> </w:t>
      </w:r>
      <w:r w:rsidR="00A8236A" w:rsidRPr="00A62F7C">
        <w:rPr>
          <w:noProof/>
        </w:rPr>
        <w:t> </w:t>
      </w:r>
      <w:r w:rsidR="00A8236A" w:rsidRPr="00A62F7C">
        <w:fldChar w:fldCharType="end"/>
      </w:r>
      <w:r w:rsidRPr="00A62F7C">
        <w:tab/>
      </w:r>
      <w:r w:rsidR="005A3358">
        <w:tab/>
      </w:r>
      <w:r w:rsidR="005A3358">
        <w:tab/>
      </w:r>
      <w:r w:rsidRPr="00A62F7C">
        <w:t>Last Name:</w:t>
      </w:r>
      <w:r w:rsidRPr="00A62F7C">
        <w:tab/>
      </w:r>
      <w:r w:rsidRPr="00A62F7C">
        <w:fldChar w:fldCharType="begin">
          <w:ffData>
            <w:name w:val="Text2"/>
            <w:enabled/>
            <w:calcOnExit w:val="0"/>
            <w:textInput/>
          </w:ffData>
        </w:fldChar>
      </w:r>
      <w:r w:rsidRPr="00A62F7C">
        <w:instrText xml:space="preserve"> FORMTEXT </w:instrText>
      </w:r>
      <w:r w:rsidRPr="00A62F7C">
        <w:fldChar w:fldCharType="separate"/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fldChar w:fldCharType="end"/>
      </w:r>
      <w:r w:rsidRPr="00A62F7C">
        <w:tab/>
      </w:r>
      <w:r w:rsidRPr="00A62F7C">
        <w:tab/>
      </w:r>
      <w:r w:rsidR="005A3358">
        <w:tab/>
      </w:r>
      <w:r w:rsidRPr="00A62F7C">
        <w:t>Age:</w:t>
      </w:r>
      <w:r w:rsidRPr="00A62F7C">
        <w:tab/>
      </w:r>
      <w:r w:rsidRPr="00A62F7C">
        <w:fldChar w:fldCharType="begin">
          <w:ffData>
            <w:name w:val="Text3"/>
            <w:enabled/>
            <w:calcOnExit w:val="0"/>
            <w:textInput/>
          </w:ffData>
        </w:fldChar>
      </w:r>
      <w:r w:rsidRPr="00A62F7C">
        <w:instrText xml:space="preserve"> FORMTEXT </w:instrText>
      </w:r>
      <w:r w:rsidRPr="00A62F7C">
        <w:fldChar w:fldCharType="separate"/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fldChar w:fldCharType="end"/>
      </w:r>
    </w:p>
    <w:p w14:paraId="1BE3422D" w14:textId="77777777" w:rsidR="00A258F0" w:rsidRPr="00A62F7C" w:rsidRDefault="00A258F0" w:rsidP="00A258F0">
      <w:r w:rsidRPr="00A62F7C">
        <w:tab/>
        <w:t>Mailing Address:</w:t>
      </w:r>
      <w:r w:rsidRPr="00A62F7C">
        <w:tab/>
      </w:r>
      <w:r w:rsidRPr="00A62F7C">
        <w:fldChar w:fldCharType="begin">
          <w:ffData>
            <w:name w:val="Text4"/>
            <w:enabled/>
            <w:calcOnExit w:val="0"/>
            <w:textInput/>
          </w:ffData>
        </w:fldChar>
      </w:r>
      <w:r w:rsidRPr="00A62F7C">
        <w:instrText xml:space="preserve"> FORMTEXT </w:instrText>
      </w:r>
      <w:r w:rsidRPr="00A62F7C">
        <w:fldChar w:fldCharType="separate"/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fldChar w:fldCharType="end"/>
      </w:r>
    </w:p>
    <w:p w14:paraId="786E6CB8" w14:textId="77777777" w:rsidR="00A258F0" w:rsidRPr="00A62F7C" w:rsidRDefault="00A258F0" w:rsidP="00A258F0">
      <w:r w:rsidRPr="00A62F7C">
        <w:tab/>
      </w:r>
      <w:r w:rsidRPr="00A62F7C">
        <w:tab/>
        <w:t>City/Zip Code</w:t>
      </w:r>
      <w:r w:rsidRPr="00A62F7C">
        <w:tab/>
      </w:r>
      <w:r w:rsidRPr="00A62F7C">
        <w:fldChar w:fldCharType="begin">
          <w:ffData>
            <w:name w:val="Text5"/>
            <w:enabled/>
            <w:calcOnExit w:val="0"/>
            <w:textInput/>
          </w:ffData>
        </w:fldChar>
      </w:r>
      <w:r w:rsidRPr="00A62F7C">
        <w:instrText xml:space="preserve"> FORMTEXT </w:instrText>
      </w:r>
      <w:r w:rsidRPr="00A62F7C">
        <w:fldChar w:fldCharType="separate"/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fldChar w:fldCharType="end"/>
      </w:r>
    </w:p>
    <w:p w14:paraId="3F4DCDC6" w14:textId="3F70726A" w:rsidR="00A258F0" w:rsidRPr="00A62F7C" w:rsidRDefault="00A258F0" w:rsidP="00A258F0">
      <w:r w:rsidRPr="00A62F7C">
        <w:tab/>
        <w:t>Personal Email:</w:t>
      </w:r>
      <w:r w:rsidRPr="00A62F7C">
        <w:tab/>
      </w:r>
      <w:r w:rsidRPr="00A62F7C">
        <w:fldChar w:fldCharType="begin">
          <w:ffData>
            <w:name w:val="Text6"/>
            <w:enabled/>
            <w:calcOnExit w:val="0"/>
            <w:textInput/>
          </w:ffData>
        </w:fldChar>
      </w:r>
      <w:r w:rsidRPr="00A62F7C">
        <w:instrText xml:space="preserve"> FORMTEXT </w:instrText>
      </w:r>
      <w:r w:rsidRPr="00A62F7C">
        <w:fldChar w:fldCharType="separate"/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fldChar w:fldCharType="end"/>
      </w:r>
      <w:r w:rsidRPr="00A62F7C">
        <w:tab/>
      </w:r>
      <w:r w:rsidR="00AB0326">
        <w:tab/>
      </w:r>
      <w:r w:rsidRPr="00A62F7C">
        <w:t>Cell Phone:</w:t>
      </w:r>
      <w:r w:rsidRPr="00A62F7C">
        <w:tab/>
      </w:r>
      <w:r w:rsidRPr="00A62F7C">
        <w:fldChar w:fldCharType="begin">
          <w:ffData>
            <w:name w:val="Text7"/>
            <w:enabled/>
            <w:calcOnExit w:val="0"/>
            <w:textInput/>
          </w:ffData>
        </w:fldChar>
      </w:r>
      <w:r w:rsidRPr="00A62F7C">
        <w:instrText xml:space="preserve"> FORMTEXT </w:instrText>
      </w:r>
      <w:r w:rsidRPr="00A62F7C">
        <w:fldChar w:fldCharType="separate"/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fldChar w:fldCharType="end"/>
      </w:r>
    </w:p>
    <w:p w14:paraId="26DBF362" w14:textId="71680ABA" w:rsidR="00A258F0" w:rsidRPr="00A62F7C" w:rsidRDefault="00A258F0" w:rsidP="00A258F0">
      <w:r w:rsidRPr="00A62F7C">
        <w:tab/>
        <w:t>Parent Name:</w:t>
      </w:r>
      <w:r w:rsidRPr="00A62F7C">
        <w:tab/>
      </w:r>
      <w:r w:rsidRPr="00A62F7C">
        <w:fldChar w:fldCharType="begin">
          <w:ffData>
            <w:name w:val="Text8"/>
            <w:enabled/>
            <w:calcOnExit w:val="0"/>
            <w:textInput/>
          </w:ffData>
        </w:fldChar>
      </w:r>
      <w:r w:rsidRPr="00A62F7C">
        <w:instrText xml:space="preserve"> FORMTEXT </w:instrText>
      </w:r>
      <w:r w:rsidRPr="00A62F7C">
        <w:fldChar w:fldCharType="separate"/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fldChar w:fldCharType="end"/>
      </w:r>
      <w:r w:rsidRPr="00A62F7C">
        <w:tab/>
      </w:r>
      <w:r w:rsidR="00AB0326">
        <w:tab/>
      </w:r>
      <w:r w:rsidR="00AB0326">
        <w:tab/>
      </w:r>
      <w:r w:rsidRPr="00A62F7C">
        <w:t>Parent Cell Phone:</w:t>
      </w:r>
      <w:r w:rsidRPr="00A62F7C">
        <w:tab/>
      </w:r>
      <w:r w:rsidRPr="00A62F7C">
        <w:fldChar w:fldCharType="begin">
          <w:ffData>
            <w:name w:val="Text9"/>
            <w:enabled/>
            <w:calcOnExit w:val="0"/>
            <w:textInput/>
          </w:ffData>
        </w:fldChar>
      </w:r>
      <w:r w:rsidRPr="00A62F7C">
        <w:instrText xml:space="preserve"> FORMTEXT </w:instrText>
      </w:r>
      <w:r w:rsidRPr="00A62F7C">
        <w:fldChar w:fldCharType="separate"/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rPr>
          <w:noProof/>
        </w:rPr>
        <w:t> </w:t>
      </w:r>
      <w:r w:rsidRPr="00A62F7C">
        <w:fldChar w:fldCharType="end"/>
      </w:r>
    </w:p>
    <w:p w14:paraId="59916339" w14:textId="237FD68C" w:rsidR="00A258F0" w:rsidRDefault="008B367E" w:rsidP="00BB4FD8">
      <w:pPr>
        <w:jc w:val="center"/>
        <w:rPr>
          <w:b/>
          <w:bCs/>
          <w:color w:val="2F5496" w:themeColor="accent1" w:themeShade="B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8FFDB87" wp14:editId="5D943950">
                <wp:simplePos x="0" y="0"/>
                <wp:positionH relativeFrom="column">
                  <wp:posOffset>0</wp:posOffset>
                </wp:positionH>
                <wp:positionV relativeFrom="paragraph">
                  <wp:posOffset>1851025</wp:posOffset>
                </wp:positionV>
                <wp:extent cx="6727825" cy="4240530"/>
                <wp:effectExtent l="0" t="0" r="15875" b="26670"/>
                <wp:wrapSquare wrapText="bothSides"/>
                <wp:docPr id="193879248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7825" cy="424053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D405EE" w14:textId="4067B18A" w:rsidR="003D451F" w:rsidRPr="002309BE" w:rsidRDefault="00C96677" w:rsidP="000C05B4">
                            <w:pPr>
                              <w:spacing w:before="120" w:after="120"/>
                              <w:rPr>
                                <w:b/>
                                <w:bCs/>
                                <w:color w:val="2F5496" w:themeColor="accent1" w:themeShade="BF"/>
                                <w:sz w:val="16"/>
                                <w:szCs w:val="16"/>
                              </w:rPr>
                            </w:pPr>
                            <w:r w:rsidRPr="002309BE">
                              <w:rPr>
                                <w:b/>
                                <w:b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>Scholarship Procedures</w:t>
                            </w:r>
                          </w:p>
                          <w:p w14:paraId="69535BCB" w14:textId="0A5B2C86" w:rsidR="003D451F" w:rsidRDefault="0052530F" w:rsidP="000C05B4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before="120" w:after="120"/>
                              <w:ind w:left="270" w:hanging="27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Scholarship due date - </w:t>
                            </w:r>
                            <w:r w:rsidRPr="0052530F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Monday, March 16, 2026</w:t>
                            </w:r>
                            <w:r w:rsidR="00626382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626382">
                              <w:rPr>
                                <w:sz w:val="22"/>
                                <w:szCs w:val="22"/>
                              </w:rPr>
                              <w:t xml:space="preserve">Submit </w:t>
                            </w:r>
                            <w:r w:rsidR="00E05662">
                              <w:rPr>
                                <w:sz w:val="22"/>
                                <w:szCs w:val="22"/>
                              </w:rPr>
                              <w:t>to Ms. Armstrong</w:t>
                            </w:r>
                            <w:r w:rsidR="00626382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BB3355">
                              <w:rPr>
                                <w:sz w:val="22"/>
                                <w:szCs w:val="22"/>
                              </w:rPr>
                              <w:t>Counselor, the following:</w:t>
                            </w:r>
                          </w:p>
                          <w:p w14:paraId="0D739774" w14:textId="1DAB918E" w:rsidR="00D76E07" w:rsidRDefault="00125D02" w:rsidP="000C05B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120" w:after="120"/>
                              <w:ind w:left="540" w:hanging="18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Completed</w:t>
                            </w:r>
                            <w:r w:rsidR="001916A3">
                              <w:rPr>
                                <w:sz w:val="22"/>
                                <w:szCs w:val="22"/>
                              </w:rPr>
                              <w:t xml:space="preserve"> WWBC Scholarship Application</w:t>
                            </w:r>
                            <w:r w:rsidR="00DF7B93">
                              <w:rPr>
                                <w:sz w:val="22"/>
                                <w:szCs w:val="22"/>
                              </w:rPr>
                              <w:t xml:space="preserve">. Use </w:t>
                            </w:r>
                            <w:r w:rsidR="00EE5409">
                              <w:rPr>
                                <w:sz w:val="22"/>
                                <w:szCs w:val="22"/>
                              </w:rPr>
                              <w:t xml:space="preserve">only the fillable application </w:t>
                            </w:r>
                            <w:r w:rsidR="005323E9">
                              <w:rPr>
                                <w:sz w:val="22"/>
                                <w:szCs w:val="22"/>
                              </w:rPr>
                              <w:t xml:space="preserve">form provided and type all </w:t>
                            </w:r>
                            <w:r w:rsidR="00024A12">
                              <w:rPr>
                                <w:sz w:val="22"/>
                                <w:szCs w:val="22"/>
                              </w:rPr>
                              <w:t>responses</w:t>
                            </w:r>
                            <w:r w:rsidR="00914C9B">
                              <w:rPr>
                                <w:sz w:val="22"/>
                                <w:szCs w:val="22"/>
                              </w:rPr>
                              <w:t xml:space="preserve"> (</w:t>
                            </w:r>
                            <w:r w:rsidR="008E250B">
                              <w:rPr>
                                <w:sz w:val="22"/>
                                <w:szCs w:val="22"/>
                              </w:rPr>
                              <w:t>hand-written responses</w:t>
                            </w:r>
                            <w:r w:rsidR="00914C9B">
                              <w:rPr>
                                <w:sz w:val="22"/>
                                <w:szCs w:val="22"/>
                              </w:rPr>
                              <w:t xml:space="preserve"> are not acceptable).</w:t>
                            </w:r>
                          </w:p>
                          <w:p w14:paraId="715A8239" w14:textId="77777777" w:rsidR="00BC3178" w:rsidRDefault="00D76E07" w:rsidP="000C05B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120" w:after="120"/>
                              <w:ind w:left="540" w:hanging="18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Required</w:t>
                            </w:r>
                            <w:r w:rsidRPr="00D76E07">
                              <w:rPr>
                                <w:sz w:val="22"/>
                                <w:szCs w:val="22"/>
                              </w:rPr>
                              <w:t xml:space="preserve"> documents</w:t>
                            </w:r>
                            <w:r w:rsidR="00BC3178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D30D352" w14:textId="7F38F091" w:rsidR="00D76E07" w:rsidRPr="00E87EE7" w:rsidRDefault="00E87EE7" w:rsidP="000C05B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before="120" w:after="120"/>
                              <w:ind w:left="810" w:hanging="18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D</w:t>
                            </w:r>
                            <w:r w:rsidR="00D76E07" w:rsidRPr="00E87EE7">
                              <w:rPr>
                                <w:sz w:val="22"/>
                                <w:szCs w:val="22"/>
                              </w:rPr>
                              <w:t xml:space="preserve">igital images confirming FAFSA completion and </w:t>
                            </w:r>
                            <w:r w:rsidR="00D50EE2">
                              <w:rPr>
                                <w:sz w:val="22"/>
                                <w:szCs w:val="22"/>
                              </w:rPr>
                              <w:t>technical school/</w:t>
                            </w:r>
                            <w:r w:rsidR="00D76E07" w:rsidRPr="00E87EE7">
                              <w:rPr>
                                <w:sz w:val="22"/>
                                <w:szCs w:val="22"/>
                              </w:rPr>
                              <w:t>college</w:t>
                            </w:r>
                            <w:r w:rsidR="00B20510">
                              <w:rPr>
                                <w:sz w:val="22"/>
                                <w:szCs w:val="22"/>
                              </w:rPr>
                              <w:t>/university</w:t>
                            </w:r>
                            <w:r w:rsidR="00D76E07" w:rsidRPr="00E87EE7">
                              <w:rPr>
                                <w:sz w:val="22"/>
                                <w:szCs w:val="22"/>
                              </w:rPr>
                              <w:t xml:space="preserve"> acceptance.</w:t>
                            </w:r>
                          </w:p>
                          <w:p w14:paraId="2E79D897" w14:textId="77777777" w:rsidR="00C33C40" w:rsidRDefault="008C4FF4" w:rsidP="000C05B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before="120" w:after="120"/>
                              <w:ind w:left="810" w:hanging="180"/>
                              <w:rPr>
                                <w:sz w:val="22"/>
                                <w:szCs w:val="22"/>
                              </w:rPr>
                            </w:pPr>
                            <w:r w:rsidRPr="00241E8A">
                              <w:rPr>
                                <w:sz w:val="22"/>
                                <w:szCs w:val="22"/>
                              </w:rPr>
                              <w:t>One letter of recommendation</w:t>
                            </w:r>
                            <w:r w:rsidR="00C323CB">
                              <w:rPr>
                                <w:sz w:val="22"/>
                                <w:szCs w:val="22"/>
                              </w:rPr>
                              <w:t xml:space="preserve"> from a teacher, counselor, or </w:t>
                            </w:r>
                            <w:r w:rsidR="00C33C40">
                              <w:rPr>
                                <w:sz w:val="22"/>
                                <w:szCs w:val="22"/>
                              </w:rPr>
                              <w:t>other school personnel.</w:t>
                            </w:r>
                          </w:p>
                          <w:p w14:paraId="171C36F5" w14:textId="49B7D116" w:rsidR="00BB3355" w:rsidRPr="00D95C11" w:rsidRDefault="00EF240E" w:rsidP="000C05B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before="120" w:after="120"/>
                              <w:ind w:left="810" w:hanging="18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Resume</w:t>
                            </w:r>
                            <w:r w:rsidR="00FB4039">
                              <w:rPr>
                                <w:sz w:val="22"/>
                                <w:szCs w:val="22"/>
                              </w:rPr>
                              <w:t xml:space="preserve"> -</w:t>
                            </w:r>
                            <w:r w:rsidR="00975B6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C15EA">
                              <w:rPr>
                                <w:sz w:val="22"/>
                                <w:szCs w:val="22"/>
                              </w:rPr>
                              <w:t xml:space="preserve">If needed, use the resume template in </w:t>
                            </w:r>
                            <w:r w:rsidR="00433B2F">
                              <w:t xml:space="preserve">the Self-Paced College Essay Guide - </w:t>
                            </w:r>
                            <w:r w:rsidR="00144F03" w:rsidRPr="00D95C11">
                              <w:rPr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>Your Story: Unlocking Your Voice</w:t>
                            </w:r>
                            <w:r w:rsidR="00D95C11" w:rsidRPr="00D95C11">
                              <w:rPr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>.</w:t>
                            </w:r>
                            <w:r w:rsidR="00DC6B1A" w:rsidRPr="00D95C11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F187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(NOTE: Guide available on Class Link or check with ELA teacher)</w:t>
                            </w:r>
                            <w:r w:rsidR="006F187D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94F42B0" w14:textId="77777777" w:rsidR="006662C7" w:rsidRPr="00BB2B6A" w:rsidRDefault="006662C7" w:rsidP="006662C7">
                            <w:pPr>
                              <w:pStyle w:val="ListParagraph"/>
                              <w:spacing w:before="120" w:after="120"/>
                              <w:ind w:left="81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D3E77D2" w14:textId="214D3CC5" w:rsidR="0086470A" w:rsidRDefault="0086470A" w:rsidP="000C05B4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before="120" w:after="120"/>
                              <w:ind w:left="270" w:hanging="27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Interviews conducted in early April </w:t>
                            </w:r>
                            <w:r w:rsidR="001E5389">
                              <w:rPr>
                                <w:sz w:val="22"/>
                                <w:szCs w:val="22"/>
                              </w:rPr>
                              <w:t xml:space="preserve">2026 </w:t>
                            </w:r>
                            <w:r w:rsidR="00351E2B">
                              <w:rPr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C39A3"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pplicants participate in a </w:t>
                            </w:r>
                            <w:r w:rsidRPr="003E015B">
                              <w:rPr>
                                <w:sz w:val="22"/>
                                <w:szCs w:val="22"/>
                              </w:rPr>
                              <w:t>15-minute interview with members of the Scholarship Committee.</w:t>
                            </w:r>
                          </w:p>
                          <w:p w14:paraId="2EAF4A1E" w14:textId="77777777" w:rsidR="006662C7" w:rsidRPr="00BB2B6A" w:rsidRDefault="006662C7" w:rsidP="006662C7">
                            <w:pPr>
                              <w:pStyle w:val="ListParagraph"/>
                              <w:spacing w:before="120" w:after="120"/>
                              <w:ind w:left="27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087BC68" w14:textId="29AD89CF" w:rsidR="0086470A" w:rsidRDefault="009E0DC8" w:rsidP="000C05B4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before="120" w:after="120"/>
                              <w:ind w:left="270" w:hanging="27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Rating Guidelines</w:t>
                            </w:r>
                            <w:r w:rsidR="009C39A3">
                              <w:rPr>
                                <w:sz w:val="22"/>
                                <w:szCs w:val="22"/>
                              </w:rPr>
                              <w:t xml:space="preserve"> -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The Committee assesses </w:t>
                            </w:r>
                            <w:r w:rsidR="006527AF">
                              <w:rPr>
                                <w:sz w:val="22"/>
                                <w:szCs w:val="22"/>
                              </w:rPr>
                              <w:t>eight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criteria on a 5-point scale when reviewing each student’s application, required documents, and interview. </w:t>
                            </w:r>
                          </w:p>
                          <w:p w14:paraId="2A6754E4" w14:textId="77777777" w:rsidR="006662C7" w:rsidRPr="00BB2B6A" w:rsidRDefault="006662C7" w:rsidP="006662C7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1C6A391" w14:textId="53B346F6" w:rsidR="006662C7" w:rsidRPr="006662C7" w:rsidRDefault="009E0DC8" w:rsidP="006662C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before="120" w:after="120"/>
                              <w:ind w:left="270" w:hanging="27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E</w:t>
                            </w:r>
                            <w:r w:rsidR="00114E5A" w:rsidRPr="00EB5E20">
                              <w:rPr>
                                <w:sz w:val="22"/>
                                <w:szCs w:val="22"/>
                              </w:rPr>
                              <w:t xml:space="preserve">valuation criteria </w:t>
                            </w:r>
                            <w:r w:rsidR="00C25EF0" w:rsidRPr="00EB5E20">
                              <w:rPr>
                                <w:sz w:val="22"/>
                                <w:szCs w:val="22"/>
                              </w:rPr>
                              <w:t>include</w:t>
                            </w:r>
                            <w:r w:rsidR="00F067E7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14E5A" w:rsidRPr="00EB5E2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473B9">
                              <w:rPr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807A91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</w:t>
                            </w:r>
                            <w:r w:rsidR="00114E5A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cademic merit</w:t>
                            </w:r>
                            <w:r w:rsidR="00807A91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bookmarkStart w:id="0" w:name="_Hlk216204921"/>
                            <w:r w:rsidR="00C4107A" w:rsidRPr="00C25EF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·</w:t>
                            </w:r>
                            <w:bookmarkEnd w:id="0"/>
                            <w:r w:rsidR="00C25EF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473B9">
                              <w:rPr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B0553E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</w:t>
                            </w:r>
                            <w:r w:rsidR="00114E5A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inancial need</w:t>
                            </w:r>
                            <w:r w:rsidR="00C25EF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25EF0" w:rsidRPr="00C25EF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·</w:t>
                            </w:r>
                            <w:r w:rsidR="00114E5A" w:rsidRPr="00EB5E2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473B9">
                              <w:rPr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B0553E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E</w:t>
                            </w:r>
                            <w:r w:rsidR="00114E5A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xtra-curricular </w:t>
                            </w:r>
                            <w:r w:rsid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ctivities </w:t>
                            </w:r>
                            <w:r w:rsidR="00114E5A" w:rsidRPr="00EB5E20">
                              <w:rPr>
                                <w:sz w:val="22"/>
                                <w:szCs w:val="22"/>
                              </w:rPr>
                              <w:t>(in</w:t>
                            </w:r>
                            <w:r w:rsidR="00B0553E">
                              <w:rPr>
                                <w:sz w:val="22"/>
                                <w:szCs w:val="22"/>
                              </w:rPr>
                              <w:t xml:space="preserve">/out of </w:t>
                            </w:r>
                            <w:r w:rsidR="00114E5A" w:rsidRPr="00EB5E20">
                              <w:rPr>
                                <w:sz w:val="22"/>
                                <w:szCs w:val="22"/>
                              </w:rPr>
                              <w:t>school</w:t>
                            </w:r>
                            <w:r w:rsidR="00B0553E">
                              <w:rPr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C25EF0" w:rsidRPr="00C25EF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·</w:t>
                            </w:r>
                            <w:r w:rsidR="00C25EF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473B9">
                              <w:rPr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B0553E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C</w:t>
                            </w:r>
                            <w:r w:rsidR="00114E5A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ommunity service</w:t>
                            </w:r>
                            <w:r w:rsidR="00C25EF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25EF0" w:rsidRPr="00C25EF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·</w:t>
                            </w:r>
                            <w:r w:rsidR="00C25EF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97B20">
                              <w:rPr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B0553E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C</w:t>
                            </w:r>
                            <w:r w:rsidR="00114E5A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itizenship</w:t>
                            </w:r>
                            <w:r w:rsidR="00114E5A" w:rsidRPr="00EB5E2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0553E" w:rsidRPr="00C25EF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·</w:t>
                            </w:r>
                            <w:r w:rsidR="00114E5A" w:rsidRPr="00EB5E2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97B20">
                              <w:rPr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B0553E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</w:t>
                            </w:r>
                            <w:r w:rsidR="00114E5A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ttendance</w:t>
                            </w:r>
                            <w:r w:rsidR="00597B20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473B9" w:rsidRPr="00C25EF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·</w:t>
                            </w:r>
                            <w:r w:rsidR="00597B2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D28C6" w:rsidRPr="004D28C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7.</w:t>
                            </w:r>
                            <w:r w:rsidR="004D28C6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527AF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Scholarship essays</w:t>
                            </w:r>
                            <w:r w:rsidR="006527A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527AF" w:rsidRPr="00C25EF0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·</w:t>
                            </w:r>
                            <w:r w:rsidR="006527A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05A4D">
                              <w:rPr>
                                <w:sz w:val="22"/>
                                <w:szCs w:val="22"/>
                              </w:rPr>
                              <w:t xml:space="preserve">8. </w:t>
                            </w:r>
                            <w:r w:rsidR="006527AF" w:rsidRPr="00B0553E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Interview</w:t>
                            </w:r>
                            <w:r w:rsidR="006527A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3587880" w14:textId="3599151D" w:rsidR="00B0553E" w:rsidRPr="00BB2B6A" w:rsidRDefault="00114E5A" w:rsidP="006662C7">
                            <w:pPr>
                              <w:pStyle w:val="ListParagraph"/>
                              <w:spacing w:before="120" w:after="120"/>
                              <w:ind w:left="270"/>
                              <w:rPr>
                                <w:sz w:val="16"/>
                                <w:szCs w:val="16"/>
                              </w:rPr>
                            </w:pPr>
                            <w:r w:rsidRPr="00BB2B6A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B6C338C" w14:textId="507612B0" w:rsidR="006662C7" w:rsidRDefault="00957853" w:rsidP="006662C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before="120" w:after="120"/>
                              <w:ind w:left="270" w:hanging="27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Application i</w:t>
                            </w:r>
                            <w:r w:rsidR="004B4B59">
                              <w:rPr>
                                <w:sz w:val="22"/>
                                <w:szCs w:val="22"/>
                              </w:rPr>
                              <w:t>nformation</w:t>
                            </w:r>
                            <w:r w:rsidR="004B4B59" w:rsidRPr="003E015B">
                              <w:rPr>
                                <w:sz w:val="22"/>
                                <w:szCs w:val="22"/>
                              </w:rPr>
                              <w:t xml:space="preserve"> provided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is </w:t>
                            </w:r>
                            <w:r w:rsidR="004B4B59" w:rsidRPr="003E015B">
                              <w:rPr>
                                <w:sz w:val="22"/>
                                <w:szCs w:val="22"/>
                              </w:rPr>
                              <w:t>held in strict confidenc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and is</w:t>
                            </w:r>
                            <w:r w:rsidR="004B4B59" w:rsidRPr="003E015B">
                              <w:rPr>
                                <w:sz w:val="22"/>
                                <w:szCs w:val="22"/>
                              </w:rPr>
                              <w:t xml:space="preserve"> shredded </w:t>
                            </w:r>
                            <w:r w:rsidR="00F652DD">
                              <w:rPr>
                                <w:sz w:val="22"/>
                                <w:szCs w:val="22"/>
                              </w:rPr>
                              <w:t>after the review process</w:t>
                            </w:r>
                            <w:r w:rsidR="004B4B59" w:rsidRPr="003E015B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F64F621" w14:textId="77777777" w:rsidR="006662C7" w:rsidRPr="00BB2B6A" w:rsidRDefault="006662C7" w:rsidP="006662C7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F1FFDC3" w14:textId="77777777" w:rsidR="00F77AC0" w:rsidRDefault="00F652DD" w:rsidP="000C05B4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before="120" w:after="120"/>
                              <w:ind w:left="27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F77AC0">
                              <w:rPr>
                                <w:sz w:val="22"/>
                                <w:szCs w:val="22"/>
                              </w:rPr>
                              <w:t xml:space="preserve">Scholarship recipients </w:t>
                            </w:r>
                            <w:r w:rsidR="003C3E28" w:rsidRPr="00F77AC0">
                              <w:rPr>
                                <w:sz w:val="22"/>
                                <w:szCs w:val="22"/>
                              </w:rPr>
                              <w:t xml:space="preserve">receive award letters via email </w:t>
                            </w:r>
                            <w:r w:rsidR="001E5389" w:rsidRPr="00F77AC0">
                              <w:rPr>
                                <w:sz w:val="22"/>
                                <w:szCs w:val="22"/>
                              </w:rPr>
                              <w:t>in early May 2026.</w:t>
                            </w:r>
                          </w:p>
                          <w:p w14:paraId="69570C50" w14:textId="77777777" w:rsidR="00F77AC0" w:rsidRPr="00BB2B6A" w:rsidRDefault="00F77AC0" w:rsidP="00F77AC0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B7984B" w14:textId="075AAE77" w:rsidR="001E5389" w:rsidRPr="00F77AC0" w:rsidRDefault="001E5389" w:rsidP="000C05B4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before="120" w:after="120"/>
                              <w:ind w:left="27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F77AC0">
                              <w:rPr>
                                <w:sz w:val="22"/>
                                <w:szCs w:val="22"/>
                              </w:rPr>
                              <w:t xml:space="preserve">Scholarship award certificates </w:t>
                            </w:r>
                            <w:r w:rsidR="003C234E">
                              <w:rPr>
                                <w:sz w:val="22"/>
                                <w:szCs w:val="22"/>
                              </w:rPr>
                              <w:t xml:space="preserve">are </w:t>
                            </w:r>
                            <w:r w:rsidRPr="00F77AC0">
                              <w:rPr>
                                <w:sz w:val="22"/>
                                <w:szCs w:val="22"/>
                              </w:rPr>
                              <w:t xml:space="preserve">presented in late May during the </w:t>
                            </w:r>
                            <w:r w:rsidR="00C71CD4" w:rsidRPr="00F77AC0">
                              <w:rPr>
                                <w:sz w:val="22"/>
                                <w:szCs w:val="22"/>
                              </w:rPr>
                              <w:t xml:space="preserve">WMHS </w:t>
                            </w:r>
                            <w:r w:rsidR="00351E2B">
                              <w:rPr>
                                <w:sz w:val="22"/>
                                <w:szCs w:val="22"/>
                              </w:rPr>
                              <w:t>Senior</w:t>
                            </w:r>
                            <w:r w:rsidRPr="00F77AC0">
                              <w:rPr>
                                <w:sz w:val="22"/>
                                <w:szCs w:val="22"/>
                              </w:rPr>
                              <w:t xml:space="preserve"> Awards Ceremon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FFDB8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45.75pt;width:529.75pt;height:333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" filled="f" strokeweight=".5pt">
                <v:textbox>
                  <w:txbxContent>
                    <w:p w14:paraId="5ED405EE" w14:textId="4067B18A" w:rsidR="003D451F" w:rsidRPr="002309BE" w:rsidRDefault="00C96677" w:rsidP="000C05B4">
                      <w:pPr>
                        <w:spacing w:before="120" w:after="120"/>
                        <w:rPr>
                          <w:b/>
                          <w:bCs/>
                          <w:color w:val="2F5496" w:themeColor="accent1" w:themeShade="BF"/>
                          <w:sz w:val="16"/>
                          <w:szCs w:val="16"/>
                        </w:rPr>
                      </w:pPr>
                      <w:r w:rsidRPr="002309BE">
                        <w:rPr>
                          <w:b/>
                          <w:bCs/>
                          <w:color w:val="2F5496" w:themeColor="accent1" w:themeShade="BF"/>
                          <w:sz w:val="22"/>
                          <w:szCs w:val="22"/>
                        </w:rPr>
                        <w:t>Scholarship Procedures</w:t>
                      </w:r>
                    </w:p>
                    <w:p w14:paraId="69535BCB" w14:textId="0A5B2C86" w:rsidR="003D451F" w:rsidRDefault="0052530F" w:rsidP="000C05B4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before="120" w:after="120"/>
                        <w:ind w:left="270" w:hanging="27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Scholarship due date - </w:t>
                      </w:r>
                      <w:r w:rsidRPr="0052530F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Monday, March 16, 2026</w:t>
                      </w:r>
                      <w:r w:rsidR="00626382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. </w:t>
                      </w:r>
                      <w:r w:rsidR="00626382">
                        <w:rPr>
                          <w:sz w:val="22"/>
                          <w:szCs w:val="22"/>
                        </w:rPr>
                        <w:t xml:space="preserve">Submit </w:t>
                      </w:r>
                      <w:r w:rsidR="00E05662">
                        <w:rPr>
                          <w:sz w:val="22"/>
                          <w:szCs w:val="22"/>
                        </w:rPr>
                        <w:t>to Ms. Armstrong</w:t>
                      </w:r>
                      <w:r w:rsidR="00626382">
                        <w:rPr>
                          <w:sz w:val="22"/>
                          <w:szCs w:val="22"/>
                        </w:rPr>
                        <w:t xml:space="preserve">, </w:t>
                      </w:r>
                      <w:r w:rsidR="00BB3355">
                        <w:rPr>
                          <w:sz w:val="22"/>
                          <w:szCs w:val="22"/>
                        </w:rPr>
                        <w:t>Counselor, the following:</w:t>
                      </w:r>
                    </w:p>
                    <w:p w14:paraId="0D739774" w14:textId="1DAB918E" w:rsidR="00D76E07" w:rsidRDefault="00125D02" w:rsidP="000C05B4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120" w:after="120"/>
                        <w:ind w:left="540" w:hanging="18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Completed</w:t>
                      </w:r>
                      <w:r w:rsidR="001916A3">
                        <w:rPr>
                          <w:sz w:val="22"/>
                          <w:szCs w:val="22"/>
                        </w:rPr>
                        <w:t xml:space="preserve"> WWBC Scholarship Application</w:t>
                      </w:r>
                      <w:r w:rsidR="00DF7B93">
                        <w:rPr>
                          <w:sz w:val="22"/>
                          <w:szCs w:val="22"/>
                        </w:rPr>
                        <w:t xml:space="preserve">. Use </w:t>
                      </w:r>
                      <w:r w:rsidR="00EE5409">
                        <w:rPr>
                          <w:sz w:val="22"/>
                          <w:szCs w:val="22"/>
                        </w:rPr>
                        <w:t xml:space="preserve">only the fillable application </w:t>
                      </w:r>
                      <w:r w:rsidR="005323E9">
                        <w:rPr>
                          <w:sz w:val="22"/>
                          <w:szCs w:val="22"/>
                        </w:rPr>
                        <w:t xml:space="preserve">form provided and type all </w:t>
                      </w:r>
                      <w:r w:rsidR="00024A12">
                        <w:rPr>
                          <w:sz w:val="22"/>
                          <w:szCs w:val="22"/>
                        </w:rPr>
                        <w:t>responses</w:t>
                      </w:r>
                      <w:r w:rsidR="00914C9B">
                        <w:rPr>
                          <w:sz w:val="22"/>
                          <w:szCs w:val="22"/>
                        </w:rPr>
                        <w:t xml:space="preserve"> (</w:t>
                      </w:r>
                      <w:r w:rsidR="008E250B">
                        <w:rPr>
                          <w:sz w:val="22"/>
                          <w:szCs w:val="22"/>
                        </w:rPr>
                        <w:t>hand-written responses</w:t>
                      </w:r>
                      <w:r w:rsidR="00914C9B">
                        <w:rPr>
                          <w:sz w:val="22"/>
                          <w:szCs w:val="22"/>
                        </w:rPr>
                        <w:t xml:space="preserve"> are not acceptable).</w:t>
                      </w:r>
                    </w:p>
                    <w:p w14:paraId="715A8239" w14:textId="77777777" w:rsidR="00BC3178" w:rsidRDefault="00D76E07" w:rsidP="000C05B4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120" w:after="120"/>
                        <w:ind w:left="540" w:hanging="18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Required</w:t>
                      </w:r>
                      <w:r w:rsidRPr="00D76E07">
                        <w:rPr>
                          <w:sz w:val="22"/>
                          <w:szCs w:val="22"/>
                        </w:rPr>
                        <w:t xml:space="preserve"> documents</w:t>
                      </w:r>
                      <w:r w:rsidR="00BC3178">
                        <w:rPr>
                          <w:sz w:val="22"/>
                          <w:szCs w:val="22"/>
                        </w:rPr>
                        <w:t>:</w:t>
                      </w:r>
                    </w:p>
                    <w:p w14:paraId="0D30D352" w14:textId="7F38F091" w:rsidR="00D76E07" w:rsidRPr="00E87EE7" w:rsidRDefault="00E87EE7" w:rsidP="000C05B4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before="120" w:after="120"/>
                        <w:ind w:left="810" w:hanging="18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D</w:t>
                      </w:r>
                      <w:r w:rsidR="00D76E07" w:rsidRPr="00E87EE7">
                        <w:rPr>
                          <w:sz w:val="22"/>
                          <w:szCs w:val="22"/>
                        </w:rPr>
                        <w:t xml:space="preserve">igital images confirming FAFSA completion and </w:t>
                      </w:r>
                      <w:r w:rsidR="00D50EE2">
                        <w:rPr>
                          <w:sz w:val="22"/>
                          <w:szCs w:val="22"/>
                        </w:rPr>
                        <w:t>technical school/</w:t>
                      </w:r>
                      <w:r w:rsidR="00D76E07" w:rsidRPr="00E87EE7">
                        <w:rPr>
                          <w:sz w:val="22"/>
                          <w:szCs w:val="22"/>
                        </w:rPr>
                        <w:t>college</w:t>
                      </w:r>
                      <w:r w:rsidR="00B20510">
                        <w:rPr>
                          <w:sz w:val="22"/>
                          <w:szCs w:val="22"/>
                        </w:rPr>
                        <w:t>/university</w:t>
                      </w:r>
                      <w:r w:rsidR="00D76E07" w:rsidRPr="00E87EE7">
                        <w:rPr>
                          <w:sz w:val="22"/>
                          <w:szCs w:val="22"/>
                        </w:rPr>
                        <w:t xml:space="preserve"> acceptance.</w:t>
                      </w:r>
                    </w:p>
                    <w:p w14:paraId="2E79D897" w14:textId="77777777" w:rsidR="00C33C40" w:rsidRDefault="008C4FF4" w:rsidP="000C05B4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before="120" w:after="120"/>
                        <w:ind w:left="810" w:hanging="180"/>
                        <w:rPr>
                          <w:sz w:val="22"/>
                          <w:szCs w:val="22"/>
                        </w:rPr>
                      </w:pPr>
                      <w:r w:rsidRPr="00241E8A">
                        <w:rPr>
                          <w:sz w:val="22"/>
                          <w:szCs w:val="22"/>
                        </w:rPr>
                        <w:t>One letter of recommendation</w:t>
                      </w:r>
                      <w:r w:rsidR="00C323CB">
                        <w:rPr>
                          <w:sz w:val="22"/>
                          <w:szCs w:val="22"/>
                        </w:rPr>
                        <w:t xml:space="preserve"> from a teacher, counselor, or </w:t>
                      </w:r>
                      <w:r w:rsidR="00C33C40">
                        <w:rPr>
                          <w:sz w:val="22"/>
                          <w:szCs w:val="22"/>
                        </w:rPr>
                        <w:t>other school personnel.</w:t>
                      </w:r>
                    </w:p>
                    <w:p w14:paraId="171C36F5" w14:textId="49B7D116" w:rsidR="00BB3355" w:rsidRPr="00D95C11" w:rsidRDefault="00EF240E" w:rsidP="000C05B4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before="120" w:after="120"/>
                        <w:ind w:left="810" w:hanging="18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Resume</w:t>
                      </w:r>
                      <w:r w:rsidR="00FB4039">
                        <w:rPr>
                          <w:sz w:val="22"/>
                          <w:szCs w:val="22"/>
                        </w:rPr>
                        <w:t xml:space="preserve"> -</w:t>
                      </w:r>
                      <w:r w:rsidR="00975B6A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6C15EA">
                        <w:rPr>
                          <w:sz w:val="22"/>
                          <w:szCs w:val="22"/>
                        </w:rPr>
                        <w:t xml:space="preserve">If needed, use the resume template in </w:t>
                      </w:r>
                      <w:r w:rsidR="00433B2F">
                        <w:t xml:space="preserve">the Self-Paced College Essay Guide - </w:t>
                      </w:r>
                      <w:r w:rsidR="00144F03" w:rsidRPr="00D95C11">
                        <w:rPr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</w:rPr>
                        <w:t>Your Story: Unlocking Your Voice</w:t>
                      </w:r>
                      <w:r w:rsidR="00D95C11" w:rsidRPr="00D95C11">
                        <w:rPr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</w:rPr>
                        <w:t>.</w:t>
                      </w:r>
                      <w:r w:rsidR="00DC6B1A" w:rsidRPr="00D95C11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6F187D">
                        <w:rPr>
                          <w:rFonts w:ascii="Calibri" w:hAnsi="Calibri" w:cs="Calibri"/>
                          <w:sz w:val="22"/>
                          <w:szCs w:val="22"/>
                        </w:rPr>
                        <w:t>(NOTE: Guide available on Class Link or check with ELA teacher)</w:t>
                      </w:r>
                      <w:r w:rsidR="006F187D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94F42B0" w14:textId="77777777" w:rsidR="006662C7" w:rsidRPr="00BB2B6A" w:rsidRDefault="006662C7" w:rsidP="006662C7">
                      <w:pPr>
                        <w:pStyle w:val="ListParagraph"/>
                        <w:spacing w:before="120" w:after="120"/>
                        <w:ind w:left="810"/>
                        <w:rPr>
                          <w:sz w:val="16"/>
                          <w:szCs w:val="16"/>
                        </w:rPr>
                      </w:pPr>
                    </w:p>
                    <w:p w14:paraId="7D3E77D2" w14:textId="214D3CC5" w:rsidR="0086470A" w:rsidRDefault="0086470A" w:rsidP="000C05B4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before="120" w:after="120"/>
                        <w:ind w:left="270" w:hanging="27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Interviews conducted in early April </w:t>
                      </w:r>
                      <w:r w:rsidR="001E5389">
                        <w:rPr>
                          <w:sz w:val="22"/>
                          <w:szCs w:val="22"/>
                        </w:rPr>
                        <w:t xml:space="preserve">2026 </w:t>
                      </w:r>
                      <w:r w:rsidR="00351E2B">
                        <w:rPr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9C39A3">
                        <w:rPr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sz w:val="22"/>
                          <w:szCs w:val="22"/>
                        </w:rPr>
                        <w:t xml:space="preserve">pplicants participate in a </w:t>
                      </w:r>
                      <w:r w:rsidRPr="003E015B">
                        <w:rPr>
                          <w:sz w:val="22"/>
                          <w:szCs w:val="22"/>
                        </w:rPr>
                        <w:t>15-minute interview with members of the Scholarship Committee.</w:t>
                      </w:r>
                    </w:p>
                    <w:p w14:paraId="2EAF4A1E" w14:textId="77777777" w:rsidR="006662C7" w:rsidRPr="00BB2B6A" w:rsidRDefault="006662C7" w:rsidP="006662C7">
                      <w:pPr>
                        <w:pStyle w:val="ListParagraph"/>
                        <w:spacing w:before="120" w:after="120"/>
                        <w:ind w:left="270"/>
                        <w:rPr>
                          <w:sz w:val="16"/>
                          <w:szCs w:val="16"/>
                        </w:rPr>
                      </w:pPr>
                    </w:p>
                    <w:p w14:paraId="6087BC68" w14:textId="29AD89CF" w:rsidR="0086470A" w:rsidRDefault="009E0DC8" w:rsidP="000C05B4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before="120" w:after="120"/>
                        <w:ind w:left="270" w:hanging="27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Rating Guidelines</w:t>
                      </w:r>
                      <w:r w:rsidR="009C39A3">
                        <w:rPr>
                          <w:sz w:val="22"/>
                          <w:szCs w:val="22"/>
                        </w:rPr>
                        <w:t xml:space="preserve"> - </w:t>
                      </w:r>
                      <w:r>
                        <w:rPr>
                          <w:sz w:val="22"/>
                          <w:szCs w:val="22"/>
                        </w:rPr>
                        <w:t xml:space="preserve">The Committee assesses </w:t>
                      </w:r>
                      <w:r w:rsidR="006527AF">
                        <w:rPr>
                          <w:sz w:val="22"/>
                          <w:szCs w:val="22"/>
                        </w:rPr>
                        <w:t>eight</w:t>
                      </w:r>
                      <w:r>
                        <w:rPr>
                          <w:sz w:val="22"/>
                          <w:szCs w:val="22"/>
                        </w:rPr>
                        <w:t xml:space="preserve"> criteria on a 5-point scale when reviewing each student’s application, required documents, and interview. </w:t>
                      </w:r>
                    </w:p>
                    <w:p w14:paraId="2A6754E4" w14:textId="77777777" w:rsidR="006662C7" w:rsidRPr="00BB2B6A" w:rsidRDefault="006662C7" w:rsidP="006662C7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</w:p>
                    <w:p w14:paraId="41C6A391" w14:textId="53B346F6" w:rsidR="006662C7" w:rsidRPr="006662C7" w:rsidRDefault="009E0DC8" w:rsidP="006662C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before="120" w:after="120"/>
                        <w:ind w:left="270" w:hanging="27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E</w:t>
                      </w:r>
                      <w:r w:rsidR="00114E5A" w:rsidRPr="00EB5E20">
                        <w:rPr>
                          <w:sz w:val="22"/>
                          <w:szCs w:val="22"/>
                        </w:rPr>
                        <w:t xml:space="preserve">valuation criteria </w:t>
                      </w:r>
                      <w:r w:rsidR="00C25EF0" w:rsidRPr="00EB5E20">
                        <w:rPr>
                          <w:sz w:val="22"/>
                          <w:szCs w:val="22"/>
                        </w:rPr>
                        <w:t>include</w:t>
                      </w:r>
                      <w:r w:rsidR="00F067E7">
                        <w:rPr>
                          <w:sz w:val="22"/>
                          <w:szCs w:val="22"/>
                        </w:rPr>
                        <w:t>:</w:t>
                      </w:r>
                      <w:r w:rsidR="00114E5A" w:rsidRPr="00EB5E2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9473B9">
                        <w:rPr>
                          <w:sz w:val="22"/>
                          <w:szCs w:val="22"/>
                        </w:rPr>
                        <w:t xml:space="preserve">1. </w:t>
                      </w:r>
                      <w:r w:rsidR="00807A91" w:rsidRPr="00B0553E">
                        <w:rPr>
                          <w:b/>
                          <w:bCs/>
                          <w:sz w:val="22"/>
                          <w:szCs w:val="22"/>
                        </w:rPr>
                        <w:t>A</w:t>
                      </w:r>
                      <w:r w:rsidR="00114E5A" w:rsidRPr="00B0553E">
                        <w:rPr>
                          <w:b/>
                          <w:bCs/>
                          <w:sz w:val="22"/>
                          <w:szCs w:val="22"/>
                        </w:rPr>
                        <w:t>cademic merit</w:t>
                      </w:r>
                      <w:r w:rsidR="00807A91">
                        <w:rPr>
                          <w:sz w:val="22"/>
                          <w:szCs w:val="22"/>
                        </w:rPr>
                        <w:t xml:space="preserve"> </w:t>
                      </w:r>
                      <w:bookmarkStart w:id="1" w:name="_Hlk216204921"/>
                      <w:r w:rsidR="00C4107A" w:rsidRPr="00C25EF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·</w:t>
                      </w:r>
                      <w:bookmarkEnd w:id="1"/>
                      <w:r w:rsidR="00C25EF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9473B9">
                        <w:rPr>
                          <w:sz w:val="22"/>
                          <w:szCs w:val="22"/>
                        </w:rPr>
                        <w:t xml:space="preserve">2. </w:t>
                      </w:r>
                      <w:r w:rsidR="00B0553E" w:rsidRPr="00B0553E">
                        <w:rPr>
                          <w:b/>
                          <w:bCs/>
                          <w:sz w:val="22"/>
                          <w:szCs w:val="22"/>
                        </w:rPr>
                        <w:t>F</w:t>
                      </w:r>
                      <w:r w:rsidR="00114E5A" w:rsidRPr="00B0553E">
                        <w:rPr>
                          <w:b/>
                          <w:bCs/>
                          <w:sz w:val="22"/>
                          <w:szCs w:val="22"/>
                        </w:rPr>
                        <w:t>inancial need</w:t>
                      </w:r>
                      <w:r w:rsidR="00C25EF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C25EF0" w:rsidRPr="00C25EF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·</w:t>
                      </w:r>
                      <w:r w:rsidR="00114E5A" w:rsidRPr="00EB5E2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9473B9">
                        <w:rPr>
                          <w:sz w:val="22"/>
                          <w:szCs w:val="22"/>
                        </w:rPr>
                        <w:t xml:space="preserve">3. </w:t>
                      </w:r>
                      <w:r w:rsidR="00B0553E" w:rsidRPr="00B0553E">
                        <w:rPr>
                          <w:b/>
                          <w:bCs/>
                          <w:sz w:val="22"/>
                          <w:szCs w:val="22"/>
                        </w:rPr>
                        <w:t>E</w:t>
                      </w:r>
                      <w:r w:rsidR="00114E5A" w:rsidRPr="00B0553E">
                        <w:rPr>
                          <w:b/>
                          <w:bCs/>
                          <w:sz w:val="22"/>
                          <w:szCs w:val="22"/>
                        </w:rPr>
                        <w:t xml:space="preserve">xtra-curricular </w:t>
                      </w:r>
                      <w:r w:rsidR="00B0553E">
                        <w:rPr>
                          <w:b/>
                          <w:bCs/>
                          <w:sz w:val="22"/>
                          <w:szCs w:val="22"/>
                        </w:rPr>
                        <w:t xml:space="preserve">activities </w:t>
                      </w:r>
                      <w:r w:rsidR="00114E5A" w:rsidRPr="00EB5E20">
                        <w:rPr>
                          <w:sz w:val="22"/>
                          <w:szCs w:val="22"/>
                        </w:rPr>
                        <w:t>(in</w:t>
                      </w:r>
                      <w:r w:rsidR="00B0553E">
                        <w:rPr>
                          <w:sz w:val="22"/>
                          <w:szCs w:val="22"/>
                        </w:rPr>
                        <w:t xml:space="preserve">/out of </w:t>
                      </w:r>
                      <w:r w:rsidR="00114E5A" w:rsidRPr="00EB5E20">
                        <w:rPr>
                          <w:sz w:val="22"/>
                          <w:szCs w:val="22"/>
                        </w:rPr>
                        <w:t>school</w:t>
                      </w:r>
                      <w:r w:rsidR="00B0553E">
                        <w:rPr>
                          <w:sz w:val="22"/>
                          <w:szCs w:val="22"/>
                        </w:rPr>
                        <w:t xml:space="preserve">) </w:t>
                      </w:r>
                      <w:r w:rsidR="00C25EF0" w:rsidRPr="00C25EF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·</w:t>
                      </w:r>
                      <w:r w:rsidR="00C25EF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9473B9">
                        <w:rPr>
                          <w:sz w:val="22"/>
                          <w:szCs w:val="22"/>
                        </w:rPr>
                        <w:t xml:space="preserve">4. </w:t>
                      </w:r>
                      <w:r w:rsidR="00B0553E" w:rsidRPr="00B0553E">
                        <w:rPr>
                          <w:b/>
                          <w:bCs/>
                          <w:sz w:val="22"/>
                          <w:szCs w:val="22"/>
                        </w:rPr>
                        <w:t>C</w:t>
                      </w:r>
                      <w:r w:rsidR="00114E5A" w:rsidRPr="00B0553E">
                        <w:rPr>
                          <w:b/>
                          <w:bCs/>
                          <w:sz w:val="22"/>
                          <w:szCs w:val="22"/>
                        </w:rPr>
                        <w:t>ommunity service</w:t>
                      </w:r>
                      <w:r w:rsidR="00C25EF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C25EF0" w:rsidRPr="00C25EF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·</w:t>
                      </w:r>
                      <w:r w:rsidR="00C25EF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597B20">
                        <w:rPr>
                          <w:sz w:val="22"/>
                          <w:szCs w:val="22"/>
                        </w:rPr>
                        <w:t xml:space="preserve">5. </w:t>
                      </w:r>
                      <w:r w:rsidR="00B0553E" w:rsidRPr="00B0553E">
                        <w:rPr>
                          <w:b/>
                          <w:bCs/>
                          <w:sz w:val="22"/>
                          <w:szCs w:val="22"/>
                        </w:rPr>
                        <w:t>C</w:t>
                      </w:r>
                      <w:r w:rsidR="00114E5A" w:rsidRPr="00B0553E">
                        <w:rPr>
                          <w:b/>
                          <w:bCs/>
                          <w:sz w:val="22"/>
                          <w:szCs w:val="22"/>
                        </w:rPr>
                        <w:t>itizenship</w:t>
                      </w:r>
                      <w:r w:rsidR="00114E5A" w:rsidRPr="00EB5E2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B0553E" w:rsidRPr="00C25EF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·</w:t>
                      </w:r>
                      <w:r w:rsidR="00114E5A" w:rsidRPr="00EB5E2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597B20">
                        <w:rPr>
                          <w:sz w:val="22"/>
                          <w:szCs w:val="22"/>
                        </w:rPr>
                        <w:t xml:space="preserve">6. </w:t>
                      </w:r>
                      <w:r w:rsidR="00B0553E" w:rsidRPr="00B0553E">
                        <w:rPr>
                          <w:b/>
                          <w:bCs/>
                          <w:sz w:val="22"/>
                          <w:szCs w:val="22"/>
                        </w:rPr>
                        <w:t>A</w:t>
                      </w:r>
                      <w:r w:rsidR="00114E5A" w:rsidRPr="00B0553E">
                        <w:rPr>
                          <w:b/>
                          <w:bCs/>
                          <w:sz w:val="22"/>
                          <w:szCs w:val="22"/>
                        </w:rPr>
                        <w:t>ttendance</w:t>
                      </w:r>
                      <w:r w:rsidR="00597B20">
                        <w:rPr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9473B9" w:rsidRPr="00C25EF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·</w:t>
                      </w:r>
                      <w:r w:rsidR="00597B2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4D28C6" w:rsidRPr="004D28C6">
                        <w:rPr>
                          <w:rFonts w:cstheme="minorHAnsi"/>
                          <w:sz w:val="22"/>
                          <w:szCs w:val="22"/>
                        </w:rPr>
                        <w:t>7.</w:t>
                      </w:r>
                      <w:r w:rsidR="004D28C6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6527AF" w:rsidRPr="00B0553E">
                        <w:rPr>
                          <w:b/>
                          <w:bCs/>
                          <w:sz w:val="22"/>
                          <w:szCs w:val="22"/>
                        </w:rPr>
                        <w:t>Scholarship essays</w:t>
                      </w:r>
                      <w:r w:rsidR="006527AF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6527AF" w:rsidRPr="00C25EF0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·</w:t>
                      </w:r>
                      <w:r w:rsidR="006527AF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05A4D">
                        <w:rPr>
                          <w:sz w:val="22"/>
                          <w:szCs w:val="22"/>
                        </w:rPr>
                        <w:t xml:space="preserve">8. </w:t>
                      </w:r>
                      <w:r w:rsidR="006527AF" w:rsidRPr="00B0553E">
                        <w:rPr>
                          <w:b/>
                          <w:bCs/>
                          <w:sz w:val="22"/>
                          <w:szCs w:val="22"/>
                        </w:rPr>
                        <w:t>Interview</w:t>
                      </w:r>
                      <w:r w:rsidR="006527AF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3587880" w14:textId="3599151D" w:rsidR="00B0553E" w:rsidRPr="00BB2B6A" w:rsidRDefault="00114E5A" w:rsidP="006662C7">
                      <w:pPr>
                        <w:pStyle w:val="ListParagraph"/>
                        <w:spacing w:before="120" w:after="120"/>
                        <w:ind w:left="270"/>
                        <w:rPr>
                          <w:sz w:val="16"/>
                          <w:szCs w:val="16"/>
                        </w:rPr>
                      </w:pPr>
                      <w:r w:rsidRPr="00BB2B6A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14:paraId="1B6C338C" w14:textId="507612B0" w:rsidR="006662C7" w:rsidRDefault="00957853" w:rsidP="006662C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before="120" w:after="120"/>
                        <w:ind w:left="270" w:hanging="27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Application i</w:t>
                      </w:r>
                      <w:r w:rsidR="004B4B59">
                        <w:rPr>
                          <w:sz w:val="22"/>
                          <w:szCs w:val="22"/>
                        </w:rPr>
                        <w:t>nformation</w:t>
                      </w:r>
                      <w:r w:rsidR="004B4B59" w:rsidRPr="003E015B">
                        <w:rPr>
                          <w:sz w:val="22"/>
                          <w:szCs w:val="22"/>
                        </w:rPr>
                        <w:t xml:space="preserve"> provided </w:t>
                      </w:r>
                      <w:r>
                        <w:rPr>
                          <w:sz w:val="22"/>
                          <w:szCs w:val="22"/>
                        </w:rPr>
                        <w:t xml:space="preserve">is </w:t>
                      </w:r>
                      <w:r w:rsidR="004B4B59" w:rsidRPr="003E015B">
                        <w:rPr>
                          <w:sz w:val="22"/>
                          <w:szCs w:val="22"/>
                        </w:rPr>
                        <w:t>held in strict confidence</w:t>
                      </w:r>
                      <w:r>
                        <w:rPr>
                          <w:sz w:val="22"/>
                          <w:szCs w:val="22"/>
                        </w:rPr>
                        <w:t xml:space="preserve"> and is</w:t>
                      </w:r>
                      <w:r w:rsidR="004B4B59" w:rsidRPr="003E015B">
                        <w:rPr>
                          <w:sz w:val="22"/>
                          <w:szCs w:val="22"/>
                        </w:rPr>
                        <w:t xml:space="preserve"> shredded </w:t>
                      </w:r>
                      <w:r w:rsidR="00F652DD">
                        <w:rPr>
                          <w:sz w:val="22"/>
                          <w:szCs w:val="22"/>
                        </w:rPr>
                        <w:t>after the review process</w:t>
                      </w:r>
                      <w:r w:rsidR="004B4B59" w:rsidRPr="003E015B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7F64F621" w14:textId="77777777" w:rsidR="006662C7" w:rsidRPr="00BB2B6A" w:rsidRDefault="006662C7" w:rsidP="006662C7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</w:p>
                    <w:p w14:paraId="5F1FFDC3" w14:textId="77777777" w:rsidR="00F77AC0" w:rsidRDefault="00F652DD" w:rsidP="000C05B4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before="120" w:after="120"/>
                        <w:ind w:left="270" w:hanging="270"/>
                        <w:rPr>
                          <w:sz w:val="22"/>
                          <w:szCs w:val="22"/>
                        </w:rPr>
                      </w:pPr>
                      <w:r w:rsidRPr="00F77AC0">
                        <w:rPr>
                          <w:sz w:val="22"/>
                          <w:szCs w:val="22"/>
                        </w:rPr>
                        <w:t xml:space="preserve">Scholarship recipients </w:t>
                      </w:r>
                      <w:r w:rsidR="003C3E28" w:rsidRPr="00F77AC0">
                        <w:rPr>
                          <w:sz w:val="22"/>
                          <w:szCs w:val="22"/>
                        </w:rPr>
                        <w:t xml:space="preserve">receive award letters via email </w:t>
                      </w:r>
                      <w:r w:rsidR="001E5389" w:rsidRPr="00F77AC0">
                        <w:rPr>
                          <w:sz w:val="22"/>
                          <w:szCs w:val="22"/>
                        </w:rPr>
                        <w:t>in early May 2026.</w:t>
                      </w:r>
                    </w:p>
                    <w:p w14:paraId="69570C50" w14:textId="77777777" w:rsidR="00F77AC0" w:rsidRPr="00BB2B6A" w:rsidRDefault="00F77AC0" w:rsidP="00F77AC0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</w:p>
                    <w:p w14:paraId="08B7984B" w14:textId="075AAE77" w:rsidR="001E5389" w:rsidRPr="00F77AC0" w:rsidRDefault="001E5389" w:rsidP="000C05B4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before="120" w:after="120"/>
                        <w:ind w:left="270" w:hanging="270"/>
                        <w:rPr>
                          <w:sz w:val="22"/>
                          <w:szCs w:val="22"/>
                        </w:rPr>
                      </w:pPr>
                      <w:r w:rsidRPr="00F77AC0">
                        <w:rPr>
                          <w:sz w:val="22"/>
                          <w:szCs w:val="22"/>
                        </w:rPr>
                        <w:t xml:space="preserve">Scholarship award certificates </w:t>
                      </w:r>
                      <w:r w:rsidR="003C234E">
                        <w:rPr>
                          <w:sz w:val="22"/>
                          <w:szCs w:val="22"/>
                        </w:rPr>
                        <w:t xml:space="preserve">are </w:t>
                      </w:r>
                      <w:r w:rsidRPr="00F77AC0">
                        <w:rPr>
                          <w:sz w:val="22"/>
                          <w:szCs w:val="22"/>
                        </w:rPr>
                        <w:t xml:space="preserve">presented in late May during the </w:t>
                      </w:r>
                      <w:r w:rsidR="00C71CD4" w:rsidRPr="00F77AC0">
                        <w:rPr>
                          <w:sz w:val="22"/>
                          <w:szCs w:val="22"/>
                        </w:rPr>
                        <w:t xml:space="preserve">WMHS </w:t>
                      </w:r>
                      <w:r w:rsidR="00351E2B">
                        <w:rPr>
                          <w:sz w:val="22"/>
                          <w:szCs w:val="22"/>
                        </w:rPr>
                        <w:t>Senior</w:t>
                      </w:r>
                      <w:r w:rsidRPr="00F77AC0">
                        <w:rPr>
                          <w:sz w:val="22"/>
                          <w:szCs w:val="22"/>
                        </w:rPr>
                        <w:t xml:space="preserve"> Awards Ceremon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004C2"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6A5415D4" wp14:editId="2FDA1CEB">
                <wp:simplePos x="0" y="0"/>
                <wp:positionH relativeFrom="column">
                  <wp:posOffset>0</wp:posOffset>
                </wp:positionH>
                <wp:positionV relativeFrom="paragraph">
                  <wp:posOffset>190500</wp:posOffset>
                </wp:positionV>
                <wp:extent cx="6727825" cy="1589405"/>
                <wp:effectExtent l="0" t="0" r="15875" b="10795"/>
                <wp:wrapSquare wrapText="bothSides"/>
                <wp:docPr id="4155832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7825" cy="158940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43AC5A" w14:textId="22A3CD7D" w:rsidR="007004C2" w:rsidRPr="00933084" w:rsidRDefault="002A56C7" w:rsidP="000C05B4">
                            <w:pPr>
                              <w:spacing w:before="120" w:after="12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In</w:t>
                            </w:r>
                            <w:r w:rsidR="007004C2" w:rsidRPr="00933084">
                              <w:rPr>
                                <w:sz w:val="22"/>
                                <w:szCs w:val="22"/>
                              </w:rPr>
                              <w:t xml:space="preserve"> 2025-2026, the </w:t>
                            </w:r>
                            <w:r w:rsidR="007004C2" w:rsidRPr="00375975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Wildwood Wildcat Booster Club (WWBC)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004C2" w:rsidRPr="00933084">
                              <w:rPr>
                                <w:sz w:val="22"/>
                                <w:szCs w:val="22"/>
                              </w:rPr>
                              <w:t>award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</w:t>
                            </w:r>
                            <w:r w:rsidR="007004C2" w:rsidRPr="00933084">
                              <w:rPr>
                                <w:sz w:val="22"/>
                                <w:szCs w:val="22"/>
                              </w:rPr>
                              <w:t xml:space="preserve"> approximately $20,000 to eligible WMHS graduates planning to enroll in an accredited university, college, or postsecondary technical school for Summer/Fall 2026.</w:t>
                            </w:r>
                            <w:r w:rsidR="007004C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004C2" w:rsidRPr="00933084">
                              <w:rPr>
                                <w:sz w:val="22"/>
                                <w:szCs w:val="22"/>
                              </w:rPr>
                              <w:t>Scholarship Requirements include:</w:t>
                            </w:r>
                          </w:p>
                          <w:p w14:paraId="5C37DB73" w14:textId="77777777" w:rsidR="007004C2" w:rsidRPr="00933084" w:rsidRDefault="007004C2" w:rsidP="000C05B4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tabs>
                                <w:tab w:val="left" w:pos="630"/>
                              </w:tabs>
                              <w:spacing w:before="120" w:after="120"/>
                              <w:ind w:left="270" w:hanging="180"/>
                              <w:rPr>
                                <w:sz w:val="22"/>
                                <w:szCs w:val="22"/>
                              </w:rPr>
                            </w:pPr>
                            <w:r w:rsidRPr="00933084">
                              <w:rPr>
                                <w:sz w:val="22"/>
                                <w:szCs w:val="22"/>
                              </w:rPr>
                              <w:t>Completion of the FAFSA (Free Application for Federal Student Assistance) Application</w:t>
                            </w:r>
                          </w:p>
                          <w:p w14:paraId="65EAB40D" w14:textId="77777777" w:rsidR="007004C2" w:rsidRPr="00933084" w:rsidRDefault="007004C2" w:rsidP="000C05B4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tabs>
                                <w:tab w:val="left" w:pos="630"/>
                              </w:tabs>
                              <w:spacing w:before="120" w:after="120"/>
                              <w:ind w:left="270" w:hanging="180"/>
                              <w:rPr>
                                <w:sz w:val="22"/>
                                <w:szCs w:val="22"/>
                              </w:rPr>
                            </w:pPr>
                            <w:r w:rsidRPr="00933084">
                              <w:rPr>
                                <w:sz w:val="22"/>
                                <w:szCs w:val="22"/>
                              </w:rPr>
                              <w:t>Admission to at least one accredited college, university, or postsecondary technical school</w:t>
                            </w:r>
                          </w:p>
                          <w:p w14:paraId="45507393" w14:textId="055A2365" w:rsidR="007004C2" w:rsidRPr="00933084" w:rsidRDefault="007004C2" w:rsidP="000C05B4">
                            <w:pPr>
                              <w:spacing w:before="120" w:after="120"/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933084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NOTE:</w:t>
                            </w:r>
                            <w:r w:rsidRPr="00933084"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Seniors enrolled in the </w:t>
                            </w:r>
                            <w:r w:rsidRPr="00375975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Jump Start Scholarship Program</w:t>
                            </w:r>
                            <w:r w:rsidRPr="00933084"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are eligible to apply </w:t>
                            </w:r>
                            <w:r w:rsidR="00367C3C"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only for donor-sponsored scholarships, </w:t>
                            </w:r>
                            <w:r w:rsidRPr="00367C3C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not</w:t>
                            </w:r>
                            <w:r w:rsidRPr="00933084"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for WWBC Scholarships.</w:t>
                            </w:r>
                          </w:p>
                          <w:p w14:paraId="3A6EA3E5" w14:textId="77777777" w:rsidR="007004C2" w:rsidRPr="00B96D94" w:rsidRDefault="007004C2" w:rsidP="007004C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1926BB2" w14:textId="77777777" w:rsidR="007004C2" w:rsidRPr="00B96D94" w:rsidRDefault="007004C2" w:rsidP="007004C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93A6DE6" w14:textId="77777777" w:rsidR="007004C2" w:rsidRDefault="007004C2" w:rsidP="007004C2">
                            <w:r>
                              <w:t xml:space="preserve"> </w:t>
                            </w:r>
                          </w:p>
                          <w:p w14:paraId="4196C90D" w14:textId="77777777" w:rsidR="007004C2" w:rsidRPr="00E60626" w:rsidRDefault="007004C2" w:rsidP="007004C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415D4" id="_x0000_s1027" type="#_x0000_t202" style="position:absolute;left:0;text-align:left;margin-left:0;margin-top:15pt;width:529.75pt;height:125.1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" filled="f" strokeweight=".5pt">
                <v:textbox>
                  <w:txbxContent>
                    <w:p w14:paraId="4143AC5A" w14:textId="22A3CD7D" w:rsidR="007004C2" w:rsidRPr="00933084" w:rsidRDefault="002A56C7" w:rsidP="000C05B4">
                      <w:pPr>
                        <w:spacing w:before="120" w:after="12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In</w:t>
                      </w:r>
                      <w:r w:rsidR="007004C2" w:rsidRPr="00933084">
                        <w:rPr>
                          <w:sz w:val="22"/>
                          <w:szCs w:val="22"/>
                        </w:rPr>
                        <w:t xml:space="preserve"> 2025-2026, the </w:t>
                      </w:r>
                      <w:r w:rsidR="007004C2" w:rsidRPr="00375975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Wildwood Wildcat Booster Club (WWBC)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004C2" w:rsidRPr="00933084">
                        <w:rPr>
                          <w:sz w:val="22"/>
                          <w:szCs w:val="22"/>
                        </w:rPr>
                        <w:t>award</w:t>
                      </w:r>
                      <w:r>
                        <w:rPr>
                          <w:sz w:val="22"/>
                          <w:szCs w:val="22"/>
                        </w:rPr>
                        <w:t>s</w:t>
                      </w:r>
                      <w:r w:rsidR="007004C2" w:rsidRPr="00933084">
                        <w:rPr>
                          <w:sz w:val="22"/>
                          <w:szCs w:val="22"/>
                        </w:rPr>
                        <w:t xml:space="preserve"> approximately $20,000 to eligible WMHS graduates planning to enroll in an accredited university, college, or postsecondary technical school for Summer/Fall 2026.</w:t>
                      </w:r>
                      <w:r w:rsidR="007004C2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004C2" w:rsidRPr="00933084">
                        <w:rPr>
                          <w:sz w:val="22"/>
                          <w:szCs w:val="22"/>
                        </w:rPr>
                        <w:t>Scholarship Requirements include:</w:t>
                      </w:r>
                    </w:p>
                    <w:p w14:paraId="5C37DB73" w14:textId="77777777" w:rsidR="007004C2" w:rsidRPr="00933084" w:rsidRDefault="007004C2" w:rsidP="000C05B4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tabs>
                          <w:tab w:val="left" w:pos="630"/>
                        </w:tabs>
                        <w:spacing w:before="120" w:after="120"/>
                        <w:ind w:left="270" w:hanging="180"/>
                        <w:rPr>
                          <w:sz w:val="22"/>
                          <w:szCs w:val="22"/>
                        </w:rPr>
                      </w:pPr>
                      <w:r w:rsidRPr="00933084">
                        <w:rPr>
                          <w:sz w:val="22"/>
                          <w:szCs w:val="22"/>
                        </w:rPr>
                        <w:t>Completion of the FAFSA (Free Application for Federal Student Assistance) Application</w:t>
                      </w:r>
                    </w:p>
                    <w:p w14:paraId="65EAB40D" w14:textId="77777777" w:rsidR="007004C2" w:rsidRPr="00933084" w:rsidRDefault="007004C2" w:rsidP="000C05B4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tabs>
                          <w:tab w:val="left" w:pos="630"/>
                        </w:tabs>
                        <w:spacing w:before="120" w:after="120"/>
                        <w:ind w:left="270" w:hanging="180"/>
                        <w:rPr>
                          <w:sz w:val="22"/>
                          <w:szCs w:val="22"/>
                        </w:rPr>
                      </w:pPr>
                      <w:r w:rsidRPr="00933084">
                        <w:rPr>
                          <w:sz w:val="22"/>
                          <w:szCs w:val="22"/>
                        </w:rPr>
                        <w:t>Admission to at least one accredited college, university, or postsecondary technical school</w:t>
                      </w:r>
                    </w:p>
                    <w:p w14:paraId="45507393" w14:textId="055A2365" w:rsidR="007004C2" w:rsidRPr="00933084" w:rsidRDefault="007004C2" w:rsidP="000C05B4">
                      <w:pPr>
                        <w:spacing w:before="120" w:after="120"/>
                        <w:rPr>
                          <w:i/>
                          <w:iCs/>
                          <w:sz w:val="22"/>
                          <w:szCs w:val="22"/>
                        </w:rPr>
                      </w:pPr>
                      <w:r w:rsidRPr="00933084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NOTE:</w:t>
                      </w:r>
                      <w:r w:rsidRPr="00933084">
                        <w:rPr>
                          <w:i/>
                          <w:iCs/>
                          <w:sz w:val="22"/>
                          <w:szCs w:val="22"/>
                        </w:rPr>
                        <w:t xml:space="preserve"> Seniors enrolled in the </w:t>
                      </w:r>
                      <w:r w:rsidRPr="00375975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Jump Start Scholarship Program</w:t>
                      </w:r>
                      <w:r w:rsidRPr="00933084">
                        <w:rPr>
                          <w:i/>
                          <w:iCs/>
                          <w:sz w:val="22"/>
                          <w:szCs w:val="22"/>
                        </w:rPr>
                        <w:t xml:space="preserve"> are eligible to apply </w:t>
                      </w:r>
                      <w:r w:rsidR="00367C3C">
                        <w:rPr>
                          <w:i/>
                          <w:iCs/>
                          <w:sz w:val="22"/>
                          <w:szCs w:val="22"/>
                        </w:rPr>
                        <w:t xml:space="preserve">only for donor-sponsored scholarships, </w:t>
                      </w:r>
                      <w:r w:rsidRPr="00367C3C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not</w:t>
                      </w:r>
                      <w:r w:rsidRPr="00933084">
                        <w:rPr>
                          <w:i/>
                          <w:iCs/>
                          <w:sz w:val="22"/>
                          <w:szCs w:val="22"/>
                        </w:rPr>
                        <w:t xml:space="preserve"> for WWBC Scholarships.</w:t>
                      </w:r>
                    </w:p>
                    <w:p w14:paraId="3A6EA3E5" w14:textId="77777777" w:rsidR="007004C2" w:rsidRPr="00B96D94" w:rsidRDefault="007004C2" w:rsidP="007004C2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1926BB2" w14:textId="77777777" w:rsidR="007004C2" w:rsidRPr="00B96D94" w:rsidRDefault="007004C2" w:rsidP="007004C2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293A6DE6" w14:textId="77777777" w:rsidR="007004C2" w:rsidRDefault="007004C2" w:rsidP="007004C2">
                      <w:r>
                        <w:t xml:space="preserve"> </w:t>
                      </w:r>
                    </w:p>
                    <w:p w14:paraId="4196C90D" w14:textId="77777777" w:rsidR="007004C2" w:rsidRPr="00E60626" w:rsidRDefault="007004C2" w:rsidP="007004C2"/>
                  </w:txbxContent>
                </v:textbox>
                <w10:wrap type="square"/>
              </v:shape>
            </w:pict>
          </mc:Fallback>
        </mc:AlternateContent>
      </w:r>
    </w:p>
    <w:p w14:paraId="051B59B6" w14:textId="3BAC58C0" w:rsidR="00C8685F" w:rsidRDefault="00CD2083">
      <w:r>
        <w:br w:type="page"/>
      </w:r>
    </w:p>
    <w:p w14:paraId="7CFC3FAC" w14:textId="77777777" w:rsidR="0039303F" w:rsidRDefault="0039303F"/>
    <w:p w14:paraId="1A745A3D" w14:textId="77777777" w:rsidR="009A6C5A" w:rsidRDefault="009A6C5A"/>
    <w:p w14:paraId="14D0321B" w14:textId="77777777" w:rsidR="0039303F" w:rsidRPr="000C05B4" w:rsidRDefault="0039303F">
      <w:pPr>
        <w:rPr>
          <w:sz w:val="16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5"/>
        <w:gridCol w:w="2495"/>
        <w:gridCol w:w="4345"/>
        <w:gridCol w:w="1455"/>
      </w:tblGrid>
      <w:tr w:rsidR="00374471" w:rsidRPr="00532C50" w14:paraId="0B41CFF5" w14:textId="77777777" w:rsidTr="00876F98">
        <w:trPr>
          <w:cantSplit/>
          <w:trHeight w:val="288"/>
          <w:jc w:val="center"/>
        </w:trPr>
        <w:tc>
          <w:tcPr>
            <w:tcW w:w="10790" w:type="dxa"/>
            <w:gridSpan w:val="4"/>
            <w:shd w:val="clear" w:color="auto" w:fill="D9E2F3" w:themeFill="accent1" w:themeFillTint="33"/>
            <w:vAlign w:val="center"/>
          </w:tcPr>
          <w:p w14:paraId="72FDBCD3" w14:textId="4771B633" w:rsidR="00E053B1" w:rsidRPr="00532C50" w:rsidRDefault="00374471" w:rsidP="00876F98">
            <w:pPr>
              <w:spacing w:before="120" w:after="120"/>
              <w:jc w:val="center"/>
              <w:rPr>
                <w:b/>
                <w:bCs/>
                <w:sz w:val="32"/>
                <w:szCs w:val="32"/>
              </w:rPr>
            </w:pPr>
            <w:r w:rsidRPr="00532C50">
              <w:rPr>
                <w:b/>
                <w:bCs/>
                <w:color w:val="2F5496" w:themeColor="accent1" w:themeShade="BF"/>
                <w:sz w:val="32"/>
                <w:szCs w:val="32"/>
              </w:rPr>
              <w:t xml:space="preserve">SCHOLARSHIPS </w:t>
            </w:r>
          </w:p>
        </w:tc>
      </w:tr>
      <w:tr w:rsidR="00D862DB" w14:paraId="6FAE978C" w14:textId="77777777" w:rsidTr="00876F98">
        <w:trPr>
          <w:cantSplit/>
          <w:trHeight w:val="2024"/>
          <w:jc w:val="center"/>
        </w:trPr>
        <w:tc>
          <w:tcPr>
            <w:tcW w:w="10790" w:type="dxa"/>
            <w:gridSpan w:val="4"/>
            <w:vAlign w:val="center"/>
          </w:tcPr>
          <w:p w14:paraId="399400B1" w14:textId="5C627774" w:rsidR="00E56C17" w:rsidRPr="00960E45" w:rsidRDefault="00E56C17" w:rsidP="00114B65">
            <w:pPr>
              <w:spacing w:before="160"/>
              <w:rPr>
                <w:b/>
                <w:bCs/>
                <w:i/>
                <w:iCs/>
                <w:color w:val="2F5496" w:themeColor="accent1" w:themeShade="BF"/>
              </w:rPr>
            </w:pPr>
            <w:r w:rsidRPr="00960E45">
              <w:rPr>
                <w:b/>
                <w:bCs/>
                <w:color w:val="2F5496" w:themeColor="accent1" w:themeShade="BF"/>
              </w:rPr>
              <w:t xml:space="preserve">Select your </w:t>
            </w:r>
            <w:r w:rsidR="00114B65" w:rsidRPr="00960E45">
              <w:rPr>
                <w:b/>
                <w:bCs/>
                <w:color w:val="2F5496" w:themeColor="accent1" w:themeShade="BF"/>
              </w:rPr>
              <w:t>s</w:t>
            </w:r>
            <w:r w:rsidRPr="00960E45">
              <w:rPr>
                <w:b/>
                <w:bCs/>
                <w:color w:val="2F5496" w:themeColor="accent1" w:themeShade="BF"/>
              </w:rPr>
              <w:t>cholarships</w:t>
            </w:r>
            <w:r w:rsidR="00114B65" w:rsidRPr="00960E45">
              <w:rPr>
                <w:b/>
                <w:bCs/>
                <w:color w:val="2F5496" w:themeColor="accent1" w:themeShade="BF"/>
              </w:rPr>
              <w:t>:</w:t>
            </w:r>
          </w:p>
          <w:p w14:paraId="2C16B263" w14:textId="4FC839CF" w:rsidR="00A4552F" w:rsidRDefault="00BC4930" w:rsidP="00A4552F">
            <w:pPr>
              <w:pStyle w:val="ListParagraph"/>
              <w:numPr>
                <w:ilvl w:val="0"/>
                <w:numId w:val="21"/>
              </w:numPr>
              <w:ind w:left="332" w:hanging="180"/>
            </w:pPr>
            <w:r>
              <w:t>Review the list of scholarships provided below.</w:t>
            </w:r>
          </w:p>
          <w:p w14:paraId="378ABE68" w14:textId="7E2847B9" w:rsidR="00532C50" w:rsidRPr="00532C50" w:rsidRDefault="00BC4930" w:rsidP="00532C50">
            <w:pPr>
              <w:pStyle w:val="ListParagraph"/>
              <w:numPr>
                <w:ilvl w:val="0"/>
                <w:numId w:val="21"/>
              </w:numPr>
              <w:ind w:left="332" w:hanging="180"/>
              <w:rPr>
                <w:rFonts w:cstheme="minorHAnsi"/>
              </w:rPr>
            </w:pPr>
            <w:r>
              <w:t>Choose your scholarships based on whether you meet the general and specific criteria listed to qualify for each scholarship.</w:t>
            </w:r>
          </w:p>
          <w:p w14:paraId="2BC3416A" w14:textId="46DE8819" w:rsidR="000C05B4" w:rsidRPr="00532C50" w:rsidRDefault="00BC4930" w:rsidP="00532C50">
            <w:pPr>
              <w:pStyle w:val="ListParagraph"/>
              <w:numPr>
                <w:ilvl w:val="0"/>
                <w:numId w:val="21"/>
              </w:numPr>
              <w:ind w:left="332" w:hanging="180"/>
              <w:rPr>
                <w:rFonts w:cstheme="minorHAnsi"/>
              </w:rPr>
            </w:pPr>
            <w:r>
              <w:t>Indicate the scholarships you are applying for in the right column.</w:t>
            </w:r>
          </w:p>
          <w:p w14:paraId="686116A5" w14:textId="2EC5E1EE" w:rsidR="00D862DB" w:rsidRPr="00532C50" w:rsidRDefault="00D862DB" w:rsidP="008077D5">
            <w:pPr>
              <w:rPr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146FDD" w:rsidRPr="00E83300" w14:paraId="589B180F" w14:textId="77777777" w:rsidTr="00876F98">
        <w:trPr>
          <w:cantSplit/>
          <w:trHeight w:val="20"/>
          <w:jc w:val="center"/>
        </w:trPr>
        <w:tc>
          <w:tcPr>
            <w:tcW w:w="0" w:type="auto"/>
            <w:shd w:val="clear" w:color="auto" w:fill="D9E2F3" w:themeFill="accent1" w:themeFillTint="33"/>
            <w:vAlign w:val="center"/>
          </w:tcPr>
          <w:p w14:paraId="4195489A" w14:textId="77777777" w:rsidR="00146FDD" w:rsidRPr="00E83300" w:rsidRDefault="00146FDD" w:rsidP="00146FDD">
            <w:pPr>
              <w:jc w:val="center"/>
              <w:rPr>
                <w:b/>
                <w:bCs/>
                <w:color w:val="2F5496" w:themeColor="accent1" w:themeShade="BF"/>
              </w:rPr>
            </w:pPr>
            <w:r w:rsidRPr="00E83300">
              <w:rPr>
                <w:b/>
                <w:bCs/>
                <w:color w:val="2F5496" w:themeColor="accent1" w:themeShade="BF"/>
              </w:rPr>
              <w:t>Scholarships</w:t>
            </w:r>
          </w:p>
          <w:p w14:paraId="19B0AA38" w14:textId="170F2080" w:rsidR="00146FDD" w:rsidRPr="00E83300" w:rsidRDefault="00146FDD" w:rsidP="00146FDD">
            <w:pPr>
              <w:jc w:val="center"/>
              <w:rPr>
                <w:b/>
                <w:bCs/>
                <w:color w:val="2F5496" w:themeColor="accent1" w:themeShade="BF"/>
              </w:rPr>
            </w:pPr>
            <w:r w:rsidRPr="00E83300">
              <w:rPr>
                <w:b/>
                <w:bCs/>
                <w:color w:val="2F5496" w:themeColor="accent1" w:themeShade="BF"/>
              </w:rPr>
              <w:t>(# of Awards)</w:t>
            </w:r>
          </w:p>
        </w:tc>
        <w:tc>
          <w:tcPr>
            <w:tcW w:w="2514" w:type="dxa"/>
            <w:shd w:val="clear" w:color="auto" w:fill="D9E2F3" w:themeFill="accent1" w:themeFillTint="33"/>
            <w:vAlign w:val="center"/>
          </w:tcPr>
          <w:p w14:paraId="297EDE04" w14:textId="11FB66F7" w:rsidR="00146FDD" w:rsidRPr="00E83300" w:rsidRDefault="00146FDD" w:rsidP="00415DCA">
            <w:pPr>
              <w:jc w:val="center"/>
              <w:rPr>
                <w:b/>
                <w:bCs/>
                <w:color w:val="2F5496" w:themeColor="accent1" w:themeShade="BF"/>
              </w:rPr>
            </w:pPr>
            <w:r w:rsidRPr="00E83300">
              <w:rPr>
                <w:b/>
                <w:bCs/>
                <w:color w:val="2F5496" w:themeColor="accent1" w:themeShade="BF"/>
              </w:rPr>
              <w:t>General Criteria</w:t>
            </w:r>
          </w:p>
        </w:tc>
        <w:tc>
          <w:tcPr>
            <w:tcW w:w="4406" w:type="dxa"/>
            <w:shd w:val="clear" w:color="auto" w:fill="D9E2F3" w:themeFill="accent1" w:themeFillTint="33"/>
            <w:vAlign w:val="center"/>
          </w:tcPr>
          <w:p w14:paraId="031817B9" w14:textId="2CEF74BD" w:rsidR="00146FDD" w:rsidRPr="00E83300" w:rsidRDefault="00146FDD" w:rsidP="00E819D4">
            <w:pPr>
              <w:jc w:val="center"/>
              <w:rPr>
                <w:b/>
                <w:bCs/>
                <w:color w:val="2F5496" w:themeColor="accent1" w:themeShade="BF"/>
              </w:rPr>
            </w:pPr>
            <w:r w:rsidRPr="00E83300">
              <w:rPr>
                <w:b/>
                <w:bCs/>
                <w:color w:val="2F5496" w:themeColor="accent1" w:themeShade="BF"/>
              </w:rPr>
              <w:t>Specific Criteria</w:t>
            </w:r>
          </w:p>
        </w:tc>
        <w:tc>
          <w:tcPr>
            <w:tcW w:w="1352" w:type="dxa"/>
            <w:shd w:val="clear" w:color="auto" w:fill="D9E2F3" w:themeFill="accent1" w:themeFillTint="33"/>
            <w:vAlign w:val="center"/>
          </w:tcPr>
          <w:p w14:paraId="4E52C6A2" w14:textId="73698C9C" w:rsidR="00146FDD" w:rsidRPr="00E83300" w:rsidRDefault="00CD2083" w:rsidP="00415DCA">
            <w:pPr>
              <w:jc w:val="center"/>
              <w:rPr>
                <w:b/>
                <w:bCs/>
                <w:color w:val="2F5496" w:themeColor="accent1" w:themeShade="BF"/>
              </w:rPr>
            </w:pPr>
            <w:r w:rsidRPr="00E83300">
              <w:rPr>
                <w:b/>
                <w:bCs/>
                <w:color w:val="2F5496" w:themeColor="accent1" w:themeShade="BF"/>
              </w:rPr>
              <w:t>Select Scholarship</w:t>
            </w:r>
            <w:r w:rsidR="00F24745" w:rsidRPr="00E83300">
              <w:rPr>
                <w:b/>
                <w:bCs/>
                <w:color w:val="2F5496" w:themeColor="accent1" w:themeShade="BF"/>
              </w:rPr>
              <w:t>s</w:t>
            </w:r>
          </w:p>
        </w:tc>
      </w:tr>
      <w:tr w:rsidR="00D51FBD" w14:paraId="42109233" w14:textId="77777777" w:rsidTr="001A6B4C">
        <w:trPr>
          <w:jc w:val="center"/>
        </w:trPr>
        <w:tc>
          <w:tcPr>
            <w:tcW w:w="2518" w:type="dxa"/>
            <w:vAlign w:val="center"/>
          </w:tcPr>
          <w:p w14:paraId="097FFAF9" w14:textId="2D48F46D" w:rsidR="00D51FBD" w:rsidRPr="00E16D00" w:rsidRDefault="00D51FBD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WWBC</w:t>
            </w:r>
          </w:p>
          <w:p w14:paraId="4DC93A4F" w14:textId="02786A17" w:rsidR="00D51FBD" w:rsidRPr="00E16D00" w:rsidRDefault="00D51FBD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# 5-16 – Available funds $10,000</w:t>
            </w:r>
          </w:p>
        </w:tc>
        <w:tc>
          <w:tcPr>
            <w:tcW w:w="2514" w:type="dxa"/>
            <w:vAlign w:val="center"/>
          </w:tcPr>
          <w:p w14:paraId="25670189" w14:textId="77777777" w:rsidR="00D51FBD" w:rsidRPr="00E16D00" w:rsidRDefault="00D51FBD" w:rsidP="004B4EAD">
            <w:pPr>
              <w:pStyle w:val="ListParagraph"/>
              <w:numPr>
                <w:ilvl w:val="0"/>
                <w:numId w:val="10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Academic merit</w:t>
            </w:r>
          </w:p>
          <w:p w14:paraId="3A2B07AD" w14:textId="523A20EC" w:rsidR="00D51FBD" w:rsidRPr="00E16D00" w:rsidRDefault="00D51FBD" w:rsidP="004B4EAD">
            <w:pPr>
              <w:pStyle w:val="ListParagraph"/>
              <w:numPr>
                <w:ilvl w:val="0"/>
                <w:numId w:val="10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Extracurricular activities</w:t>
            </w:r>
          </w:p>
          <w:p w14:paraId="3AC80942" w14:textId="6A1A0418" w:rsidR="00AF148A" w:rsidRPr="004F7939" w:rsidRDefault="00D51FBD" w:rsidP="004F7939">
            <w:pPr>
              <w:pStyle w:val="ListParagraph"/>
              <w:numPr>
                <w:ilvl w:val="0"/>
                <w:numId w:val="10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Community service</w:t>
            </w:r>
          </w:p>
          <w:p w14:paraId="4889F7E1" w14:textId="77777777" w:rsidR="00AF148A" w:rsidRDefault="001A6B4C" w:rsidP="004B4EAD">
            <w:pPr>
              <w:pStyle w:val="ListParagraph"/>
              <w:numPr>
                <w:ilvl w:val="0"/>
                <w:numId w:val="10"/>
              </w:numPr>
              <w:ind w:left="68" w:hanging="9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tendance</w:t>
            </w:r>
          </w:p>
          <w:p w14:paraId="3BCED725" w14:textId="171A64E1" w:rsidR="001A6B4C" w:rsidRPr="00E16D00" w:rsidRDefault="001A6B4C" w:rsidP="004B4EAD">
            <w:pPr>
              <w:pStyle w:val="ListParagraph"/>
              <w:numPr>
                <w:ilvl w:val="0"/>
                <w:numId w:val="10"/>
              </w:numPr>
              <w:ind w:left="68" w:hanging="9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ncial need</w:t>
            </w:r>
          </w:p>
        </w:tc>
        <w:tc>
          <w:tcPr>
            <w:tcW w:w="4406" w:type="dxa"/>
            <w:shd w:val="clear" w:color="auto" w:fill="D5DCE4" w:themeFill="text2" w:themeFillTint="33"/>
          </w:tcPr>
          <w:p w14:paraId="0920763E" w14:textId="77777777" w:rsidR="00D51FBD" w:rsidRPr="00E16D00" w:rsidRDefault="00D51FBD" w:rsidP="00415DCA">
            <w:pPr>
              <w:rPr>
                <w:sz w:val="22"/>
                <w:szCs w:val="22"/>
              </w:rPr>
            </w:pPr>
          </w:p>
        </w:tc>
        <w:tc>
          <w:tcPr>
            <w:tcW w:w="1352" w:type="dxa"/>
            <w:vAlign w:val="center"/>
          </w:tcPr>
          <w:p w14:paraId="1C494609" w14:textId="6F0AD3C9" w:rsidR="00D51FBD" w:rsidRPr="00C25A45" w:rsidRDefault="00CD2083" w:rsidP="001A6B4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</w:rPr>
              <w:instrText xml:space="preserve"> FORMCHECKBOX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</w:p>
        </w:tc>
      </w:tr>
      <w:tr w:rsidR="00233566" w14:paraId="65DD399B" w14:textId="77777777" w:rsidTr="00876F98">
        <w:trPr>
          <w:jc w:val="center"/>
        </w:trPr>
        <w:tc>
          <w:tcPr>
            <w:tcW w:w="10790" w:type="dxa"/>
            <w:gridSpan w:val="4"/>
            <w:shd w:val="clear" w:color="auto" w:fill="D9E2F3" w:themeFill="accent1" w:themeFillTint="33"/>
            <w:vAlign w:val="center"/>
          </w:tcPr>
          <w:p w14:paraId="612F1248" w14:textId="05E8E856" w:rsidR="00233566" w:rsidRPr="00114B65" w:rsidRDefault="00233566" w:rsidP="00114B65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 w:rsidRPr="00114B65">
              <w:rPr>
                <w:b/>
                <w:bCs/>
                <w:i/>
                <w:iCs/>
                <w:color w:val="2F5496" w:themeColor="accent1" w:themeShade="BF"/>
                <w:sz w:val="28"/>
                <w:szCs w:val="28"/>
              </w:rPr>
              <w:t>Donor-Sponsored Scholarships</w:t>
            </w:r>
          </w:p>
        </w:tc>
      </w:tr>
      <w:tr w:rsidR="00CD2083" w14:paraId="4A061772" w14:textId="77777777" w:rsidTr="00D862DB">
        <w:trPr>
          <w:jc w:val="center"/>
        </w:trPr>
        <w:tc>
          <w:tcPr>
            <w:tcW w:w="2518" w:type="dxa"/>
            <w:vAlign w:val="center"/>
          </w:tcPr>
          <w:p w14:paraId="0BFA48CE" w14:textId="77777777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James F. May, Jr. Legacy</w:t>
            </w:r>
          </w:p>
          <w:p w14:paraId="10C57A95" w14:textId="400233C8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# 2 @ $2,000 each</w:t>
            </w:r>
          </w:p>
        </w:tc>
        <w:tc>
          <w:tcPr>
            <w:tcW w:w="2514" w:type="dxa"/>
            <w:vAlign w:val="center"/>
          </w:tcPr>
          <w:p w14:paraId="2760C1B3" w14:textId="7EEB3BCD" w:rsidR="00CD2083" w:rsidRPr="00E16D00" w:rsidRDefault="00CD2083" w:rsidP="001A64C3">
            <w:pPr>
              <w:pStyle w:val="ListParagraph"/>
              <w:numPr>
                <w:ilvl w:val="0"/>
                <w:numId w:val="11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GPA 3.0 or above</w:t>
            </w:r>
          </w:p>
          <w:p w14:paraId="02FC679F" w14:textId="5AC4547E" w:rsidR="00CD2083" w:rsidRPr="00E16D00" w:rsidRDefault="00CD2083" w:rsidP="001A64C3">
            <w:pPr>
              <w:pStyle w:val="ListParagraph"/>
              <w:numPr>
                <w:ilvl w:val="0"/>
                <w:numId w:val="11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High school athletics</w:t>
            </w:r>
          </w:p>
        </w:tc>
        <w:tc>
          <w:tcPr>
            <w:tcW w:w="4406" w:type="dxa"/>
            <w:vAlign w:val="center"/>
          </w:tcPr>
          <w:p w14:paraId="281FE8CC" w14:textId="688EAFB4" w:rsidR="00CD2083" w:rsidRPr="00E16D00" w:rsidRDefault="00CD2083" w:rsidP="00415DCA">
            <w:pPr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 xml:space="preserve">Commitment to pursue </w:t>
            </w:r>
            <w:r w:rsidRPr="00E16D00">
              <w:rPr>
                <w:b/>
                <w:bCs/>
                <w:sz w:val="22"/>
                <w:szCs w:val="22"/>
              </w:rPr>
              <w:t>engineering</w:t>
            </w:r>
            <w:r w:rsidRPr="00E16D00">
              <w:rPr>
                <w:sz w:val="22"/>
                <w:szCs w:val="22"/>
              </w:rPr>
              <w:t xml:space="preserve"> or </w:t>
            </w:r>
            <w:r w:rsidRPr="00E16D00">
              <w:rPr>
                <w:b/>
                <w:bCs/>
                <w:sz w:val="22"/>
                <w:szCs w:val="22"/>
              </w:rPr>
              <w:t>construction</w:t>
            </w:r>
            <w:r w:rsidRPr="00E16D00">
              <w:rPr>
                <w:sz w:val="22"/>
                <w:szCs w:val="22"/>
              </w:rPr>
              <w:t xml:space="preserve"> at any postsecondary institution</w:t>
            </w:r>
          </w:p>
        </w:tc>
        <w:tc>
          <w:tcPr>
            <w:tcW w:w="1352" w:type="dxa"/>
          </w:tcPr>
          <w:p w14:paraId="3A5101C8" w14:textId="77777777" w:rsidR="00CD2083" w:rsidRDefault="00CD2083" w:rsidP="00415DCA">
            <w:pPr>
              <w:jc w:val="center"/>
              <w:rPr>
                <w:b/>
                <w:bCs/>
              </w:rPr>
            </w:pPr>
          </w:p>
          <w:p w14:paraId="2B35D27C" w14:textId="77777777" w:rsidR="00CD2083" w:rsidRPr="00C25A45" w:rsidRDefault="00CD2083" w:rsidP="00415DC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</w:rPr>
              <w:instrText xml:space="preserve"> FORMCHECKBOX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</w:p>
          <w:p w14:paraId="7C369DB0" w14:textId="0B2BD277" w:rsidR="00CD2083" w:rsidRDefault="00CD2083" w:rsidP="00415DCA">
            <w:pPr>
              <w:jc w:val="center"/>
              <w:rPr>
                <w:b/>
                <w:bCs/>
              </w:rPr>
            </w:pPr>
          </w:p>
          <w:p w14:paraId="564C592E" w14:textId="79C5D448" w:rsidR="00CD2083" w:rsidRPr="00C25A45" w:rsidRDefault="00CD2083" w:rsidP="00415DCA">
            <w:pPr>
              <w:jc w:val="center"/>
              <w:rPr>
                <w:b/>
                <w:bCs/>
              </w:rPr>
            </w:pPr>
          </w:p>
        </w:tc>
      </w:tr>
      <w:tr w:rsidR="00CD2083" w14:paraId="718C05CA" w14:textId="77777777" w:rsidTr="00D862DB">
        <w:trPr>
          <w:jc w:val="center"/>
        </w:trPr>
        <w:tc>
          <w:tcPr>
            <w:tcW w:w="2518" w:type="dxa"/>
            <w:vAlign w:val="center"/>
          </w:tcPr>
          <w:p w14:paraId="03D2DAA5" w14:textId="77777777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bookmarkStart w:id="1" w:name="_Hlk216209222"/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Technical Career Certificate</w:t>
            </w:r>
          </w:p>
          <w:bookmarkEnd w:id="1"/>
          <w:p w14:paraId="66BE532B" w14:textId="608A97DF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#1 @ $1,500</w:t>
            </w:r>
          </w:p>
        </w:tc>
        <w:tc>
          <w:tcPr>
            <w:tcW w:w="2514" w:type="dxa"/>
            <w:vAlign w:val="center"/>
          </w:tcPr>
          <w:p w14:paraId="021DD681" w14:textId="4DB4811B" w:rsidR="00CD2083" w:rsidRPr="00E16D00" w:rsidRDefault="00CD2083" w:rsidP="00465EC4">
            <w:pPr>
              <w:pStyle w:val="ListParagraph"/>
              <w:numPr>
                <w:ilvl w:val="0"/>
                <w:numId w:val="12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GPA 2.5-3.0 or above</w:t>
            </w:r>
          </w:p>
          <w:p w14:paraId="52E260B7" w14:textId="77777777" w:rsidR="00CD2083" w:rsidRPr="00E16D00" w:rsidRDefault="00CD2083" w:rsidP="00465EC4">
            <w:pPr>
              <w:pStyle w:val="ListParagraph"/>
              <w:numPr>
                <w:ilvl w:val="0"/>
                <w:numId w:val="12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Financial need</w:t>
            </w:r>
          </w:p>
          <w:p w14:paraId="2E8981E6" w14:textId="59278DC2" w:rsidR="00CD2083" w:rsidRPr="00E16D00" w:rsidRDefault="00CD2083" w:rsidP="00465EC4">
            <w:pPr>
              <w:pStyle w:val="ListParagraph"/>
              <w:numPr>
                <w:ilvl w:val="0"/>
                <w:numId w:val="12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 xml:space="preserve">Community service </w:t>
            </w:r>
          </w:p>
        </w:tc>
        <w:tc>
          <w:tcPr>
            <w:tcW w:w="4406" w:type="dxa"/>
            <w:vAlign w:val="center"/>
          </w:tcPr>
          <w:p w14:paraId="6C490FE5" w14:textId="0210F2E3" w:rsidR="00CD2083" w:rsidRPr="00E16D00" w:rsidRDefault="00CD2083" w:rsidP="00415DCA">
            <w:pPr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 xml:space="preserve">Commitment to pursue certification in </w:t>
            </w:r>
            <w:r w:rsidRPr="00E16D00">
              <w:rPr>
                <w:b/>
                <w:bCs/>
                <w:sz w:val="22"/>
                <w:szCs w:val="22"/>
              </w:rPr>
              <w:t>electrical</w:t>
            </w:r>
            <w:r w:rsidRPr="00E16D00">
              <w:rPr>
                <w:sz w:val="22"/>
                <w:szCs w:val="22"/>
              </w:rPr>
              <w:t xml:space="preserve">, </w:t>
            </w:r>
            <w:r w:rsidRPr="00E16D00">
              <w:rPr>
                <w:b/>
                <w:bCs/>
                <w:sz w:val="22"/>
                <w:szCs w:val="22"/>
              </w:rPr>
              <w:t>mechanical</w:t>
            </w:r>
            <w:r w:rsidRPr="00E16D00">
              <w:rPr>
                <w:sz w:val="22"/>
                <w:szCs w:val="22"/>
              </w:rPr>
              <w:t>, or</w:t>
            </w:r>
            <w:r w:rsidRPr="00E16D00">
              <w:rPr>
                <w:b/>
                <w:bCs/>
                <w:sz w:val="22"/>
                <w:szCs w:val="22"/>
              </w:rPr>
              <w:t xml:space="preserve"> construction</w:t>
            </w:r>
          </w:p>
        </w:tc>
        <w:tc>
          <w:tcPr>
            <w:tcW w:w="1352" w:type="dxa"/>
          </w:tcPr>
          <w:p w14:paraId="2254A952" w14:textId="77777777" w:rsidR="00CD2083" w:rsidRDefault="00CD2083" w:rsidP="00415DCA">
            <w:pPr>
              <w:jc w:val="center"/>
            </w:pPr>
          </w:p>
          <w:p w14:paraId="667E0BD9" w14:textId="77777777" w:rsidR="00CD2083" w:rsidRDefault="00CD2083" w:rsidP="00415DCA">
            <w:pPr>
              <w:jc w:val="center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AC868EB" w14:textId="61A3DDBA" w:rsidR="00CD2083" w:rsidRDefault="00CD2083" w:rsidP="00415DCA">
            <w:pPr>
              <w:jc w:val="center"/>
            </w:pPr>
          </w:p>
          <w:p w14:paraId="556DD4DD" w14:textId="356DB4CF" w:rsidR="00CD2083" w:rsidRDefault="00CD2083" w:rsidP="00415DCA">
            <w:pPr>
              <w:jc w:val="center"/>
            </w:pPr>
          </w:p>
        </w:tc>
      </w:tr>
      <w:tr w:rsidR="00CD2083" w14:paraId="3CD3E0A0" w14:textId="77777777" w:rsidTr="00D862DB">
        <w:trPr>
          <w:jc w:val="center"/>
        </w:trPr>
        <w:tc>
          <w:tcPr>
            <w:tcW w:w="2518" w:type="dxa"/>
            <w:vAlign w:val="center"/>
          </w:tcPr>
          <w:p w14:paraId="3FC9BB59" w14:textId="77777777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June Rocker Legacy</w:t>
            </w:r>
          </w:p>
          <w:p w14:paraId="23C6F89E" w14:textId="3FF1239A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#1 @ $1,000</w:t>
            </w:r>
          </w:p>
        </w:tc>
        <w:tc>
          <w:tcPr>
            <w:tcW w:w="2514" w:type="dxa"/>
            <w:vAlign w:val="center"/>
          </w:tcPr>
          <w:p w14:paraId="1909E3BB" w14:textId="77777777" w:rsidR="00CD2083" w:rsidRPr="00E16D00" w:rsidRDefault="00CD2083" w:rsidP="005A66FD">
            <w:pPr>
              <w:pStyle w:val="ListParagraph"/>
              <w:numPr>
                <w:ilvl w:val="0"/>
                <w:numId w:val="13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GPA 3.0 or above</w:t>
            </w:r>
          </w:p>
          <w:p w14:paraId="233C7DF9" w14:textId="755ADF2E" w:rsidR="00CD2083" w:rsidRPr="00E16D00" w:rsidRDefault="00CD2083" w:rsidP="005A66FD">
            <w:pPr>
              <w:pStyle w:val="ListParagraph"/>
              <w:numPr>
                <w:ilvl w:val="0"/>
                <w:numId w:val="13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Community service</w:t>
            </w:r>
          </w:p>
        </w:tc>
        <w:tc>
          <w:tcPr>
            <w:tcW w:w="4406" w:type="dxa"/>
            <w:vAlign w:val="center"/>
          </w:tcPr>
          <w:p w14:paraId="62B97240" w14:textId="19D49EB5" w:rsidR="00CD2083" w:rsidRPr="00E16D00" w:rsidRDefault="00CD2083" w:rsidP="004749E3">
            <w:pPr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 xml:space="preserve">Commitment to pursue a degree in </w:t>
            </w:r>
            <w:r w:rsidRPr="00E16D00">
              <w:rPr>
                <w:b/>
                <w:bCs/>
                <w:sz w:val="22"/>
                <w:szCs w:val="22"/>
              </w:rPr>
              <w:t>education</w:t>
            </w:r>
            <w:r w:rsidRPr="00E16D00">
              <w:rPr>
                <w:sz w:val="22"/>
                <w:szCs w:val="22"/>
              </w:rPr>
              <w:t xml:space="preserve"> at FAMU</w:t>
            </w:r>
          </w:p>
        </w:tc>
        <w:tc>
          <w:tcPr>
            <w:tcW w:w="1352" w:type="dxa"/>
          </w:tcPr>
          <w:p w14:paraId="17E7475A" w14:textId="77777777" w:rsidR="00CD2083" w:rsidRDefault="00CD2083" w:rsidP="00415DCA">
            <w:pPr>
              <w:jc w:val="center"/>
            </w:pPr>
          </w:p>
          <w:p w14:paraId="6D2A595B" w14:textId="77777777" w:rsidR="00CD2083" w:rsidRDefault="00CD2083" w:rsidP="00415DCA">
            <w:pPr>
              <w:jc w:val="center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80E52AB" w14:textId="7179EA9C" w:rsidR="00CD2083" w:rsidRDefault="00CD2083" w:rsidP="00415DCA">
            <w:pPr>
              <w:jc w:val="center"/>
            </w:pPr>
          </w:p>
          <w:p w14:paraId="28862205" w14:textId="4CBE3D58" w:rsidR="00CD2083" w:rsidRDefault="00CD2083" w:rsidP="00415DCA">
            <w:pPr>
              <w:jc w:val="center"/>
            </w:pPr>
          </w:p>
        </w:tc>
      </w:tr>
      <w:tr w:rsidR="00CD2083" w14:paraId="6628C06E" w14:textId="77777777" w:rsidTr="00D862DB">
        <w:trPr>
          <w:jc w:val="center"/>
        </w:trPr>
        <w:tc>
          <w:tcPr>
            <w:tcW w:w="2518" w:type="dxa"/>
            <w:vAlign w:val="center"/>
          </w:tcPr>
          <w:p w14:paraId="60931096" w14:textId="0668DC0C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Pam Shirley</w:t>
            </w:r>
          </w:p>
          <w:p w14:paraId="275D268E" w14:textId="11C9C7C0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#1 @ $1,000</w:t>
            </w:r>
          </w:p>
        </w:tc>
        <w:tc>
          <w:tcPr>
            <w:tcW w:w="2514" w:type="dxa"/>
            <w:vAlign w:val="center"/>
          </w:tcPr>
          <w:p w14:paraId="3A3288CA" w14:textId="7B9C9254" w:rsidR="00CD2083" w:rsidRPr="00E16D00" w:rsidRDefault="00CD2083" w:rsidP="00266C07">
            <w:pPr>
              <w:pStyle w:val="ListParagraph"/>
              <w:numPr>
                <w:ilvl w:val="0"/>
                <w:numId w:val="14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GPA</w:t>
            </w:r>
            <w:r>
              <w:rPr>
                <w:sz w:val="22"/>
                <w:szCs w:val="22"/>
              </w:rPr>
              <w:t xml:space="preserve"> </w:t>
            </w:r>
            <w:r w:rsidRPr="00E16D00">
              <w:rPr>
                <w:sz w:val="22"/>
                <w:szCs w:val="22"/>
              </w:rPr>
              <w:t>2.5 or above</w:t>
            </w:r>
          </w:p>
          <w:p w14:paraId="56232FC8" w14:textId="77777777" w:rsidR="00CD2083" w:rsidRPr="00E16D00" w:rsidRDefault="00CD2083" w:rsidP="00266C07">
            <w:pPr>
              <w:pStyle w:val="ListParagraph"/>
              <w:numPr>
                <w:ilvl w:val="0"/>
                <w:numId w:val="14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Financial need</w:t>
            </w:r>
          </w:p>
          <w:p w14:paraId="3B9CD38D" w14:textId="040CE9B5" w:rsidR="00CD2083" w:rsidRPr="00E16D00" w:rsidRDefault="00CD2083" w:rsidP="00266C07">
            <w:pPr>
              <w:pStyle w:val="ListParagraph"/>
              <w:numPr>
                <w:ilvl w:val="0"/>
                <w:numId w:val="14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Community service</w:t>
            </w:r>
          </w:p>
        </w:tc>
        <w:tc>
          <w:tcPr>
            <w:tcW w:w="4406" w:type="dxa"/>
            <w:vAlign w:val="center"/>
          </w:tcPr>
          <w:p w14:paraId="0A6CAA62" w14:textId="71608FE9" w:rsidR="00CD2083" w:rsidRPr="00E16D00" w:rsidRDefault="00CD2083" w:rsidP="00415DCA">
            <w:pPr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 xml:space="preserve">Commitment to pursue a degree in </w:t>
            </w:r>
            <w:r w:rsidRPr="00E16D00">
              <w:rPr>
                <w:b/>
                <w:bCs/>
                <w:sz w:val="22"/>
                <w:szCs w:val="22"/>
              </w:rPr>
              <w:t>education</w:t>
            </w:r>
            <w:r w:rsidRPr="00E16D00">
              <w:rPr>
                <w:sz w:val="22"/>
                <w:szCs w:val="22"/>
              </w:rPr>
              <w:t xml:space="preserve"> or a related field with plans to become a </w:t>
            </w:r>
            <w:r w:rsidRPr="00E16D00">
              <w:rPr>
                <w:b/>
                <w:bCs/>
                <w:sz w:val="22"/>
                <w:szCs w:val="22"/>
              </w:rPr>
              <w:t>teacher</w:t>
            </w:r>
          </w:p>
        </w:tc>
        <w:tc>
          <w:tcPr>
            <w:tcW w:w="1352" w:type="dxa"/>
          </w:tcPr>
          <w:p w14:paraId="03703E5E" w14:textId="77777777" w:rsidR="00CD2083" w:rsidRDefault="00CD2083" w:rsidP="00415DCA">
            <w:pPr>
              <w:jc w:val="center"/>
            </w:pPr>
          </w:p>
          <w:p w14:paraId="6506247D" w14:textId="77777777" w:rsidR="00CD2083" w:rsidRDefault="00CD2083" w:rsidP="00415DCA">
            <w:pPr>
              <w:jc w:val="center"/>
            </w:pPr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A2FAC6C" w14:textId="2B07CB11" w:rsidR="00CD2083" w:rsidRDefault="00CD2083" w:rsidP="00415DCA">
            <w:pPr>
              <w:jc w:val="center"/>
            </w:pPr>
          </w:p>
          <w:p w14:paraId="01F66FB9" w14:textId="39443222" w:rsidR="00CD2083" w:rsidRDefault="00CD2083" w:rsidP="00415DCA">
            <w:pPr>
              <w:jc w:val="center"/>
            </w:pPr>
          </w:p>
        </w:tc>
      </w:tr>
      <w:tr w:rsidR="00CD2083" w14:paraId="2690CDE4" w14:textId="77777777" w:rsidTr="00D862DB">
        <w:trPr>
          <w:jc w:val="center"/>
        </w:trPr>
        <w:tc>
          <w:tcPr>
            <w:tcW w:w="2518" w:type="dxa"/>
            <w:vAlign w:val="center"/>
          </w:tcPr>
          <w:p w14:paraId="71442728" w14:textId="77777777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Stacey Phelps-Giesen Memorial Scholarship</w:t>
            </w:r>
          </w:p>
          <w:p w14:paraId="446B2CF5" w14:textId="52689E32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#1-3 – Available funds $2,000</w:t>
            </w:r>
          </w:p>
        </w:tc>
        <w:tc>
          <w:tcPr>
            <w:tcW w:w="2514" w:type="dxa"/>
            <w:vAlign w:val="center"/>
          </w:tcPr>
          <w:p w14:paraId="6249E1D7" w14:textId="48D4C84F" w:rsidR="00CD2083" w:rsidRPr="00E16D00" w:rsidRDefault="00CD2083" w:rsidP="005A78E6">
            <w:pPr>
              <w:pStyle w:val="ListParagraph"/>
              <w:numPr>
                <w:ilvl w:val="0"/>
                <w:numId w:val="14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GPA</w:t>
            </w:r>
            <w:r>
              <w:rPr>
                <w:sz w:val="22"/>
                <w:szCs w:val="22"/>
              </w:rPr>
              <w:t xml:space="preserve"> </w:t>
            </w:r>
            <w:r w:rsidRPr="00E16D00">
              <w:rPr>
                <w:sz w:val="22"/>
                <w:szCs w:val="22"/>
              </w:rPr>
              <w:t>2.5 or above</w:t>
            </w:r>
          </w:p>
          <w:p w14:paraId="01368CBC" w14:textId="77777777" w:rsidR="00CD2083" w:rsidRPr="00E16D00" w:rsidRDefault="00CD2083" w:rsidP="005A78E6">
            <w:pPr>
              <w:pStyle w:val="ListParagraph"/>
              <w:numPr>
                <w:ilvl w:val="0"/>
                <w:numId w:val="14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Financial need</w:t>
            </w:r>
          </w:p>
          <w:p w14:paraId="5EA87A2F" w14:textId="787A26FC" w:rsidR="00CD2083" w:rsidRPr="00E16D00" w:rsidRDefault="00CD2083" w:rsidP="005A78E6">
            <w:pPr>
              <w:pStyle w:val="ListParagraph"/>
              <w:numPr>
                <w:ilvl w:val="0"/>
                <w:numId w:val="14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Community service</w:t>
            </w:r>
          </w:p>
        </w:tc>
        <w:tc>
          <w:tcPr>
            <w:tcW w:w="4406" w:type="dxa"/>
            <w:vAlign w:val="center"/>
          </w:tcPr>
          <w:p w14:paraId="00644C59" w14:textId="59F16113" w:rsidR="00CD2083" w:rsidRPr="00E16D00" w:rsidRDefault="00CD2083" w:rsidP="00415DCA">
            <w:pPr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Commitment to pursue a degree or certification at any postsecondary institution</w:t>
            </w:r>
            <w:r w:rsidR="001202D5">
              <w:rPr>
                <w:sz w:val="22"/>
                <w:szCs w:val="22"/>
              </w:rPr>
              <w:t>. Describe the importance of your community service to your college and/or career plan.</w:t>
            </w:r>
          </w:p>
        </w:tc>
        <w:tc>
          <w:tcPr>
            <w:tcW w:w="1352" w:type="dxa"/>
          </w:tcPr>
          <w:p w14:paraId="76863FDB" w14:textId="77777777" w:rsidR="00CD2083" w:rsidRDefault="00CD2083" w:rsidP="00415DCA">
            <w:pPr>
              <w:jc w:val="center"/>
            </w:pPr>
          </w:p>
          <w:p w14:paraId="03DD74F7" w14:textId="77777777" w:rsidR="00CD2083" w:rsidRDefault="00CD2083" w:rsidP="00415DCA">
            <w:pPr>
              <w:jc w:val="center"/>
            </w:pP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D28C68D" w14:textId="6788BD92" w:rsidR="00CD2083" w:rsidRDefault="00CD2083" w:rsidP="00415DCA">
            <w:pPr>
              <w:jc w:val="center"/>
            </w:pPr>
          </w:p>
          <w:p w14:paraId="7055CC70" w14:textId="0844220A" w:rsidR="00CD2083" w:rsidRDefault="00CD2083" w:rsidP="00415DCA">
            <w:pPr>
              <w:jc w:val="center"/>
            </w:pPr>
          </w:p>
        </w:tc>
      </w:tr>
      <w:tr w:rsidR="00CD2083" w14:paraId="682783E1" w14:textId="77777777" w:rsidTr="00D862DB">
        <w:trPr>
          <w:jc w:val="center"/>
        </w:trPr>
        <w:tc>
          <w:tcPr>
            <w:tcW w:w="2518" w:type="dxa"/>
            <w:vAlign w:val="center"/>
          </w:tcPr>
          <w:p w14:paraId="56112536" w14:textId="77777777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Rainbow Family &amp; Friends Club</w:t>
            </w:r>
          </w:p>
          <w:p w14:paraId="1C375835" w14:textId="74E7509A" w:rsidR="00CD2083" w:rsidRPr="00E16D00" w:rsidRDefault="00CD2083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 w:rsidRPr="00E16D00"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#1 @ $500</w:t>
            </w:r>
          </w:p>
        </w:tc>
        <w:tc>
          <w:tcPr>
            <w:tcW w:w="2514" w:type="dxa"/>
            <w:vAlign w:val="center"/>
          </w:tcPr>
          <w:p w14:paraId="74C858A2" w14:textId="77777777" w:rsidR="00CD2083" w:rsidRPr="00E16D00" w:rsidRDefault="00CD2083" w:rsidP="00FE75FE">
            <w:pPr>
              <w:pStyle w:val="ListParagraph"/>
              <w:numPr>
                <w:ilvl w:val="0"/>
                <w:numId w:val="12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GPA 2.5-3.0 or above</w:t>
            </w:r>
          </w:p>
          <w:p w14:paraId="2174B9AE" w14:textId="77777777" w:rsidR="00CD2083" w:rsidRPr="00E16D00" w:rsidRDefault="00CD2083" w:rsidP="00FE75FE">
            <w:pPr>
              <w:pStyle w:val="ListParagraph"/>
              <w:numPr>
                <w:ilvl w:val="0"/>
                <w:numId w:val="12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>Financial need</w:t>
            </w:r>
          </w:p>
          <w:p w14:paraId="123F9B76" w14:textId="4F844C6C" w:rsidR="00CD2083" w:rsidRPr="00E16D00" w:rsidRDefault="00CD2083" w:rsidP="00FE75FE">
            <w:pPr>
              <w:pStyle w:val="ListParagraph"/>
              <w:numPr>
                <w:ilvl w:val="0"/>
                <w:numId w:val="12"/>
              </w:numPr>
              <w:ind w:left="68" w:hanging="90"/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 xml:space="preserve">Community service </w:t>
            </w:r>
          </w:p>
        </w:tc>
        <w:tc>
          <w:tcPr>
            <w:tcW w:w="4406" w:type="dxa"/>
            <w:vAlign w:val="center"/>
          </w:tcPr>
          <w:p w14:paraId="2D3BA5CE" w14:textId="6068C6C0" w:rsidR="00CD2083" w:rsidRPr="00E16D00" w:rsidRDefault="00CD2083" w:rsidP="00415DCA">
            <w:pPr>
              <w:rPr>
                <w:sz w:val="22"/>
                <w:szCs w:val="22"/>
              </w:rPr>
            </w:pPr>
            <w:r w:rsidRPr="00E16D00">
              <w:rPr>
                <w:sz w:val="22"/>
                <w:szCs w:val="22"/>
              </w:rPr>
              <w:t xml:space="preserve">Commitment to fostering community leadership </w:t>
            </w:r>
          </w:p>
        </w:tc>
        <w:tc>
          <w:tcPr>
            <w:tcW w:w="1352" w:type="dxa"/>
          </w:tcPr>
          <w:p w14:paraId="7F3D143A" w14:textId="77777777" w:rsidR="00CD2083" w:rsidRDefault="00CD2083" w:rsidP="00415DCA">
            <w:pPr>
              <w:jc w:val="center"/>
            </w:pPr>
          </w:p>
          <w:p w14:paraId="661D3A01" w14:textId="77777777" w:rsidR="00CD2083" w:rsidRDefault="00CD2083" w:rsidP="00415DCA">
            <w:pPr>
              <w:jc w:val="center"/>
            </w:pPr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A843318" w14:textId="048E674A" w:rsidR="00CD2083" w:rsidRDefault="00CD2083" w:rsidP="00415DCA">
            <w:pPr>
              <w:jc w:val="center"/>
            </w:pPr>
          </w:p>
          <w:p w14:paraId="2CA8F0B8" w14:textId="0A88B5B7" w:rsidR="00CD2083" w:rsidRDefault="00CD2083" w:rsidP="00415DCA">
            <w:pPr>
              <w:jc w:val="center"/>
            </w:pPr>
          </w:p>
        </w:tc>
      </w:tr>
      <w:tr w:rsidR="004F7939" w14:paraId="679063D2" w14:textId="77777777" w:rsidTr="00D862DB">
        <w:trPr>
          <w:jc w:val="center"/>
        </w:trPr>
        <w:tc>
          <w:tcPr>
            <w:tcW w:w="2518" w:type="dxa"/>
            <w:vAlign w:val="center"/>
          </w:tcPr>
          <w:p w14:paraId="33819CED" w14:textId="77777777" w:rsidR="004F7939" w:rsidRDefault="004F7939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 xml:space="preserve">The Beat Goes </w:t>
            </w:r>
            <w:proofErr w:type="gramStart"/>
            <w:r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On</w:t>
            </w:r>
            <w:proofErr w:type="gramEnd"/>
            <w:r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 xml:space="preserve"> Chorus Scholarship</w:t>
            </w:r>
          </w:p>
          <w:p w14:paraId="475694FC" w14:textId="76FC7057" w:rsidR="004F7939" w:rsidRPr="00E16D00" w:rsidRDefault="004F7939" w:rsidP="006F1225">
            <w:pPr>
              <w:jc w:val="center"/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</w:pPr>
            <w:r>
              <w:rPr>
                <w:b/>
                <w:bCs/>
                <w:i/>
                <w:iCs/>
                <w:color w:val="2F5496" w:themeColor="accent1" w:themeShade="BF"/>
                <w:sz w:val="22"/>
                <w:szCs w:val="22"/>
              </w:rPr>
              <w:t>#2 @ $1,500 each</w:t>
            </w:r>
          </w:p>
        </w:tc>
        <w:tc>
          <w:tcPr>
            <w:tcW w:w="2514" w:type="dxa"/>
            <w:vAlign w:val="center"/>
          </w:tcPr>
          <w:p w14:paraId="58846E3F" w14:textId="77777777" w:rsidR="004F7939" w:rsidRDefault="004F7939" w:rsidP="00FE75FE">
            <w:pPr>
              <w:pStyle w:val="ListParagraph"/>
              <w:numPr>
                <w:ilvl w:val="0"/>
                <w:numId w:val="12"/>
              </w:numPr>
              <w:ind w:left="68" w:hanging="9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PA 2.5 or above</w:t>
            </w:r>
          </w:p>
          <w:p w14:paraId="5F9E58FE" w14:textId="6AC91A52" w:rsidR="004F7939" w:rsidRPr="00E16D00" w:rsidRDefault="004F7939" w:rsidP="00FE75FE">
            <w:pPr>
              <w:pStyle w:val="ListParagraph"/>
              <w:numPr>
                <w:ilvl w:val="0"/>
                <w:numId w:val="12"/>
              </w:numPr>
              <w:ind w:left="68" w:hanging="9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ncial Need</w:t>
            </w:r>
          </w:p>
        </w:tc>
        <w:tc>
          <w:tcPr>
            <w:tcW w:w="4406" w:type="dxa"/>
            <w:vAlign w:val="center"/>
          </w:tcPr>
          <w:p w14:paraId="21F59A27" w14:textId="77777777" w:rsidR="004F7939" w:rsidRDefault="004F7939" w:rsidP="00415DC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rticipation in 2 years/4 semesters of Music</w:t>
            </w:r>
          </w:p>
          <w:p w14:paraId="58C8F31F" w14:textId="2BEAFE2F" w:rsidR="004F7939" w:rsidRPr="00E16D00" w:rsidRDefault="00B414B4" w:rsidP="00415DC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sidering a music performance or music education major</w:t>
            </w:r>
          </w:p>
        </w:tc>
        <w:tc>
          <w:tcPr>
            <w:tcW w:w="1352" w:type="dxa"/>
          </w:tcPr>
          <w:p w14:paraId="5DF8FF52" w14:textId="77777777" w:rsidR="004F7939" w:rsidRDefault="004F7939" w:rsidP="00415DCA">
            <w:pPr>
              <w:jc w:val="center"/>
            </w:pPr>
          </w:p>
          <w:p w14:paraId="3023C6DA" w14:textId="744AB947" w:rsidR="00B414B4" w:rsidRDefault="00B414B4" w:rsidP="00415DCA">
            <w:pPr>
              <w:jc w:val="center"/>
            </w:pPr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4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2"/>
          </w:p>
        </w:tc>
      </w:tr>
    </w:tbl>
    <w:p w14:paraId="52CE599B" w14:textId="715466BC" w:rsidR="00551AC8" w:rsidRDefault="00551AC8"/>
    <w:p w14:paraId="38282114" w14:textId="6FD0F5E4" w:rsidR="00E845D2" w:rsidRDefault="00721164">
      <w:pPr>
        <w:rPr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noProof/>
          <w:color w:val="2F5496" w:themeColor="accent1" w:themeShade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3E762669" wp14:editId="713E45A2">
                <wp:simplePos x="0" y="0"/>
                <wp:positionH relativeFrom="column">
                  <wp:posOffset>0</wp:posOffset>
                </wp:positionH>
                <wp:positionV relativeFrom="paragraph">
                  <wp:posOffset>220345</wp:posOffset>
                </wp:positionV>
                <wp:extent cx="6908800" cy="6870700"/>
                <wp:effectExtent l="0" t="0" r="12700" b="12700"/>
                <wp:wrapTight wrapText="bothSides">
                  <wp:wrapPolygon edited="0">
                    <wp:start x="0" y="0"/>
                    <wp:lineTo x="0" y="2116"/>
                    <wp:lineTo x="10800" y="2555"/>
                    <wp:lineTo x="0" y="3114"/>
                    <wp:lineTo x="0" y="5430"/>
                    <wp:lineTo x="10800" y="5749"/>
                    <wp:lineTo x="0" y="5909"/>
                    <wp:lineTo x="0" y="8225"/>
                    <wp:lineTo x="10800" y="8305"/>
                    <wp:lineTo x="0" y="8704"/>
                    <wp:lineTo x="0" y="11379"/>
                    <wp:lineTo x="10800" y="11499"/>
                    <wp:lineTo x="0" y="11738"/>
                    <wp:lineTo x="0" y="14573"/>
                    <wp:lineTo x="10800" y="14693"/>
                    <wp:lineTo x="0" y="14932"/>
                    <wp:lineTo x="0" y="17847"/>
                    <wp:lineTo x="10800" y="17887"/>
                    <wp:lineTo x="0" y="18286"/>
                    <wp:lineTo x="0" y="21600"/>
                    <wp:lineTo x="21600" y="21600"/>
                    <wp:lineTo x="21600" y="18286"/>
                    <wp:lineTo x="10800" y="17887"/>
                    <wp:lineTo x="21600" y="17847"/>
                    <wp:lineTo x="21600" y="14932"/>
                    <wp:lineTo x="10800" y="14693"/>
                    <wp:lineTo x="21600" y="14573"/>
                    <wp:lineTo x="21600" y="11738"/>
                    <wp:lineTo x="10800" y="11499"/>
                    <wp:lineTo x="21600" y="11379"/>
                    <wp:lineTo x="21600" y="8704"/>
                    <wp:lineTo x="10800" y="8305"/>
                    <wp:lineTo x="21600" y="8225"/>
                    <wp:lineTo x="21600" y="5909"/>
                    <wp:lineTo x="10800" y="5749"/>
                    <wp:lineTo x="21600" y="5430"/>
                    <wp:lineTo x="21600" y="3114"/>
                    <wp:lineTo x="10800" y="2555"/>
                    <wp:lineTo x="21600" y="2116"/>
                    <wp:lineTo x="21600" y="0"/>
                    <wp:lineTo x="0" y="0"/>
                  </wp:wrapPolygon>
                </wp:wrapTight>
                <wp:docPr id="315196889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08800" cy="6870700"/>
                          <a:chOff x="0" y="0"/>
                          <a:chExt cx="6655435" cy="7284085"/>
                        </a:xfrm>
                      </wpg:grpSpPr>
                      <wpg:grpSp>
                        <wpg:cNvPr id="1191285503" name="Group 11"/>
                        <wpg:cNvGrpSpPr/>
                        <wpg:grpSpPr>
                          <a:xfrm>
                            <a:off x="0" y="0"/>
                            <a:ext cx="6655435" cy="2755900"/>
                            <a:chOff x="0" y="0"/>
                            <a:chExt cx="6655435" cy="2755900"/>
                          </a:xfrm>
                        </wpg:grpSpPr>
                        <wps:wsp>
                          <wps:cNvPr id="807724671" name="Text Box 34"/>
                          <wps:cNvSpPr txBox="1"/>
                          <wps:spPr>
                            <a:xfrm>
                              <a:off x="0" y="0"/>
                              <a:ext cx="6655435" cy="6997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01415E83" w14:textId="560D965F" w:rsidR="00EE48FE" w:rsidRPr="00FC7036" w:rsidRDefault="00EE48FE" w:rsidP="00DB6914">
                                <w:pPr>
                                  <w:shd w:val="clear" w:color="auto" w:fill="FFFFFF"/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</w:pPr>
                                <w:r w:rsidRPr="00FC703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Commitment to pursue Specific Criteria</w:t>
                                </w:r>
                                <w:r w:rsidR="004D27A6" w:rsidRPr="00FC703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:</w:t>
                                </w:r>
                                <w:r w:rsidR="001A3A6D" w:rsidRPr="00FC703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(</w:t>
                                </w:r>
                                <w:r w:rsidR="00501CA8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5</w:t>
                                </w:r>
                                <w:r w:rsidR="001A3A6D" w:rsidRPr="00FC703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0 Words)</w:t>
                                </w:r>
                              </w:p>
                              <w:p w14:paraId="23D18517" w14:textId="60EFD573" w:rsidR="00EE48FE" w:rsidRDefault="001A3A6D" w:rsidP="00FC7036">
                                <w:pPr>
                                  <w:shd w:val="clear" w:color="auto" w:fill="FFFFFF"/>
                                </w:pPr>
                                <w:r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For each </w:t>
                                </w:r>
                                <w:r w:rsidR="00BC7B44" w:rsidRPr="00FC7036">
                                  <w:rPr>
                                    <w:sz w:val="22"/>
                                    <w:szCs w:val="22"/>
                                  </w:rPr>
                                  <w:t>Donor-Sponsored Scholarship that you selected</w:t>
                                </w:r>
                                <w:r w:rsidR="00DB6914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, write a </w:t>
                                </w:r>
                                <w:r w:rsidR="003A2D54" w:rsidRPr="000820A5">
                                  <w:rPr>
                                    <w:b/>
                                    <w:bCs/>
                                    <w:sz w:val="22"/>
                                    <w:szCs w:val="22"/>
                                  </w:rPr>
                                  <w:t>50-word</w:t>
                                </w:r>
                                <w:r w:rsidR="00DB6914" w:rsidRPr="000820A5">
                                  <w:rPr>
                                    <w:b/>
                                    <w:bCs/>
                                    <w:sz w:val="22"/>
                                    <w:szCs w:val="22"/>
                                  </w:rPr>
                                  <w:t xml:space="preserve"> essay</w:t>
                                </w:r>
                                <w:r w:rsidR="00DB6914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EC3FBC">
                                  <w:rPr>
                                    <w:sz w:val="22"/>
                                    <w:szCs w:val="22"/>
                                  </w:rPr>
                                  <w:t>describing</w:t>
                                </w:r>
                                <w:r w:rsidR="00021627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 your commitment to</w:t>
                                </w:r>
                                <w:r w:rsidR="00EC3FBC">
                                  <w:rPr>
                                    <w:sz w:val="22"/>
                                    <w:szCs w:val="22"/>
                                  </w:rPr>
                                  <w:t>: (a)</w:t>
                                </w:r>
                                <w:r w:rsidR="00021627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 pursue </w:t>
                                </w:r>
                                <w:r w:rsidR="003A2D54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a </w:t>
                                </w:r>
                                <w:r w:rsidR="00021627" w:rsidRPr="00FC7036">
                                  <w:rPr>
                                    <w:sz w:val="22"/>
                                    <w:szCs w:val="22"/>
                                  </w:rPr>
                                  <w:t>degree/certification</w:t>
                                </w:r>
                                <w:r w:rsidR="006938AE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EC3FBC">
                                  <w:rPr>
                                    <w:sz w:val="22"/>
                                    <w:szCs w:val="22"/>
                                  </w:rPr>
                                  <w:t>and/</w:t>
                                </w:r>
                                <w:r w:rsidR="006938AE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or </w:t>
                                </w:r>
                                <w:r w:rsidR="00EC3FBC">
                                  <w:rPr>
                                    <w:sz w:val="22"/>
                                    <w:szCs w:val="22"/>
                                  </w:rPr>
                                  <w:t>(b) address</w:t>
                                </w:r>
                                <w:r w:rsidR="006938AE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 the specific criteria </w:t>
                                </w:r>
                                <w:r w:rsidR="003A2D54" w:rsidRPr="00FC7036">
                                  <w:rPr>
                                    <w:sz w:val="22"/>
                                    <w:szCs w:val="22"/>
                                  </w:rPr>
                                  <w:t>required</w:t>
                                </w:r>
                                <w:r w:rsidR="006938AE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 for</w:t>
                                </w:r>
                                <w:r w:rsidR="003A2D54" w:rsidRPr="00FC7036">
                                  <w:rPr>
                                    <w:sz w:val="22"/>
                                    <w:szCs w:val="22"/>
                                  </w:rPr>
                                  <w:t xml:space="preserve"> the </w:t>
                                </w:r>
                                <w:r w:rsidR="00FC7036" w:rsidRPr="00FC7036">
                                  <w:rPr>
                                    <w:sz w:val="22"/>
                                    <w:szCs w:val="22"/>
                                  </w:rPr>
                                  <w:t>sc</w:t>
                                </w:r>
                                <w:r w:rsidR="00EC3FBC">
                                  <w:rPr>
                                    <w:sz w:val="22"/>
                                    <w:szCs w:val="22"/>
                                  </w:rPr>
                                  <w:t>holarship.</w:t>
                                </w:r>
                              </w:p>
                              <w:p w14:paraId="37EB9720" w14:textId="77777777" w:rsidR="00EE48FE" w:rsidRDefault="00EE48FE" w:rsidP="00EE48FE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6411834F" w14:textId="77777777" w:rsidR="00EE48FE" w:rsidRDefault="00EE48FE" w:rsidP="00EE48FE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0EE761FE" w14:textId="77777777" w:rsidR="00EE48FE" w:rsidRDefault="00EE48FE" w:rsidP="00EE48FE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DA6FD27" w14:textId="77777777" w:rsidR="00EE48FE" w:rsidRDefault="00EE48FE" w:rsidP="00EE48FE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6A4A9DA1" w14:textId="77777777" w:rsidR="00EE48FE" w:rsidRDefault="00EE48FE" w:rsidP="00EE48FE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4B8E08DF" w14:textId="77777777" w:rsidR="00EE48FE" w:rsidRDefault="00EE48FE" w:rsidP="00EE48FE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22F7359F" w14:textId="77777777" w:rsidR="00EE48FE" w:rsidRDefault="00EE48FE" w:rsidP="00EE48FE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00D0C9BD" w14:textId="77777777" w:rsidR="00EE48FE" w:rsidRDefault="00EE48FE" w:rsidP="00EE48FE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67571474" name="Text Box 34"/>
                          <wps:cNvSpPr txBox="1"/>
                          <wps:spPr>
                            <a:xfrm>
                              <a:off x="0" y="1057275"/>
                              <a:ext cx="6655435" cy="75882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5E4C5AA3" w14:textId="155D528F" w:rsidR="00FC7036" w:rsidRPr="00F90B76" w:rsidRDefault="00FC7036" w:rsidP="00FC7036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</w:pPr>
                                <w:r w:rsidRPr="00F90B7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James F. May, Jr. Legacy</w:t>
                                </w:r>
                                <w:r w:rsidR="005F381E" w:rsidRPr="00F90B7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- </w:t>
                                </w:r>
                                <w:r w:rsidR="00F90B76" w:rsidRPr="00F90B7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Certification/Degree in </w:t>
                                </w:r>
                                <w:r w:rsidR="005F381E" w:rsidRPr="00F90B7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E</w:t>
                                </w:r>
                                <w:r w:rsidR="0003425A" w:rsidRPr="00F90B7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ngineering</w:t>
                                </w:r>
                                <w:r w:rsidR="00F90B76">
                                  <w:rPr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F90B76" w:rsidRPr="00F90B7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or </w:t>
                                </w:r>
                                <w:r w:rsidR="005F381E" w:rsidRPr="00F90B7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C</w:t>
                                </w:r>
                                <w:r w:rsidR="0003425A" w:rsidRPr="00F90B76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onstruction</w:t>
                                </w:r>
                              </w:p>
                              <w:p w14:paraId="605E64D1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204E7EA5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7E5D35D0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8E65D67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189A278A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6CEB9AEB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25A315A5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7C82208C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2727913F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01212886" name="Text Box 34"/>
                          <wps:cNvSpPr txBox="1"/>
                          <wps:spPr>
                            <a:xfrm>
                              <a:off x="0" y="2009775"/>
                              <a:ext cx="6655435" cy="74612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4D57FF18" w14:textId="08822E8C" w:rsidR="00FC7036" w:rsidRPr="00830F9A" w:rsidRDefault="00FC7036" w:rsidP="00FC7036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</w:pPr>
                                <w:r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Technical Career Certificate</w:t>
                                </w:r>
                                <w:r w:rsidR="003A146D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-</w:t>
                                </w:r>
                                <w:r w:rsidR="00830F9A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bookmarkStart w:id="3" w:name="_Hlk216209857"/>
                                <w:r w:rsidR="00496AE8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Certification/Degree </w:t>
                                </w:r>
                                <w:bookmarkEnd w:id="3"/>
                                <w:r w:rsidR="00496AE8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in E</w:t>
                                </w:r>
                                <w:r w:rsidR="003A146D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lectrical</w:t>
                                </w:r>
                                <w:r w:rsidR="003A146D" w:rsidRPr="00830F9A">
                                  <w:rPr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, </w:t>
                                </w:r>
                                <w:r w:rsidR="00496AE8" w:rsidRPr="00830F9A">
                                  <w:rPr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M</w:t>
                                </w:r>
                                <w:r w:rsidR="003A146D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echanical, or </w:t>
                                </w:r>
                                <w:r w:rsidR="00496AE8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C</w:t>
                                </w:r>
                                <w:r w:rsidR="003A146D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onstruction</w:t>
                                </w:r>
                              </w:p>
                              <w:p w14:paraId="48E5A0D9" w14:textId="77777777" w:rsidR="006E093D" w:rsidRDefault="006E093D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122F497" w14:textId="77777777" w:rsidR="006E093D" w:rsidRDefault="006E093D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BC0C9FB" w14:textId="77777777" w:rsidR="006E093D" w:rsidRDefault="006E093D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27A01BBE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44551C8B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1034D624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607EE28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09484E86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35F923ED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31E40C3F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88694052" name="Group 12"/>
                        <wpg:cNvGrpSpPr/>
                        <wpg:grpSpPr>
                          <a:xfrm>
                            <a:off x="0" y="2946400"/>
                            <a:ext cx="6655435" cy="4337685"/>
                            <a:chOff x="0" y="-635000"/>
                            <a:chExt cx="6655435" cy="4337685"/>
                          </a:xfrm>
                        </wpg:grpSpPr>
                        <wps:wsp>
                          <wps:cNvPr id="1323742377" name="Text Box 34"/>
                          <wps:cNvSpPr txBox="1"/>
                          <wps:spPr>
                            <a:xfrm>
                              <a:off x="0" y="-635000"/>
                              <a:ext cx="6655435" cy="8763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01666FB" w14:textId="14768B18" w:rsidR="00FC7036" w:rsidRPr="00830F9A" w:rsidRDefault="00FC7036" w:rsidP="00FC7036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</w:pPr>
                                <w:r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June Rocker Legacy</w:t>
                                </w:r>
                                <w:r w:rsidR="007C2C3C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573B01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- </w:t>
                                </w:r>
                                <w:r w:rsidR="007C2C3C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Degree in </w:t>
                                </w:r>
                                <w:r w:rsidR="00830F9A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E</w:t>
                                </w:r>
                                <w:r w:rsidR="007C2C3C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ducation at FAMU</w:t>
                                </w:r>
                              </w:p>
                              <w:p w14:paraId="538CF6AD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61E02EE0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70733405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0E9F8C32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19D20EB1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2A8A5C71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1909211D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0E4802A5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7B9A34C0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8946983" name="Text Box 34"/>
                          <wps:cNvSpPr txBox="1"/>
                          <wps:spPr>
                            <a:xfrm>
                              <a:off x="0" y="387350"/>
                              <a:ext cx="6655435" cy="93662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E9A8630" w14:textId="2FAF2C68" w:rsidR="0003425A" w:rsidRPr="00E16D00" w:rsidRDefault="0003425A" w:rsidP="0003425A">
                                <w:pPr>
                                  <w:jc w:val="center"/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</w:pPr>
                                <w:r w:rsidRPr="00E16D0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Pam Shirley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1238B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–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1238B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Degree/Certification in Education: 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Teaching</w:t>
                                </w:r>
                                <w:r w:rsidR="001238B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or related field</w:t>
                                </w:r>
                              </w:p>
                              <w:p w14:paraId="561F06C9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7F542B6D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B12EFB4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0082B705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31B3DA23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BC447B5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13FFCBAD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73570A1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382EC6F3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4323253" name="Text Box 34"/>
                          <wps:cNvSpPr txBox="1"/>
                          <wps:spPr>
                            <a:xfrm>
                              <a:off x="0" y="1470025"/>
                              <a:ext cx="6655435" cy="95567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61C31AC" w14:textId="0BD8C5BE" w:rsidR="00FC7036" w:rsidRDefault="001238B0" w:rsidP="00B05426">
                                <w:pPr>
                                  <w:shd w:val="clear" w:color="auto" w:fill="FFFFFF"/>
                                  <w:jc w:val="center"/>
                                </w:pPr>
                                <w:r w:rsidRPr="00E16D0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Stacey Phelps-Giesen</w:t>
                                </w:r>
                                <w:r w:rsidR="000C148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– </w:t>
                                </w:r>
                                <w:r w:rsidR="001202D5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Your chosen</w:t>
                                </w:r>
                                <w:r w:rsidR="000C148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0C1480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Certification</w:t>
                                </w:r>
                                <w:r w:rsidR="001202D5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or </w:t>
                                </w:r>
                                <w:r w:rsidR="000C1480" w:rsidRPr="00830F9A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Degree </w:t>
                                </w:r>
                                <w:r w:rsidR="001202D5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program and the impact of community service on your career or college pathway.</w:t>
                                </w:r>
                              </w:p>
                              <w:p w14:paraId="7EEBDDED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39ADBCAB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92BB16E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7C42A379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238642FC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70C471EB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3B53434D" w14:textId="77777777" w:rsidR="00FC7036" w:rsidRDefault="00FC7036" w:rsidP="00FC7036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81841359" name="Text Box 34"/>
                          <wps:cNvSpPr txBox="1"/>
                          <wps:spPr>
                            <a:xfrm>
                              <a:off x="0" y="2603500"/>
                              <a:ext cx="6655435" cy="109918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753CA280" w14:textId="4429A775" w:rsidR="00333A5B" w:rsidRPr="00E16D00" w:rsidRDefault="00333A5B" w:rsidP="00333A5B">
                                <w:pPr>
                                  <w:jc w:val="center"/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</w:pPr>
                                <w:r w:rsidRPr="00E16D0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Rainbow Family &amp; Friends Club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501CA8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–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501CA8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1" w:themeShade="BF"/>
                                    <w:sz w:val="22"/>
                                    <w:szCs w:val="22"/>
                                  </w:rPr>
                                  <w:t>Community Leadership</w:t>
                                </w:r>
                              </w:p>
                              <w:p w14:paraId="4953C3F4" w14:textId="77777777" w:rsidR="00333A5B" w:rsidRDefault="00333A5B" w:rsidP="00333A5B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2D913784" w14:textId="77777777" w:rsidR="00333A5B" w:rsidRDefault="00333A5B" w:rsidP="00333A5B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370B8E8F" w14:textId="77777777" w:rsidR="00333A5B" w:rsidRDefault="00333A5B" w:rsidP="00333A5B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168C1FD" w14:textId="77777777" w:rsidR="00333A5B" w:rsidRDefault="00333A5B" w:rsidP="00333A5B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3AE6F009" w14:textId="77777777" w:rsidR="00333A5B" w:rsidRDefault="00333A5B" w:rsidP="00333A5B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48935D0A" w14:textId="77777777" w:rsidR="00333A5B" w:rsidRDefault="00333A5B" w:rsidP="00333A5B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  <w:p w14:paraId="58652551" w14:textId="77777777" w:rsidR="00333A5B" w:rsidRDefault="00333A5B" w:rsidP="00333A5B">
                                <w:pPr>
                                  <w:shd w:val="clear" w:color="auto" w:fill="FFFFFF"/>
                                  <w:spacing w:before="80" w:afterLines="80" w:after="192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762669" id="Group 13" o:spid="_x0000_s1028" style="position:absolute;margin-left:0;margin-top:17.35pt;width:544pt;height:541pt;z-index:251668992;mso-width-relative:margin;mso-height-relative:margin" coordsize="66554,7284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">
                <v:group id="Group 11" o:spid="_x0000_s1029" style="position:absolute;width:66554;height:27559" coordsize="66554,2755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&#13;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0" type="#_x0000_t202" style="position:absolute;width:66554;height:699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" fillcolor="window" strokeweight=".5pt">
                    <v:textbox>
                      <w:txbxContent>
                        <w:p w14:paraId="01415E83" w14:textId="560D965F" w:rsidR="00EE48FE" w:rsidRPr="00FC7036" w:rsidRDefault="00EE48FE" w:rsidP="00DB6914">
                          <w:pPr>
                            <w:shd w:val="clear" w:color="auto" w:fill="FFFFFF"/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</w:pPr>
                          <w:r w:rsidRPr="00FC703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Commitment to pursue Specific Criteria</w:t>
                          </w:r>
                          <w:r w:rsidR="004D27A6" w:rsidRPr="00FC703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:</w:t>
                          </w:r>
                          <w:r w:rsidR="001A3A6D" w:rsidRPr="00FC703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(</w:t>
                          </w:r>
                          <w:r w:rsidR="00501CA8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5</w:t>
                          </w:r>
                          <w:r w:rsidR="001A3A6D" w:rsidRPr="00FC703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0 Words)</w:t>
                          </w:r>
                        </w:p>
                        <w:p w14:paraId="23D18517" w14:textId="60EFD573" w:rsidR="00EE48FE" w:rsidRDefault="001A3A6D" w:rsidP="00FC7036">
                          <w:pPr>
                            <w:shd w:val="clear" w:color="auto" w:fill="FFFFFF"/>
                          </w:pPr>
                          <w:r w:rsidRPr="00FC7036">
                            <w:rPr>
                              <w:sz w:val="22"/>
                              <w:szCs w:val="22"/>
                            </w:rPr>
                            <w:t xml:space="preserve">For each </w:t>
                          </w:r>
                          <w:r w:rsidR="00BC7B44" w:rsidRPr="00FC7036">
                            <w:rPr>
                              <w:sz w:val="22"/>
                              <w:szCs w:val="22"/>
                            </w:rPr>
                            <w:t>Donor-Sponsored Scholarship that you selected</w:t>
                          </w:r>
                          <w:r w:rsidR="00DB6914" w:rsidRPr="00FC7036">
                            <w:rPr>
                              <w:sz w:val="22"/>
                              <w:szCs w:val="22"/>
                            </w:rPr>
                            <w:t xml:space="preserve">, write a </w:t>
                          </w:r>
                          <w:r w:rsidR="003A2D54" w:rsidRPr="000820A5"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>50-word</w:t>
                          </w:r>
                          <w:r w:rsidR="00DB6914" w:rsidRPr="000820A5"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 xml:space="preserve"> essay</w:t>
                          </w:r>
                          <w:r w:rsidR="00DB6914" w:rsidRPr="00FC7036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EC3FBC">
                            <w:rPr>
                              <w:sz w:val="22"/>
                              <w:szCs w:val="22"/>
                            </w:rPr>
                            <w:t>describing</w:t>
                          </w:r>
                          <w:r w:rsidR="00021627" w:rsidRPr="00FC7036">
                            <w:rPr>
                              <w:sz w:val="22"/>
                              <w:szCs w:val="22"/>
                            </w:rPr>
                            <w:t xml:space="preserve"> your commitment to</w:t>
                          </w:r>
                          <w:r w:rsidR="00EC3FBC">
                            <w:rPr>
                              <w:sz w:val="22"/>
                              <w:szCs w:val="22"/>
                            </w:rPr>
                            <w:t>: (a)</w:t>
                          </w:r>
                          <w:r w:rsidR="00021627" w:rsidRPr="00FC7036">
                            <w:rPr>
                              <w:sz w:val="22"/>
                              <w:szCs w:val="22"/>
                            </w:rPr>
                            <w:t xml:space="preserve"> pursue </w:t>
                          </w:r>
                          <w:r w:rsidR="003A2D54" w:rsidRPr="00FC7036">
                            <w:rPr>
                              <w:sz w:val="22"/>
                              <w:szCs w:val="22"/>
                            </w:rPr>
                            <w:t xml:space="preserve">a </w:t>
                          </w:r>
                          <w:r w:rsidR="00021627" w:rsidRPr="00FC7036">
                            <w:rPr>
                              <w:sz w:val="22"/>
                              <w:szCs w:val="22"/>
                            </w:rPr>
                            <w:t>degree/certification</w:t>
                          </w:r>
                          <w:r w:rsidR="006938AE" w:rsidRPr="00FC7036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EC3FBC">
                            <w:rPr>
                              <w:sz w:val="22"/>
                              <w:szCs w:val="22"/>
                            </w:rPr>
                            <w:t>and/</w:t>
                          </w:r>
                          <w:r w:rsidR="006938AE" w:rsidRPr="00FC7036">
                            <w:rPr>
                              <w:sz w:val="22"/>
                              <w:szCs w:val="22"/>
                            </w:rPr>
                            <w:t xml:space="preserve">or </w:t>
                          </w:r>
                          <w:r w:rsidR="00EC3FBC">
                            <w:rPr>
                              <w:sz w:val="22"/>
                              <w:szCs w:val="22"/>
                            </w:rPr>
                            <w:t>(b) address</w:t>
                          </w:r>
                          <w:r w:rsidR="006938AE" w:rsidRPr="00FC7036">
                            <w:rPr>
                              <w:sz w:val="22"/>
                              <w:szCs w:val="22"/>
                            </w:rPr>
                            <w:t xml:space="preserve"> the specific criteria </w:t>
                          </w:r>
                          <w:r w:rsidR="003A2D54" w:rsidRPr="00FC7036">
                            <w:rPr>
                              <w:sz w:val="22"/>
                              <w:szCs w:val="22"/>
                            </w:rPr>
                            <w:t>required</w:t>
                          </w:r>
                          <w:r w:rsidR="006938AE" w:rsidRPr="00FC7036">
                            <w:rPr>
                              <w:sz w:val="22"/>
                              <w:szCs w:val="22"/>
                            </w:rPr>
                            <w:t xml:space="preserve"> for</w:t>
                          </w:r>
                          <w:r w:rsidR="003A2D54" w:rsidRPr="00FC7036">
                            <w:rPr>
                              <w:sz w:val="22"/>
                              <w:szCs w:val="22"/>
                            </w:rPr>
                            <w:t xml:space="preserve"> the </w:t>
                          </w:r>
                          <w:r w:rsidR="00FC7036" w:rsidRPr="00FC7036">
                            <w:rPr>
                              <w:sz w:val="22"/>
                              <w:szCs w:val="22"/>
                            </w:rPr>
                            <w:t>sc</w:t>
                          </w:r>
                          <w:r w:rsidR="00EC3FBC">
                            <w:rPr>
                              <w:sz w:val="22"/>
                              <w:szCs w:val="22"/>
                            </w:rPr>
                            <w:t>holarship.</w:t>
                          </w:r>
                        </w:p>
                        <w:p w14:paraId="37EB9720" w14:textId="77777777" w:rsidR="00EE48FE" w:rsidRDefault="00EE48FE" w:rsidP="00EE48FE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6411834F" w14:textId="77777777" w:rsidR="00EE48FE" w:rsidRDefault="00EE48FE" w:rsidP="00EE48FE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0EE761FE" w14:textId="77777777" w:rsidR="00EE48FE" w:rsidRDefault="00EE48FE" w:rsidP="00EE48FE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DA6FD27" w14:textId="77777777" w:rsidR="00EE48FE" w:rsidRDefault="00EE48FE" w:rsidP="00EE48FE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6A4A9DA1" w14:textId="77777777" w:rsidR="00EE48FE" w:rsidRDefault="00EE48FE" w:rsidP="00EE48FE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4B8E08DF" w14:textId="77777777" w:rsidR="00EE48FE" w:rsidRDefault="00EE48FE" w:rsidP="00EE48FE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22F7359F" w14:textId="77777777" w:rsidR="00EE48FE" w:rsidRDefault="00EE48FE" w:rsidP="00EE48FE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00D0C9BD" w14:textId="77777777" w:rsidR="00EE48FE" w:rsidRDefault="00EE48FE" w:rsidP="00EE48FE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</w:txbxContent>
                    </v:textbox>
                  </v:shape>
                  <v:shape id="_x0000_s1031" type="#_x0000_t202" style="position:absolute;top:10572;width:66554;height:758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" fillcolor="window" strokeweight=".5pt">
                    <v:textbox>
                      <w:txbxContent>
                        <w:p w14:paraId="5E4C5AA3" w14:textId="155D528F" w:rsidR="00FC7036" w:rsidRPr="00F90B76" w:rsidRDefault="00FC7036" w:rsidP="00FC7036">
                          <w:pPr>
                            <w:jc w:val="center"/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</w:pPr>
                          <w:r w:rsidRPr="00F90B7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James F. May, Jr. Legacy</w:t>
                          </w:r>
                          <w:r w:rsidR="005F381E" w:rsidRPr="00F90B7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- </w:t>
                          </w:r>
                          <w:r w:rsidR="00F90B76" w:rsidRPr="00F90B7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Certification/Degree in </w:t>
                          </w:r>
                          <w:r w:rsidR="005F381E" w:rsidRPr="00F90B7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E</w:t>
                          </w:r>
                          <w:r w:rsidR="0003425A" w:rsidRPr="00F90B7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ngineering</w:t>
                          </w:r>
                          <w:r w:rsidR="00F90B76">
                            <w:rPr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r w:rsidR="00F90B76" w:rsidRPr="00F90B7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or </w:t>
                          </w:r>
                          <w:r w:rsidR="005F381E" w:rsidRPr="00F90B7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C</w:t>
                          </w:r>
                          <w:r w:rsidR="0003425A" w:rsidRPr="00F90B76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onstruction</w:t>
                          </w:r>
                        </w:p>
                        <w:p w14:paraId="605E64D1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204E7EA5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7E5D35D0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8E65D67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189A278A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6CEB9AEB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25A315A5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7C82208C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2727913F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</w:txbxContent>
                    </v:textbox>
                  </v:shape>
                  <v:shape id="_x0000_s1032" type="#_x0000_t202" style="position:absolute;top:20097;width:66554;height:746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" fillcolor="window" strokeweight=".5pt">
                    <v:textbox>
                      <w:txbxContent>
                        <w:p w14:paraId="4D57FF18" w14:textId="08822E8C" w:rsidR="00FC7036" w:rsidRPr="00830F9A" w:rsidRDefault="00FC7036" w:rsidP="00FC7036">
                          <w:pPr>
                            <w:jc w:val="center"/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</w:pPr>
                          <w:r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Technical Career Certificate</w:t>
                          </w:r>
                          <w:r w:rsidR="003A146D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-</w:t>
                          </w:r>
                          <w:r w:rsidR="00830F9A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bookmarkStart w:id="4" w:name="_Hlk216209857"/>
                          <w:r w:rsidR="00496AE8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Certification/Degree </w:t>
                          </w:r>
                          <w:bookmarkEnd w:id="4"/>
                          <w:r w:rsidR="00496AE8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in E</w:t>
                          </w:r>
                          <w:r w:rsidR="003A146D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lectrical</w:t>
                          </w:r>
                          <w:r w:rsidR="003A146D" w:rsidRPr="00830F9A">
                            <w:rPr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, </w:t>
                          </w:r>
                          <w:r w:rsidR="00496AE8" w:rsidRPr="00830F9A">
                            <w:rPr>
                              <w:color w:val="2F5496" w:themeColor="accent1" w:themeShade="BF"/>
                              <w:sz w:val="22"/>
                              <w:szCs w:val="22"/>
                            </w:rPr>
                            <w:t>M</w:t>
                          </w:r>
                          <w:r w:rsidR="003A146D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echanical, or </w:t>
                          </w:r>
                          <w:r w:rsidR="00496AE8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C</w:t>
                          </w:r>
                          <w:r w:rsidR="003A146D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onstruction</w:t>
                          </w:r>
                        </w:p>
                        <w:p w14:paraId="48E5A0D9" w14:textId="77777777" w:rsidR="006E093D" w:rsidRDefault="006E093D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122F497" w14:textId="77777777" w:rsidR="006E093D" w:rsidRDefault="006E093D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BC0C9FB" w14:textId="77777777" w:rsidR="006E093D" w:rsidRDefault="006E093D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27A01BBE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44551C8B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1034D624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607EE28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09484E86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35F923ED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31E40C3F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</w:txbxContent>
                    </v:textbox>
                  </v:shape>
                </v:group>
                <v:group id="Group 12" o:spid="_x0000_s1033" style="position:absolute;top:29464;width:66554;height:43376" coordorigin=",-6350" coordsize="66554,433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">
                  <v:shape id="_x0000_s1034" type="#_x0000_t202" style="position:absolute;top:-6350;width:66554;height:87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" fillcolor="window" strokeweight=".5pt">
                    <v:textbox>
                      <w:txbxContent>
                        <w:p w14:paraId="301666FB" w14:textId="14768B18" w:rsidR="00FC7036" w:rsidRPr="00830F9A" w:rsidRDefault="00FC7036" w:rsidP="00FC7036">
                          <w:pPr>
                            <w:jc w:val="center"/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</w:pPr>
                          <w:r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June Rocker Legacy</w:t>
                          </w:r>
                          <w:r w:rsidR="007C2C3C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r w:rsidR="00573B01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- </w:t>
                          </w:r>
                          <w:r w:rsidR="007C2C3C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Degree in </w:t>
                          </w:r>
                          <w:r w:rsidR="00830F9A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E</w:t>
                          </w:r>
                          <w:r w:rsidR="007C2C3C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ducation at FAMU</w:t>
                          </w:r>
                        </w:p>
                        <w:p w14:paraId="538CF6AD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61E02EE0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70733405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0E9F8C32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19D20EB1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2A8A5C71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1909211D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0E4802A5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7B9A34C0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</w:txbxContent>
                    </v:textbox>
                  </v:shape>
                  <v:shape id="_x0000_s1035" type="#_x0000_t202" style="position:absolute;top:3873;width:66554;height:936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" fillcolor="window" strokeweight=".5pt">
                    <v:textbox>
                      <w:txbxContent>
                        <w:p w14:paraId="6E9A8630" w14:textId="2FAF2C68" w:rsidR="0003425A" w:rsidRPr="00E16D00" w:rsidRDefault="0003425A" w:rsidP="0003425A">
                          <w:pPr>
                            <w:jc w:val="center"/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</w:pPr>
                          <w:r w:rsidRPr="00E16D0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Pam Shirley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r w:rsidR="001238B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–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r w:rsidR="001238B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Degree/Certification in Education: 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Teaching</w:t>
                          </w:r>
                          <w:r w:rsidR="001238B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or related field</w:t>
                          </w:r>
                        </w:p>
                        <w:p w14:paraId="561F06C9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7F542B6D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B12EFB4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0082B705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31B3DA23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BC447B5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13FFCBAD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73570A1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382EC6F3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</w:txbxContent>
                    </v:textbox>
                  </v:shape>
                  <v:shape id="_x0000_s1036" type="#_x0000_t202" style="position:absolute;top:14700;width:66554;height:955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" fillcolor="window" strokeweight=".5pt">
                    <v:textbox>
                      <w:txbxContent>
                        <w:p w14:paraId="261C31AC" w14:textId="0BD8C5BE" w:rsidR="00FC7036" w:rsidRDefault="001238B0" w:rsidP="00B05426">
                          <w:pPr>
                            <w:shd w:val="clear" w:color="auto" w:fill="FFFFFF"/>
                            <w:jc w:val="center"/>
                          </w:pPr>
                          <w:r w:rsidRPr="00E16D0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Stacey Phelps-</w:t>
                          </w:r>
                          <w:proofErr w:type="spellStart"/>
                          <w:r w:rsidRPr="00E16D0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Giesen</w:t>
                          </w:r>
                          <w:proofErr w:type="spellEnd"/>
                          <w:r w:rsidR="000C148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– </w:t>
                          </w:r>
                          <w:r w:rsidR="001202D5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Your chosen</w:t>
                          </w:r>
                          <w:r w:rsidR="000C148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r w:rsidR="000C1480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Certification</w:t>
                          </w:r>
                          <w:r w:rsidR="001202D5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or </w:t>
                          </w:r>
                          <w:r w:rsidR="000C1480" w:rsidRPr="00830F9A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Degree </w:t>
                          </w:r>
                          <w:r w:rsidR="001202D5">
                            <w:rPr>
                              <w:b/>
                              <w:bCs/>
                              <w:color w:val="2F5496" w:themeColor="accent1" w:themeShade="BF"/>
                              <w:sz w:val="22"/>
                              <w:szCs w:val="22"/>
                            </w:rPr>
                            <w:t>program and the impact of community service on your career or college pathway.</w:t>
                          </w:r>
                        </w:p>
                        <w:p w14:paraId="7EEBDDED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39ADBCAB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92BB16E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7C42A379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238642FC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70C471EB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3B53434D" w14:textId="77777777" w:rsidR="00FC7036" w:rsidRDefault="00FC7036" w:rsidP="00FC7036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</w:txbxContent>
                    </v:textbox>
                  </v:shape>
                  <v:shape id="_x0000_s1037" type="#_x0000_t202" style="position:absolute;top:26035;width:66554;height:1099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" fillcolor="window" strokeweight=".5pt">
                    <v:textbox>
                      <w:txbxContent>
                        <w:p w14:paraId="753CA280" w14:textId="4429A775" w:rsidR="00333A5B" w:rsidRPr="00E16D00" w:rsidRDefault="00333A5B" w:rsidP="00333A5B">
                          <w:pPr>
                            <w:jc w:val="center"/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</w:pPr>
                          <w:r w:rsidRPr="00E16D00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Rainbow Family &amp; Friends Club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r w:rsidR="00501CA8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–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r w:rsidR="00501CA8">
                            <w:rPr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22"/>
                              <w:szCs w:val="22"/>
                            </w:rPr>
                            <w:t>Community Leadership</w:t>
                          </w:r>
                        </w:p>
                        <w:p w14:paraId="4953C3F4" w14:textId="77777777" w:rsidR="00333A5B" w:rsidRDefault="00333A5B" w:rsidP="00333A5B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2D913784" w14:textId="77777777" w:rsidR="00333A5B" w:rsidRDefault="00333A5B" w:rsidP="00333A5B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370B8E8F" w14:textId="77777777" w:rsidR="00333A5B" w:rsidRDefault="00333A5B" w:rsidP="00333A5B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168C1FD" w14:textId="77777777" w:rsidR="00333A5B" w:rsidRDefault="00333A5B" w:rsidP="00333A5B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3AE6F009" w14:textId="77777777" w:rsidR="00333A5B" w:rsidRDefault="00333A5B" w:rsidP="00333A5B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48935D0A" w14:textId="77777777" w:rsidR="00333A5B" w:rsidRDefault="00333A5B" w:rsidP="00333A5B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  <w:p w14:paraId="58652551" w14:textId="77777777" w:rsidR="00333A5B" w:rsidRDefault="00333A5B" w:rsidP="00333A5B">
                          <w:pPr>
                            <w:shd w:val="clear" w:color="auto" w:fill="FFFFFF"/>
                            <w:spacing w:before="80" w:afterLines="80" w:after="192"/>
                          </w:pPr>
                        </w:p>
                      </w:txbxContent>
                    </v:textbox>
                  </v:shape>
                </v:group>
                <w10:wrap type="tight"/>
              </v:group>
            </w:pict>
          </mc:Fallback>
        </mc:AlternateContent>
      </w:r>
      <w:r w:rsidR="00ED7280" w:rsidRPr="00ED7280">
        <w:rPr>
          <w:b/>
          <w:bCs/>
          <w:color w:val="2F5496" w:themeColor="accent1" w:themeShade="BF"/>
          <w:sz w:val="28"/>
          <w:szCs w:val="28"/>
        </w:rPr>
        <w:t>Donor-Sponsored Scholarships</w:t>
      </w:r>
      <w:r w:rsidR="00327649">
        <w:rPr>
          <w:b/>
          <w:bCs/>
          <w:color w:val="2F5496" w:themeColor="accent1" w:themeShade="BF"/>
          <w:sz w:val="28"/>
          <w:szCs w:val="28"/>
        </w:rPr>
        <w:t xml:space="preserve"> Only</w:t>
      </w:r>
      <w:r w:rsidR="00EE48FE">
        <w:rPr>
          <w:b/>
          <w:bCs/>
          <w:color w:val="2F5496" w:themeColor="accent1" w:themeShade="BF"/>
          <w:sz w:val="28"/>
          <w:szCs w:val="28"/>
        </w:rPr>
        <w:t xml:space="preserve"> </w:t>
      </w:r>
    </w:p>
    <w:p w14:paraId="4845D468" w14:textId="715A3184" w:rsidR="008F2DF5" w:rsidRDefault="00C86D13">
      <w:pPr>
        <w:rPr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noProof/>
          <w:color w:val="2F5496" w:themeColor="accent1" w:themeShade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44114D0D" wp14:editId="3AEBC2CF">
                <wp:simplePos x="0" y="0"/>
                <wp:positionH relativeFrom="column">
                  <wp:posOffset>0</wp:posOffset>
                </wp:positionH>
                <wp:positionV relativeFrom="paragraph">
                  <wp:posOffset>7038975</wp:posOffset>
                </wp:positionV>
                <wp:extent cx="6908800" cy="1295400"/>
                <wp:effectExtent l="0" t="0" r="12700" b="12700"/>
                <wp:wrapNone/>
                <wp:docPr id="8440886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8800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EAAD03" w14:textId="77777777" w:rsidR="00C86D13" w:rsidRPr="00445433" w:rsidRDefault="00C86D13" w:rsidP="00C86D13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E093D">
                              <w:rPr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>The Beat Goes on Chorus Scholarshi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 xml:space="preserve">p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 xml:space="preserve">- 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>Desribe</w:t>
                            </w:r>
                            <w:proofErr w:type="spellEnd"/>
                            <w:proofErr w:type="gramEnd"/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 xml:space="preserve"> the role of music in your high school experience and how you may include music in your future.</w:t>
                            </w:r>
                          </w:p>
                          <w:p w14:paraId="49EA6F41" w14:textId="77777777" w:rsidR="00C86D13" w:rsidRDefault="00C86D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114D0D" id="_x0000_t202" coordsize="21600,21600" o:spt="202" path="m,l,21600r21600,l21600,xe">
                <v:stroke joinstyle="miter"/>
                <v:path gradientshapeok="t" o:connecttype="rect"/>
              </v:shapetype>
              <v:shape id="_x0000_s1038" type="#_x0000_t202" style="position:absolute;margin-left:0;margin-top:554.25pt;width:544pt;height:102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" fillcolor="white [3201]" strokeweight=".5pt">
                <v:textbox>
                  <w:txbxContent>
                    <w:p w14:paraId="75EAAD03" w14:textId="77777777" w:rsidR="00C86D13" w:rsidRPr="00445433" w:rsidRDefault="00C86D13" w:rsidP="00C86D13">
                      <w:pPr>
                        <w:jc w:val="center"/>
                        <w:rPr>
                          <w:rFonts w:cstheme="minorHAnsi"/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6E093D">
                        <w:rPr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</w:rPr>
                        <w:t>The Beat Goes on Chorus Scholarshi</w:t>
                      </w:r>
                      <w:r>
                        <w:rPr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</w:rPr>
                        <w:t xml:space="preserve">p </w:t>
                      </w:r>
                      <w:proofErr w:type="gramStart"/>
                      <w:r>
                        <w:rPr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</w:rPr>
                        <w:t xml:space="preserve">-  </w:t>
                      </w:r>
                      <w:proofErr w:type="spellStart"/>
                      <w:r>
                        <w:rPr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</w:rPr>
                        <w:t>Desribe</w:t>
                      </w:r>
                      <w:proofErr w:type="spellEnd"/>
                      <w:proofErr w:type="gramEnd"/>
                      <w:r>
                        <w:rPr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</w:rPr>
                        <w:t xml:space="preserve"> the role of music in your high school experience and how you may include music in your future.</w:t>
                      </w:r>
                    </w:p>
                    <w:p w14:paraId="49EA6F41" w14:textId="77777777" w:rsidR="00C86D13" w:rsidRDefault="00C86D13"/>
                  </w:txbxContent>
                </v:textbox>
              </v:shape>
            </w:pict>
          </mc:Fallback>
        </mc:AlternateContent>
      </w:r>
    </w:p>
    <w:p w14:paraId="6282BBC9" w14:textId="7E25206F" w:rsidR="00C86D13" w:rsidRDefault="00C86D13">
      <w:pPr>
        <w:rPr>
          <w:b/>
          <w:bCs/>
          <w:color w:val="2F5496" w:themeColor="accent1" w:themeShade="BF"/>
          <w:sz w:val="28"/>
          <w:szCs w:val="28"/>
        </w:rPr>
      </w:pPr>
    </w:p>
    <w:p w14:paraId="411EDD1D" w14:textId="77777777" w:rsidR="00C86D13" w:rsidRDefault="00C86D13">
      <w:pPr>
        <w:rPr>
          <w:b/>
          <w:bCs/>
          <w:color w:val="2F5496" w:themeColor="accent1" w:themeShade="BF"/>
          <w:sz w:val="28"/>
          <w:szCs w:val="28"/>
        </w:rPr>
      </w:pPr>
    </w:p>
    <w:p w14:paraId="4A9E09E2" w14:textId="77777777" w:rsidR="00C86D13" w:rsidRDefault="00C86D13">
      <w:pPr>
        <w:rPr>
          <w:b/>
          <w:bCs/>
          <w:color w:val="2F5496" w:themeColor="accent1" w:themeShade="BF"/>
          <w:sz w:val="28"/>
          <w:szCs w:val="28"/>
        </w:rPr>
      </w:pPr>
    </w:p>
    <w:p w14:paraId="65804A8A" w14:textId="77777777" w:rsidR="00C86D13" w:rsidRDefault="00C86D13">
      <w:pPr>
        <w:rPr>
          <w:b/>
          <w:bCs/>
          <w:color w:val="2F5496" w:themeColor="accent1" w:themeShade="BF"/>
          <w:sz w:val="28"/>
          <w:szCs w:val="28"/>
        </w:rPr>
      </w:pPr>
    </w:p>
    <w:p w14:paraId="51B7885C" w14:textId="77777777" w:rsidR="008F2DF5" w:rsidRDefault="008F2DF5">
      <w:pPr>
        <w:rPr>
          <w:b/>
          <w:bCs/>
          <w:color w:val="2F5496" w:themeColor="accent1" w:themeShade="BF"/>
          <w:sz w:val="28"/>
          <w:szCs w:val="28"/>
        </w:rPr>
      </w:pPr>
    </w:p>
    <w:p w14:paraId="098BCE9A" w14:textId="77777777" w:rsidR="008F2DF5" w:rsidRDefault="008F2DF5">
      <w:pPr>
        <w:rPr>
          <w:b/>
          <w:bCs/>
          <w:color w:val="2F5496" w:themeColor="accent1" w:themeShade="BF"/>
          <w:sz w:val="28"/>
          <w:szCs w:val="28"/>
        </w:rPr>
      </w:pPr>
    </w:p>
    <w:p w14:paraId="16C620A8" w14:textId="77777777" w:rsidR="007E6B51" w:rsidRDefault="007E6B51">
      <w:pPr>
        <w:rPr>
          <w:b/>
          <w:bCs/>
          <w:color w:val="2F5496" w:themeColor="accent1" w:themeShade="BF"/>
          <w:sz w:val="28"/>
          <w:szCs w:val="28"/>
        </w:rPr>
      </w:pPr>
    </w:p>
    <w:p w14:paraId="75B47BD6" w14:textId="2030E82F" w:rsidR="002A1D5B" w:rsidRPr="00956593" w:rsidRDefault="002A1D5B" w:rsidP="002A1D5B">
      <w:pPr>
        <w:spacing w:before="120" w:after="120"/>
        <w:contextualSpacing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14:ligatures w14:val="none"/>
        </w:rPr>
      </w:pPr>
      <w:r w:rsidRPr="0095659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bdr w:val="none" w:sz="0" w:space="0" w:color="auto" w:frame="1"/>
          <w14:ligatures w14:val="none"/>
        </w:rPr>
        <w:t>Your Future in College &amp; Career</w:t>
      </w:r>
      <w:r w:rsidR="008152FC" w:rsidRPr="008152FC">
        <w:rPr>
          <w:rFonts w:eastAsia="Times New Roman" w:cstheme="minorHAnsi"/>
          <w:kern w:val="0"/>
          <w:sz w:val="28"/>
          <w:szCs w:val="28"/>
          <w:bdr w:val="none" w:sz="0" w:space="0" w:color="auto" w:frame="1"/>
          <w14:ligatures w14:val="none"/>
        </w:rPr>
        <w:t xml:space="preserve"> </w:t>
      </w:r>
      <w:r w:rsidR="008152FC" w:rsidRPr="008152FC">
        <w:rPr>
          <w:rFonts w:eastAsia="Times New Roman" w:cstheme="minorHAnsi"/>
          <w:kern w:val="0"/>
          <w14:ligatures w14:val="none"/>
        </w:rPr>
        <w:t>(WWBC &amp; Donor-Sponsored Scholarships</w:t>
      </w:r>
      <w:r w:rsidR="008152FC" w:rsidRPr="008152FC">
        <w:rPr>
          <w:rFonts w:eastAsia="Times New Roman" w:cstheme="minorHAnsi"/>
          <w:color w:val="2F5496" w:themeColor="accent1" w:themeShade="BF"/>
          <w:kern w:val="0"/>
          <w14:ligatures w14:val="none"/>
        </w:rPr>
        <w:t>)</w:t>
      </w:r>
    </w:p>
    <w:p w14:paraId="18B99FC0" w14:textId="7BFF6267" w:rsidR="002A1D5B" w:rsidRDefault="002A1D5B" w:rsidP="002A1D5B">
      <w:pPr>
        <w:pStyle w:val="ListParagraph"/>
        <w:numPr>
          <w:ilvl w:val="0"/>
          <w:numId w:val="22"/>
        </w:numPr>
        <w:spacing w:before="120" w:after="120"/>
        <w:rPr>
          <w:rFonts w:eastAsia="Times New Roman" w:cstheme="minorHAnsi"/>
          <w:i/>
          <w:iCs/>
          <w:color w:val="000000"/>
          <w:kern w:val="0"/>
          <w:sz w:val="22"/>
          <w:szCs w:val="22"/>
          <w14:ligatures w14:val="none"/>
        </w:rPr>
      </w:pPr>
      <w:r w:rsidRPr="00956593">
        <w:rPr>
          <w:rFonts w:eastAsia="Times New Roman" w:cstheme="minorHAnsi"/>
          <w:kern w:val="0"/>
          <w:sz w:val="22"/>
          <w:szCs w:val="22"/>
          <w:bdr w:val="none" w:sz="0" w:space="0" w:color="auto" w:frame="1"/>
          <w14:ligatures w14:val="none"/>
        </w:rPr>
        <w:t xml:space="preserve">Name your </w:t>
      </w:r>
      <w:r w:rsidR="00FE7F90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technical</w:t>
      </w:r>
      <w:r w:rsidRPr="00956593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 school</w:t>
      </w:r>
      <w:r w:rsidRPr="00956593">
        <w:rPr>
          <w:rFonts w:eastAsia="Times New Roman" w:cstheme="minorHAnsi"/>
          <w:b/>
          <w:bCs/>
          <w:kern w:val="0"/>
          <w:sz w:val="22"/>
          <w:szCs w:val="22"/>
          <w:bdr w:val="none" w:sz="0" w:space="0" w:color="auto" w:frame="1"/>
          <w14:ligatures w14:val="none"/>
        </w:rPr>
        <w:t>/college/university</w:t>
      </w:r>
      <w:r w:rsidRPr="00956593">
        <w:rPr>
          <w:rFonts w:eastAsia="Times New Roman" w:cstheme="minorHAnsi"/>
          <w:kern w:val="0"/>
          <w:sz w:val="22"/>
          <w:szCs w:val="22"/>
          <w:bdr w:val="none" w:sz="0" w:space="0" w:color="auto" w:frame="1"/>
          <w14:ligatures w14:val="none"/>
        </w:rPr>
        <w:t xml:space="preserve">? </w:t>
      </w:r>
      <w:r w:rsidRPr="00956593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>Ex.</w:t>
      </w:r>
      <w:r w:rsidRPr="00956593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 </w:t>
      </w:r>
      <w:r w:rsidRPr="00956593">
        <w:rPr>
          <w:rFonts w:eastAsia="Times New Roman" w:cstheme="minorHAnsi"/>
          <w:i/>
          <w:iCs/>
          <w:color w:val="000000"/>
          <w:kern w:val="0"/>
          <w:sz w:val="22"/>
          <w:szCs w:val="22"/>
          <w14:ligatures w14:val="none"/>
        </w:rPr>
        <w:t>Lake Sumter State College/College of Central FL/Withlacoochee Technical College</w:t>
      </w:r>
    </w:p>
    <w:p w14:paraId="113B3C09" w14:textId="77777777" w:rsidR="00721164" w:rsidRPr="00956593" w:rsidRDefault="00721164" w:rsidP="005257DB">
      <w:pPr>
        <w:pStyle w:val="ListParagraph"/>
        <w:spacing w:before="120" w:after="120"/>
        <w:ind w:left="450"/>
        <w:jc w:val="center"/>
        <w:rPr>
          <w:rFonts w:eastAsia="Times New Roman" w:cstheme="minorHAnsi"/>
          <w:i/>
          <w:iCs/>
          <w:color w:val="000000"/>
          <w:kern w:val="0"/>
          <w:sz w:val="22"/>
          <w:szCs w:val="22"/>
          <w14:ligatures w14:val="non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8640"/>
      </w:tblGrid>
      <w:tr w:rsidR="00721164" w14:paraId="0F2858DF" w14:textId="77777777" w:rsidTr="00265B91">
        <w:trPr>
          <w:trHeight w:val="432"/>
          <w:jc w:val="center"/>
        </w:trPr>
        <w:tc>
          <w:tcPr>
            <w:tcW w:w="1165" w:type="dxa"/>
            <w:shd w:val="clear" w:color="auto" w:fill="D9E2F3" w:themeFill="accent1" w:themeFillTint="33"/>
            <w:vAlign w:val="center"/>
          </w:tcPr>
          <w:p w14:paraId="5AD2EFD8" w14:textId="4C7CCC55" w:rsidR="00721164" w:rsidRDefault="00721164" w:rsidP="005257DB">
            <w:pPr>
              <w:pStyle w:val="ListParagraph"/>
              <w:ind w:left="0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bookmarkStart w:id="4" w:name="_Hlk216331698"/>
            <w: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Choice </w:t>
            </w:r>
            <w:r w:rsidR="005A7ED1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8640" w:type="dxa"/>
          </w:tcPr>
          <w:p w14:paraId="6948210A" w14:textId="77777777" w:rsidR="00721164" w:rsidRDefault="00721164" w:rsidP="005257DB">
            <w:pPr>
              <w:pStyle w:val="ListParagraph"/>
              <w:ind w:left="0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21164" w14:paraId="00CA7A75" w14:textId="77777777" w:rsidTr="00265B91">
        <w:trPr>
          <w:trHeight w:val="432"/>
          <w:jc w:val="center"/>
        </w:trPr>
        <w:tc>
          <w:tcPr>
            <w:tcW w:w="1165" w:type="dxa"/>
            <w:shd w:val="clear" w:color="auto" w:fill="D9E2F3" w:themeFill="accent1" w:themeFillTint="33"/>
            <w:vAlign w:val="center"/>
          </w:tcPr>
          <w:p w14:paraId="19E62D7E" w14:textId="08D92031" w:rsidR="00721164" w:rsidRDefault="005A7ED1" w:rsidP="005257DB">
            <w:pPr>
              <w:pStyle w:val="ListParagraph"/>
              <w:ind w:left="0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hoice 2</w:t>
            </w:r>
          </w:p>
        </w:tc>
        <w:tc>
          <w:tcPr>
            <w:tcW w:w="8640" w:type="dxa"/>
          </w:tcPr>
          <w:p w14:paraId="2E6C0361" w14:textId="77777777" w:rsidR="00721164" w:rsidRDefault="00721164" w:rsidP="005257DB">
            <w:pPr>
              <w:pStyle w:val="ListParagraph"/>
              <w:ind w:left="0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bookmarkEnd w:id="4"/>
    </w:tbl>
    <w:p w14:paraId="15AFFAB2" w14:textId="77777777" w:rsidR="009401BB" w:rsidRPr="005A7ED1" w:rsidRDefault="009401BB" w:rsidP="00721164">
      <w:pPr>
        <w:spacing w:before="120" w:after="120"/>
        <w:rPr>
          <w:rFonts w:eastAsia="Times New Roman" w:cstheme="minorHAnsi"/>
          <w:kern w:val="0"/>
          <w:sz w:val="16"/>
          <w:szCs w:val="16"/>
          <w14:ligatures w14:val="none"/>
        </w:rPr>
      </w:pPr>
    </w:p>
    <w:p w14:paraId="3E5F36D0" w14:textId="7E28187A" w:rsidR="002A1D5B" w:rsidRPr="009401BB" w:rsidRDefault="002A1D5B" w:rsidP="009401BB">
      <w:pPr>
        <w:pStyle w:val="ListParagraph"/>
        <w:numPr>
          <w:ilvl w:val="0"/>
          <w:numId w:val="22"/>
        </w:numPr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  <w:r w:rsidRPr="009401BB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What is your </w:t>
      </w:r>
      <w:r w:rsidRPr="009401BB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Career Pathway</w:t>
      </w:r>
      <w:r w:rsidR="00E054C4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/Field of Study</w:t>
      </w:r>
      <w:r w:rsidRPr="009401BB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 (</w:t>
      </w:r>
      <w:r w:rsidRPr="009401BB">
        <w:rPr>
          <w:rFonts w:eastAsia="Times New Roman" w:cstheme="minorHAnsi"/>
          <w:i/>
          <w:iCs/>
          <w:color w:val="000000"/>
          <w:kern w:val="0"/>
          <w:sz w:val="22"/>
          <w:szCs w:val="22"/>
          <w14:ligatures w14:val="none"/>
        </w:rPr>
        <w:t>Ex. Health</w:t>
      </w:r>
      <w:r w:rsidR="00EC3FBC">
        <w:rPr>
          <w:rFonts w:eastAsia="Times New Roman" w:cstheme="minorHAnsi"/>
          <w:i/>
          <w:iCs/>
          <w:color w:val="000000"/>
          <w:kern w:val="0"/>
          <w:sz w:val="22"/>
          <w:szCs w:val="22"/>
          <w14:ligatures w14:val="none"/>
        </w:rPr>
        <w:t>, Digital Media, Business, etc.</w:t>
      </w:r>
      <w:r w:rsidRPr="009401BB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>)?</w:t>
      </w:r>
    </w:p>
    <w:p w14:paraId="65C69F47" w14:textId="77777777" w:rsidR="002A1D5B" w:rsidRPr="00190A54" w:rsidRDefault="002A1D5B" w:rsidP="002A1D5B">
      <w:pPr>
        <w:pStyle w:val="ListParagraph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tbl>
      <w:tblPr>
        <w:tblStyle w:val="TableGrid"/>
        <w:tblW w:w="8149" w:type="dxa"/>
        <w:tblInd w:w="1317" w:type="dxa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8149"/>
      </w:tblGrid>
      <w:tr w:rsidR="00AB4B77" w:rsidRPr="00190A54" w14:paraId="3A954FC1" w14:textId="77777777" w:rsidTr="00F5270F">
        <w:trPr>
          <w:trHeight w:val="1036"/>
        </w:trPr>
        <w:tc>
          <w:tcPr>
            <w:tcW w:w="8149" w:type="dxa"/>
          </w:tcPr>
          <w:p w14:paraId="29FEFF3E" w14:textId="22642FCF" w:rsidR="00EC3FBC" w:rsidRPr="00EC3FBC" w:rsidRDefault="00AB4B77" w:rsidP="00F5270F">
            <w:pPr>
              <w:spacing w:before="80" w:after="80"/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</w:pPr>
            <w:r w:rsidRPr="00190A54"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  <w:t>Use the websites below to identify a field of study</w:t>
            </w:r>
            <w:r w:rsidR="00C71B59"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  <w:t xml:space="preserve"> and </w:t>
            </w:r>
            <w:r w:rsidR="00CE6F81"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  <w:t xml:space="preserve">a </w:t>
            </w:r>
            <w:r w:rsidR="00C71B59"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  <w:t>major.</w:t>
            </w:r>
          </w:p>
          <w:p w14:paraId="4D72FB55" w14:textId="77777777" w:rsidR="00AB4B77" w:rsidRPr="00190A54" w:rsidRDefault="00AB4B77" w:rsidP="00F5270F">
            <w:pPr>
              <w:pStyle w:val="ListParagraph"/>
              <w:numPr>
                <w:ilvl w:val="0"/>
                <w:numId w:val="24"/>
              </w:numPr>
              <w:spacing w:before="80" w:after="80"/>
              <w:ind w:left="436" w:hanging="270"/>
              <w:rPr>
                <w:rFonts w:cstheme="minorHAnsi"/>
                <w:sz w:val="22"/>
                <w:szCs w:val="22"/>
              </w:rPr>
            </w:pPr>
            <w:hyperlink r:id="rId9" w:history="1">
              <w:r w:rsidRPr="00190A54">
                <w:rPr>
                  <w:rFonts w:cstheme="minorHAnsi"/>
                  <w:color w:val="0000FF"/>
                  <w:sz w:val="22"/>
                  <w:szCs w:val="22"/>
                  <w:u w:val="single"/>
                </w:rPr>
                <w:t>List of 200 College Majors: Which Is Right For You? | CollegeVine Blog</w:t>
              </w:r>
            </w:hyperlink>
          </w:p>
          <w:p w14:paraId="279F38EB" w14:textId="77777777" w:rsidR="00AB4B77" w:rsidRPr="00EC3FBC" w:rsidRDefault="00AB4B77" w:rsidP="00F5270F">
            <w:pPr>
              <w:pStyle w:val="ListParagraph"/>
              <w:numPr>
                <w:ilvl w:val="0"/>
                <w:numId w:val="24"/>
              </w:numPr>
              <w:spacing w:before="80" w:after="80"/>
              <w:ind w:left="436" w:hanging="270"/>
              <w:rPr>
                <w:rFonts w:eastAsia="Times New Roman" w:cstheme="minorHAnsi"/>
                <w:b/>
                <w:bCs/>
                <w:i/>
                <w:iCs/>
                <w:color w:val="0070C0"/>
                <w:kern w:val="0"/>
                <w:sz w:val="22"/>
                <w:szCs w:val="22"/>
                <w14:ligatures w14:val="none"/>
              </w:rPr>
            </w:pPr>
            <w:hyperlink r:id="rId10" w:history="1">
              <w:r w:rsidRPr="00190A54">
                <w:rPr>
                  <w:rFonts w:cstheme="minorHAnsi"/>
                  <w:color w:val="0000FF"/>
                  <w:sz w:val="22"/>
                  <w:szCs w:val="22"/>
                  <w:u w:val="single"/>
                </w:rPr>
                <w:t>20 Certification Programs for Careers That Pay Well | Careers | U.S. News</w:t>
              </w:r>
            </w:hyperlink>
          </w:p>
          <w:p w14:paraId="4F20DB99" w14:textId="74849E6C" w:rsidR="00EC3FBC" w:rsidRPr="00EC3FBC" w:rsidRDefault="00EC3FBC" w:rsidP="00EC3FBC">
            <w:pPr>
              <w:pStyle w:val="ListParagraph"/>
              <w:numPr>
                <w:ilvl w:val="0"/>
                <w:numId w:val="24"/>
              </w:numPr>
              <w:spacing w:before="80" w:after="80"/>
              <w:ind w:left="436" w:hanging="270"/>
              <w:rPr>
                <w:rFonts w:eastAsia="Times New Roman" w:cstheme="minorHAnsi"/>
                <w:i/>
                <w:iCs/>
                <w:color w:val="0070C0"/>
                <w:kern w:val="0"/>
                <w:sz w:val="22"/>
                <w:szCs w:val="22"/>
                <w14:ligatures w14:val="none"/>
              </w:rPr>
            </w:pPr>
            <w:r w:rsidRPr="00EC3FBC">
              <w:rPr>
                <w:rFonts w:cstheme="minorHAnsi"/>
                <w:i/>
                <w:iCs/>
                <w:color w:val="0000FF"/>
                <w:sz w:val="22"/>
                <w:szCs w:val="22"/>
              </w:rPr>
              <w:t>From Class Link, search XELLO. Go the EXPLORE—CAREERS</w:t>
            </w:r>
          </w:p>
        </w:tc>
      </w:tr>
    </w:tbl>
    <w:p w14:paraId="62730857" w14:textId="77777777" w:rsidR="00AB4B77" w:rsidRDefault="00AB4B77" w:rsidP="00AB4B77">
      <w:pPr>
        <w:pStyle w:val="ListParagraph"/>
        <w:spacing w:before="120" w:after="120"/>
        <w:ind w:left="144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8730"/>
      </w:tblGrid>
      <w:tr w:rsidR="005A7ED1" w14:paraId="3E909C17" w14:textId="77777777" w:rsidTr="00265B91">
        <w:trPr>
          <w:trHeight w:val="432"/>
          <w:jc w:val="center"/>
        </w:trPr>
        <w:tc>
          <w:tcPr>
            <w:tcW w:w="1075" w:type="dxa"/>
            <w:shd w:val="clear" w:color="auto" w:fill="D9E2F3" w:themeFill="accent1" w:themeFillTint="33"/>
            <w:vAlign w:val="center"/>
          </w:tcPr>
          <w:p w14:paraId="71C70C49" w14:textId="77777777" w:rsidR="005A7ED1" w:rsidRDefault="005A7ED1" w:rsidP="008C0BA6">
            <w:pPr>
              <w:pStyle w:val="ListParagraph"/>
              <w:ind w:left="0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hoice 1</w:t>
            </w:r>
          </w:p>
        </w:tc>
        <w:tc>
          <w:tcPr>
            <w:tcW w:w="8730" w:type="dxa"/>
          </w:tcPr>
          <w:p w14:paraId="7C2F5303" w14:textId="77777777" w:rsidR="005A7ED1" w:rsidRDefault="005A7ED1" w:rsidP="008C0BA6">
            <w:pPr>
              <w:pStyle w:val="ListParagraph"/>
              <w:ind w:left="0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5A7ED1" w14:paraId="74C9C5D2" w14:textId="77777777" w:rsidTr="00265B91">
        <w:trPr>
          <w:trHeight w:val="432"/>
          <w:jc w:val="center"/>
        </w:trPr>
        <w:tc>
          <w:tcPr>
            <w:tcW w:w="1075" w:type="dxa"/>
            <w:shd w:val="clear" w:color="auto" w:fill="D9E2F3" w:themeFill="accent1" w:themeFillTint="33"/>
            <w:vAlign w:val="center"/>
          </w:tcPr>
          <w:p w14:paraId="4CC0FDE3" w14:textId="77777777" w:rsidR="005A7ED1" w:rsidRDefault="005A7ED1" w:rsidP="008C0BA6">
            <w:pPr>
              <w:pStyle w:val="ListParagraph"/>
              <w:ind w:left="0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hoice 2</w:t>
            </w:r>
          </w:p>
        </w:tc>
        <w:tc>
          <w:tcPr>
            <w:tcW w:w="8730" w:type="dxa"/>
          </w:tcPr>
          <w:p w14:paraId="22D8DE02" w14:textId="77777777" w:rsidR="005A7ED1" w:rsidRDefault="005A7ED1" w:rsidP="008C0BA6">
            <w:pPr>
              <w:pStyle w:val="ListParagraph"/>
              <w:ind w:left="0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06A24324" w14:textId="77777777" w:rsidR="00DB04B5" w:rsidRPr="00DB04B5" w:rsidRDefault="00DB04B5" w:rsidP="00DB04B5">
      <w:pPr>
        <w:pStyle w:val="ListParagraph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4C2638A6" w14:textId="0E0CA0FF" w:rsidR="00202AC6" w:rsidRPr="0023252F" w:rsidRDefault="00202AC6" w:rsidP="004962E7">
      <w:pPr>
        <w:pStyle w:val="ListParagraph"/>
        <w:numPr>
          <w:ilvl w:val="0"/>
          <w:numId w:val="22"/>
        </w:numPr>
        <w:spacing w:after="1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680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Name your </w:t>
      </w:r>
      <w:r w:rsidRPr="00680B9D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Target Job</w:t>
      </w:r>
      <w:r w:rsidRPr="00680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>:</w:t>
      </w:r>
      <w:r w:rsidRPr="00680B9D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 </w:t>
      </w:r>
      <w:r w:rsidRPr="00680B9D">
        <w:rPr>
          <w:rFonts w:eastAsia="Times New Roman" w:cstheme="minorHAnsi"/>
          <w:i/>
          <w:iCs/>
          <w:color w:val="000000"/>
          <w:kern w:val="0"/>
          <w:sz w:val="22"/>
          <w:szCs w:val="22"/>
          <w14:ligatures w14:val="none"/>
        </w:rPr>
        <w:t>Ex. Emergency Medical Technician</w:t>
      </w:r>
      <w:r w:rsidR="00EC3FBC">
        <w:rPr>
          <w:rFonts w:eastAsia="Times New Roman" w:cstheme="minorHAnsi"/>
          <w:i/>
          <w:iCs/>
          <w:color w:val="000000"/>
          <w:kern w:val="0"/>
          <w:sz w:val="22"/>
          <w:szCs w:val="22"/>
          <w14:ligatures w14:val="none"/>
        </w:rPr>
        <w:t xml:space="preserve">, </w:t>
      </w:r>
      <w:r w:rsidRPr="00680B9D">
        <w:rPr>
          <w:rFonts w:eastAsia="Times New Roman" w:cstheme="minorHAnsi"/>
          <w:i/>
          <w:iCs/>
          <w:color w:val="000000"/>
          <w:kern w:val="0"/>
          <w:sz w:val="22"/>
          <w:szCs w:val="22"/>
          <w14:ligatures w14:val="none"/>
        </w:rPr>
        <w:t>Emergency Room Nurse</w:t>
      </w:r>
    </w:p>
    <w:p w14:paraId="0B0CABF8" w14:textId="77777777" w:rsidR="0023252F" w:rsidRPr="00680B9D" w:rsidRDefault="0023252F" w:rsidP="0023252F">
      <w:pPr>
        <w:pStyle w:val="ListParagraph"/>
        <w:spacing w:after="120"/>
        <w:ind w:left="450"/>
        <w:rPr>
          <w:rFonts w:eastAsia="Times New Roman" w:cstheme="minorHAnsi"/>
          <w:kern w:val="0"/>
          <w:sz w:val="22"/>
          <w:szCs w:val="22"/>
          <w14:ligatures w14:val="none"/>
        </w:rPr>
      </w:pPr>
    </w:p>
    <w:tbl>
      <w:tblPr>
        <w:tblStyle w:val="TableGrid"/>
        <w:tblW w:w="8095" w:type="dxa"/>
        <w:jc w:val="center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8095"/>
      </w:tblGrid>
      <w:tr w:rsidR="00B900B9" w:rsidRPr="00190A54" w14:paraId="553AC49F" w14:textId="77777777" w:rsidTr="00F5270F">
        <w:trPr>
          <w:trHeight w:val="1162"/>
          <w:jc w:val="center"/>
        </w:trPr>
        <w:tc>
          <w:tcPr>
            <w:tcW w:w="8095" w:type="dxa"/>
          </w:tcPr>
          <w:p w14:paraId="7B526C21" w14:textId="77777777" w:rsidR="00B900B9" w:rsidRPr="00190A54" w:rsidRDefault="00B900B9" w:rsidP="00F5270F">
            <w:pPr>
              <w:shd w:val="clear" w:color="auto" w:fill="FFFFFF"/>
              <w:spacing w:before="80" w:after="80"/>
              <w:rPr>
                <w:rFonts w:cstheme="minorHAnsi"/>
                <w:sz w:val="22"/>
                <w:szCs w:val="22"/>
              </w:rPr>
            </w:pPr>
            <w:r w:rsidRPr="00190A54"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  <w:t>Use the websites below to identify your future career.</w:t>
            </w:r>
          </w:p>
          <w:p w14:paraId="240B2C8B" w14:textId="77777777" w:rsidR="00B900B9" w:rsidRPr="00190A54" w:rsidRDefault="00B900B9" w:rsidP="00F5270F">
            <w:pPr>
              <w:pStyle w:val="ListParagraph"/>
              <w:numPr>
                <w:ilvl w:val="0"/>
                <w:numId w:val="26"/>
              </w:numPr>
              <w:shd w:val="clear" w:color="auto" w:fill="FFFFFF"/>
              <w:spacing w:before="80" w:after="80"/>
              <w:ind w:left="436" w:hanging="270"/>
              <w:rPr>
                <w:rFonts w:cstheme="minorHAnsi"/>
                <w:sz w:val="22"/>
                <w:szCs w:val="22"/>
              </w:rPr>
            </w:pPr>
            <w:hyperlink r:id="rId11" w:history="1">
              <w:r w:rsidRPr="00190A54">
                <w:rPr>
                  <w:rFonts w:cstheme="minorHAnsi"/>
                  <w:color w:val="0000FF"/>
                  <w:sz w:val="22"/>
                  <w:szCs w:val="22"/>
                  <w:u w:val="single"/>
                </w:rPr>
                <w:t>K‐12 : Student Resources : U.S. Bureau of Labor Statistics</w:t>
              </w:r>
            </w:hyperlink>
          </w:p>
          <w:p w14:paraId="027DAFB9" w14:textId="77777777" w:rsidR="00B900B9" w:rsidRPr="00C71B59" w:rsidRDefault="00B900B9" w:rsidP="00F5270F">
            <w:pPr>
              <w:pStyle w:val="ListParagraph"/>
              <w:numPr>
                <w:ilvl w:val="0"/>
                <w:numId w:val="26"/>
              </w:numPr>
              <w:shd w:val="clear" w:color="auto" w:fill="FFFFFF"/>
              <w:spacing w:before="80" w:after="80"/>
              <w:ind w:left="436" w:hanging="270"/>
              <w:rPr>
                <w:rFonts w:cstheme="minorHAnsi"/>
                <w:sz w:val="22"/>
                <w:szCs w:val="22"/>
              </w:rPr>
            </w:pPr>
            <w:hyperlink r:id="rId12" w:history="1">
              <w:r w:rsidRPr="00190A54">
                <w:rPr>
                  <w:rFonts w:cstheme="minorHAnsi"/>
                  <w:color w:val="0000FF"/>
                  <w:sz w:val="22"/>
                  <w:szCs w:val="22"/>
                  <w:u w:val="single"/>
                </w:rPr>
                <w:t>Careers and Career Information - CareerOneStop</w:t>
              </w:r>
            </w:hyperlink>
          </w:p>
          <w:p w14:paraId="5BB8A264" w14:textId="666F8BC3" w:rsidR="00C71B59" w:rsidRPr="00EC3FBC" w:rsidRDefault="00EC3FBC" w:rsidP="00F5270F">
            <w:pPr>
              <w:pStyle w:val="ListParagraph"/>
              <w:numPr>
                <w:ilvl w:val="0"/>
                <w:numId w:val="26"/>
              </w:numPr>
              <w:shd w:val="clear" w:color="auto" w:fill="FFFFFF"/>
              <w:spacing w:before="80" w:after="80"/>
              <w:ind w:left="436" w:hanging="270"/>
              <w:rPr>
                <w:rFonts w:cstheme="minorHAnsi"/>
                <w:i/>
                <w:iCs/>
                <w:sz w:val="22"/>
                <w:szCs w:val="22"/>
              </w:rPr>
            </w:pPr>
            <w:r w:rsidRPr="00EC3FBC">
              <w:rPr>
                <w:rFonts w:cstheme="minorHAnsi"/>
                <w:i/>
                <w:iCs/>
                <w:color w:val="0070C0"/>
                <w:sz w:val="22"/>
                <w:szCs w:val="22"/>
              </w:rPr>
              <w:t xml:space="preserve">From </w:t>
            </w:r>
            <w:r w:rsidR="00EF787E" w:rsidRPr="00EC3FBC">
              <w:rPr>
                <w:rFonts w:cstheme="minorHAnsi"/>
                <w:i/>
                <w:iCs/>
                <w:color w:val="0070C0"/>
                <w:sz w:val="22"/>
                <w:szCs w:val="22"/>
              </w:rPr>
              <w:t>Class Link</w:t>
            </w:r>
            <w:r w:rsidRPr="00EC3FBC">
              <w:rPr>
                <w:rFonts w:cstheme="minorHAnsi"/>
                <w:i/>
                <w:iCs/>
                <w:color w:val="0070C0"/>
                <w:sz w:val="22"/>
                <w:szCs w:val="22"/>
              </w:rPr>
              <w:t>, search XELLO</w:t>
            </w:r>
            <w:r>
              <w:rPr>
                <w:rFonts w:cstheme="minorHAnsi"/>
                <w:i/>
                <w:iCs/>
                <w:color w:val="0070C0"/>
                <w:sz w:val="22"/>
                <w:szCs w:val="22"/>
              </w:rPr>
              <w:t>.</w:t>
            </w:r>
            <w:r w:rsidRPr="00EC3FBC">
              <w:rPr>
                <w:rFonts w:cstheme="minorHAnsi"/>
                <w:i/>
                <w:iCs/>
                <w:color w:val="0070C0"/>
                <w:sz w:val="22"/>
                <w:szCs w:val="22"/>
              </w:rPr>
              <w:t xml:space="preserve"> Go to EXPLORE – CAREERS or MAJORS</w:t>
            </w:r>
          </w:p>
        </w:tc>
      </w:tr>
    </w:tbl>
    <w:p w14:paraId="3595F069" w14:textId="77777777" w:rsidR="00B900B9" w:rsidRDefault="00B900B9" w:rsidP="00B900B9">
      <w:pPr>
        <w:pStyle w:val="ListParagraph"/>
        <w:tabs>
          <w:tab w:val="left" w:pos="720"/>
          <w:tab w:val="left" w:pos="990"/>
        </w:tabs>
        <w:spacing w:after="160" w:line="259" w:lineRule="auto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71581E94" w14:textId="60509C45" w:rsidR="00202AC6" w:rsidRDefault="003B1CAC" w:rsidP="00BF7041">
      <w:pPr>
        <w:pStyle w:val="ListParagraph"/>
        <w:spacing w:after="160" w:line="259" w:lineRule="auto"/>
        <w:ind w:left="1170" w:hanging="63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  <w:r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>F</w:t>
      </w:r>
      <w:r w:rsidR="00202AC6" w:rsidRPr="00190A54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or your </w:t>
      </w:r>
      <w:r w:rsidR="00BF7041" w:rsidRPr="00680B9D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Target Job</w:t>
      </w:r>
      <w:r w:rsidR="00202AC6" w:rsidRPr="00190A54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, name </w:t>
      </w:r>
      <w:r w:rsidR="002941E8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>or</w:t>
      </w:r>
      <w:r w:rsidR="00202AC6" w:rsidRPr="00190A54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describe the following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1"/>
        <w:gridCol w:w="7560"/>
      </w:tblGrid>
      <w:tr w:rsidR="00202AC6" w:rsidRPr="00190A54" w14:paraId="2F0D7FFC" w14:textId="77777777" w:rsidTr="00071E2E">
        <w:trPr>
          <w:trHeight w:val="432"/>
          <w:jc w:val="center"/>
        </w:trPr>
        <w:tc>
          <w:tcPr>
            <w:tcW w:w="2091" w:type="dxa"/>
            <w:shd w:val="clear" w:color="auto" w:fill="D9E2F3" w:themeFill="accent1" w:themeFillTint="33"/>
            <w:vAlign w:val="center"/>
          </w:tcPr>
          <w:p w14:paraId="5C9A11A5" w14:textId="77777777" w:rsidR="00202AC6" w:rsidRPr="00190A54" w:rsidRDefault="00202AC6" w:rsidP="00F5270F">
            <w:pPr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90A54"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Categories</w:t>
            </w:r>
          </w:p>
        </w:tc>
        <w:tc>
          <w:tcPr>
            <w:tcW w:w="7560" w:type="dxa"/>
            <w:shd w:val="clear" w:color="auto" w:fill="D9E2F3" w:themeFill="accent1" w:themeFillTint="33"/>
            <w:vAlign w:val="center"/>
          </w:tcPr>
          <w:p w14:paraId="1DA3C6C7" w14:textId="6A9A9FD1" w:rsidR="00202AC6" w:rsidRPr="00190A54" w:rsidRDefault="00202AC6" w:rsidP="00F5270F">
            <w:pPr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90A54"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 xml:space="preserve">Required </w:t>
            </w:r>
            <w:r w:rsidR="004B77ED"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– N</w:t>
            </w:r>
            <w:r w:rsidRPr="00190A54"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ames</w:t>
            </w:r>
            <w:r w:rsidR="004B77ED"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 xml:space="preserve"> &amp;</w:t>
            </w:r>
            <w:r w:rsidRPr="00190A54"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 w:rsidR="004B77ED"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D</w:t>
            </w:r>
            <w:r w:rsidRPr="00190A54"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escriptions</w:t>
            </w:r>
          </w:p>
        </w:tc>
      </w:tr>
      <w:tr w:rsidR="00202AC6" w:rsidRPr="00190A54" w14:paraId="04D87781" w14:textId="77777777" w:rsidTr="00071E2E">
        <w:trPr>
          <w:trHeight w:val="432"/>
          <w:jc w:val="center"/>
        </w:trPr>
        <w:tc>
          <w:tcPr>
            <w:tcW w:w="2091" w:type="dxa"/>
            <w:shd w:val="clear" w:color="auto" w:fill="D9E2F3" w:themeFill="accent1" w:themeFillTint="33"/>
            <w:vAlign w:val="center"/>
          </w:tcPr>
          <w:p w14:paraId="33F3A929" w14:textId="57043BAF" w:rsidR="00202AC6" w:rsidRPr="003F117F" w:rsidRDefault="00202AC6" w:rsidP="00F5270F">
            <w:pPr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3F117F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 xml:space="preserve">Career </w:t>
            </w:r>
            <w:r w:rsidR="00071E2E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Pathway</w:t>
            </w:r>
          </w:p>
        </w:tc>
        <w:tc>
          <w:tcPr>
            <w:tcW w:w="7560" w:type="dxa"/>
          </w:tcPr>
          <w:p w14:paraId="1978EDE3" w14:textId="19D6C5BB" w:rsidR="00202AC6" w:rsidRPr="0026210E" w:rsidRDefault="00202AC6" w:rsidP="00F5270F">
            <w:pPr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</w:pPr>
          </w:p>
          <w:p w14:paraId="25AD4FBB" w14:textId="77777777" w:rsidR="004962E7" w:rsidRPr="0026210E" w:rsidRDefault="004962E7" w:rsidP="00F5270F">
            <w:pPr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202AC6" w:rsidRPr="00190A54" w14:paraId="31C2BFBD" w14:textId="77777777" w:rsidTr="00071E2E">
        <w:trPr>
          <w:trHeight w:val="432"/>
          <w:jc w:val="center"/>
        </w:trPr>
        <w:tc>
          <w:tcPr>
            <w:tcW w:w="2091" w:type="dxa"/>
            <w:shd w:val="clear" w:color="auto" w:fill="D9E2F3" w:themeFill="accent1" w:themeFillTint="33"/>
            <w:vAlign w:val="center"/>
          </w:tcPr>
          <w:p w14:paraId="7F6D36AC" w14:textId="59AC4FC6" w:rsidR="00202AC6" w:rsidRPr="003F117F" w:rsidRDefault="00202AC6" w:rsidP="00F5270F">
            <w:pPr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3F117F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 xml:space="preserve">Job </w:t>
            </w:r>
            <w:r w:rsidR="00071E2E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T</w:t>
            </w:r>
            <w:r w:rsidRPr="003F117F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itle</w:t>
            </w:r>
            <w:r w:rsidR="00071E2E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(s)</w:t>
            </w:r>
          </w:p>
        </w:tc>
        <w:tc>
          <w:tcPr>
            <w:tcW w:w="7560" w:type="dxa"/>
          </w:tcPr>
          <w:p w14:paraId="0680453B" w14:textId="5C32647E" w:rsidR="00202AC6" w:rsidRPr="0026210E" w:rsidRDefault="00202AC6" w:rsidP="00F5270F">
            <w:pPr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</w:pPr>
          </w:p>
          <w:p w14:paraId="1BD76823" w14:textId="77777777" w:rsidR="004962E7" w:rsidRPr="0026210E" w:rsidRDefault="004962E7" w:rsidP="00F5270F">
            <w:pPr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202AC6" w:rsidRPr="00190A54" w14:paraId="26E35590" w14:textId="77777777" w:rsidTr="00071E2E">
        <w:trPr>
          <w:trHeight w:val="432"/>
          <w:jc w:val="center"/>
        </w:trPr>
        <w:tc>
          <w:tcPr>
            <w:tcW w:w="2091" w:type="dxa"/>
            <w:shd w:val="clear" w:color="auto" w:fill="D9E2F3" w:themeFill="accent1" w:themeFillTint="33"/>
            <w:vAlign w:val="center"/>
          </w:tcPr>
          <w:p w14:paraId="174271E8" w14:textId="5CCBE323" w:rsidR="00202AC6" w:rsidRPr="003F117F" w:rsidRDefault="00202AC6" w:rsidP="00F5270F">
            <w:pPr>
              <w:rPr>
                <w:rFonts w:eastAsia="Times New Roman" w:cstheme="minorHAns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3F117F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Certification/</w:t>
            </w:r>
            <w:r w:rsidR="00071E2E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D</w:t>
            </w:r>
            <w:r w:rsidRPr="003F117F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egree</w:t>
            </w:r>
          </w:p>
        </w:tc>
        <w:tc>
          <w:tcPr>
            <w:tcW w:w="7560" w:type="dxa"/>
          </w:tcPr>
          <w:p w14:paraId="6F6D9110" w14:textId="77777777" w:rsidR="00202AC6" w:rsidRPr="0026210E" w:rsidRDefault="00202AC6" w:rsidP="00F5270F">
            <w:pPr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</w:pPr>
          </w:p>
          <w:p w14:paraId="6B188641" w14:textId="77777777" w:rsidR="004962E7" w:rsidRPr="0026210E" w:rsidRDefault="004962E7" w:rsidP="00F5270F">
            <w:pPr>
              <w:rPr>
                <w:rFonts w:eastAsia="Times New Roman" w:cstheme="minorHAns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47F7D019" w14:textId="08F72D1F" w:rsidR="002C7A8E" w:rsidRDefault="002C7A8E">
      <w:pPr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14:ligatures w14:val="none"/>
        </w:rPr>
      </w:pPr>
      <w:r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14:ligatures w14:val="none"/>
        </w:rPr>
        <w:br w:type="page"/>
      </w:r>
    </w:p>
    <w:p w14:paraId="55DCC002" w14:textId="172D2D74" w:rsidR="006F7202" w:rsidRPr="00E2634A" w:rsidRDefault="00276E69" w:rsidP="006F7202">
      <w:pPr>
        <w:spacing w:before="240" w:after="240"/>
        <w:contextualSpacing/>
        <w:rPr>
          <w:rFonts w:eastAsia="Times New Roman" w:cs="Calibri"/>
          <w:b/>
          <w:bCs/>
          <w:i/>
          <w:iCs/>
          <w:color w:val="2F5496" w:themeColor="accent1" w:themeShade="BF"/>
          <w:kern w:val="0"/>
          <w:sz w:val="28"/>
          <w:szCs w:val="28"/>
          <w14:ligatures w14:val="none"/>
        </w:rPr>
      </w:pPr>
      <w:r w:rsidRPr="00184803">
        <w:rPr>
          <w:rFonts w:ascii="Aptos" w:eastAsia="Times New Roman" w:hAnsi="Aptos" w:cs="Arial"/>
          <w:b/>
          <w:bCs/>
          <w:noProof/>
          <w:color w:val="000000"/>
          <w:kern w:val="0"/>
          <w:sz w:val="16"/>
          <w:szCs w:val="16"/>
        </w:rPr>
        <w:lastRenderedPageBreak/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40F8D012" wp14:editId="1365F7F6">
                <wp:simplePos x="0" y="0"/>
                <wp:positionH relativeFrom="column">
                  <wp:posOffset>0</wp:posOffset>
                </wp:positionH>
                <wp:positionV relativeFrom="paragraph">
                  <wp:posOffset>327025</wp:posOffset>
                </wp:positionV>
                <wp:extent cx="6655435" cy="1357630"/>
                <wp:effectExtent l="0" t="0" r="12065" b="13970"/>
                <wp:wrapTight wrapText="bothSides">
                  <wp:wrapPolygon edited="0">
                    <wp:start x="0" y="0"/>
                    <wp:lineTo x="0" y="21519"/>
                    <wp:lineTo x="21577" y="21519"/>
                    <wp:lineTo x="21577" y="0"/>
                    <wp:lineTo x="0" y="0"/>
                  </wp:wrapPolygon>
                </wp:wrapTight>
                <wp:docPr id="1754731235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5435" cy="13576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03C46" w14:textId="6D2162B2" w:rsidR="00450607" w:rsidRPr="00276E69" w:rsidRDefault="00323FB8" w:rsidP="00CC6D01">
                            <w:pP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To </w:t>
                            </w:r>
                            <w:r w:rsidR="00005550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learn</w:t>
                            </w:r>
                            <w:r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more about you</w:t>
                            </w:r>
                            <w:r w:rsidR="00C67FFE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your goals</w:t>
                            </w:r>
                            <w:r w:rsidR="00C67FFE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and </w:t>
                            </w:r>
                            <w:r w:rsidR="00BA16A7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your </w:t>
                            </w:r>
                            <w:r w:rsidR="00C67FFE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future success, </w:t>
                            </w:r>
                            <w:r w:rsidR="00BA16A7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you will </w:t>
                            </w:r>
                            <w:r w:rsidR="002F73E5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write short essays </w:t>
                            </w:r>
                            <w:r w:rsidR="00CC6D01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(50-words</w:t>
                            </w:r>
                            <w:r w:rsidR="00D5498B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C781F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ach</w:t>
                            </w:r>
                            <w:r w:rsidR="00CC6D01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2F73E5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to react to the </w:t>
                            </w:r>
                            <w:r w:rsidR="00450607" w:rsidRPr="00276E69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 xml:space="preserve">Scholarship Prompt: </w:t>
                            </w:r>
                          </w:p>
                          <w:p w14:paraId="45A547FC" w14:textId="77777777" w:rsidR="00450607" w:rsidRPr="00276E69" w:rsidRDefault="00450607" w:rsidP="00450607">
                            <w:pPr>
                              <w:shd w:val="clear" w:color="auto" w:fill="FFFFFF"/>
                              <w:spacing w:before="80" w:afterLines="80" w:after="192"/>
                              <w:rPr>
                                <w:rFonts w:ascii="Calibri" w:hAnsi="Calibri" w:cs="Calibri"/>
                                <w:i/>
                                <w:iCs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 w:rsidRPr="00276E69">
                              <w:rPr>
                                <w:rFonts w:ascii="Calibri" w:hAnsi="Calibri" w:cs="Calibri"/>
                                <w:i/>
                                <w:iCs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The lessons we take from obstacles we encounter can be fundamental to later success. Recount a time when you faced a challenge, setback, or failure. How did it affect you, and what did you learn from the experience?</w:t>
                            </w:r>
                          </w:p>
                          <w:p w14:paraId="2B6F476F" w14:textId="3B143D3D" w:rsidR="00323FB8" w:rsidRPr="00276E69" w:rsidRDefault="0077270C" w:rsidP="00323FB8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Use </w:t>
                            </w:r>
                            <w:r w:rsidR="003359A0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he Self-Paced College Essay Guide</w:t>
                            </w:r>
                            <w:r w:rsidR="001024BC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-</w:t>
                            </w:r>
                            <w:r w:rsidR="003359A0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359A0" w:rsidRPr="00276E69"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22"/>
                                <w:szCs w:val="22"/>
                              </w:rPr>
                              <w:t xml:space="preserve">YOUR STORY: UNLOCKING YOUR VOICE </w:t>
                            </w:r>
                            <w:r w:rsidR="003378DA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o assist you in writing your short essay for each section.</w:t>
                            </w:r>
                            <w:r w:rsidR="00507F4B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E076F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(NOTE: Guide available on Class Link or check with ELA teacher)</w:t>
                            </w:r>
                            <w:r w:rsidR="003378DA" w:rsidRPr="00276E69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1EA04BE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  <w:rPr>
                                <w:rFonts w:ascii="Aptos" w:hAnsi="Aptos"/>
                                <w:i/>
                                <w:iCs/>
                                <w:bdr w:val="none" w:sz="0" w:space="0" w:color="auto" w:frame="1"/>
                              </w:rPr>
                            </w:pPr>
                          </w:p>
                          <w:p w14:paraId="69C4D672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3F63C30F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713EE2A6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1489F018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0ACC90E1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64DEB824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4F4B23F4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10AF308B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2BE6035D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321BC979" w14:textId="77777777" w:rsidR="00323FB8" w:rsidRDefault="00323FB8" w:rsidP="00323FB8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8D012" id="Text Box 34" o:spid="_x0000_s1038" type="#_x0000_t202" style="position:absolute;margin-left:0;margin-top:25.75pt;width:524.05pt;height:106.9pt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" fillcolor="window" strokeweight=".5pt">
                <v:textbox>
                  <w:txbxContent>
                    <w:p w14:paraId="6ED03C46" w14:textId="6D2162B2" w:rsidR="00450607" w:rsidRPr="00276E69" w:rsidRDefault="00323FB8" w:rsidP="00CC6D01">
                      <w:pP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</w:pPr>
                      <w:r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To </w:t>
                      </w:r>
                      <w:r w:rsidR="00005550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>learn</w:t>
                      </w:r>
                      <w:r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more about you</w:t>
                      </w:r>
                      <w:r w:rsidR="00C67FFE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</w:t>
                      </w:r>
                      <w:r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>your goals</w:t>
                      </w:r>
                      <w:r w:rsidR="00C67FFE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and </w:t>
                      </w:r>
                      <w:r w:rsidR="00BA16A7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your </w:t>
                      </w:r>
                      <w:r w:rsidR="00C67FFE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future success, </w:t>
                      </w:r>
                      <w:r w:rsidR="00BA16A7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you will </w:t>
                      </w:r>
                      <w:r w:rsidR="002F73E5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write short essays </w:t>
                      </w:r>
                      <w:r w:rsidR="00CC6D01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>(50-words</w:t>
                      </w:r>
                      <w:r w:rsidR="00D5498B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="00CC781F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>each</w:t>
                      </w:r>
                      <w:r w:rsidR="00CC6D01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) </w:t>
                      </w:r>
                      <w:r w:rsidR="002F73E5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to react to the </w:t>
                      </w:r>
                      <w:r w:rsidR="00450607" w:rsidRPr="00276E69"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 xml:space="preserve">Scholarship Prompt: </w:t>
                      </w:r>
                    </w:p>
                    <w:p w14:paraId="45A547FC" w14:textId="77777777" w:rsidR="00450607" w:rsidRPr="00276E69" w:rsidRDefault="00450607" w:rsidP="00450607">
                      <w:pPr>
                        <w:shd w:val="clear" w:color="auto" w:fill="FFFFFF"/>
                        <w:spacing w:before="80" w:afterLines="80" w:after="192"/>
                        <w:rPr>
                          <w:rFonts w:ascii="Calibri" w:hAnsi="Calibri" w:cs="Calibri"/>
                          <w:i/>
                          <w:iCs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 w:rsidRPr="00276E69">
                        <w:rPr>
                          <w:rFonts w:ascii="Calibri" w:hAnsi="Calibri" w:cs="Calibri"/>
                          <w:i/>
                          <w:iCs/>
                          <w:sz w:val="22"/>
                          <w:szCs w:val="22"/>
                          <w:bdr w:val="none" w:sz="0" w:space="0" w:color="auto" w:frame="1"/>
                        </w:rPr>
                        <w:t>The lessons we take from obstacles we encounter can be fundamental to later success. Recount a time when you faced a challenge, setback, or failure. How did it affect you, and what did you learn from the experience?</w:t>
                      </w:r>
                    </w:p>
                    <w:p w14:paraId="2B6F476F" w14:textId="3B143D3D" w:rsidR="00323FB8" w:rsidRPr="00276E69" w:rsidRDefault="0077270C" w:rsidP="00323FB8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Use </w:t>
                      </w:r>
                      <w:r w:rsidR="003359A0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>the Self-Paced College Essay Guide</w:t>
                      </w:r>
                      <w:r w:rsidR="001024BC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-</w:t>
                      </w:r>
                      <w:r w:rsidR="003359A0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="003359A0" w:rsidRPr="00276E69"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color w:val="2F5496" w:themeColor="accent1" w:themeShade="BF"/>
                          <w:sz w:val="22"/>
                          <w:szCs w:val="22"/>
                        </w:rPr>
                        <w:t xml:space="preserve">YOUR STORY: UNLOCKING YOUR VOICE </w:t>
                      </w:r>
                      <w:r w:rsidR="003378DA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>to assist you in writing your short essay for each section.</w:t>
                      </w:r>
                      <w:r w:rsidR="00507F4B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="005E076F">
                        <w:rPr>
                          <w:rFonts w:ascii="Calibri" w:hAnsi="Calibri" w:cs="Calibri"/>
                          <w:sz w:val="22"/>
                          <w:szCs w:val="22"/>
                        </w:rPr>
                        <w:t>(NOTE: Guide available on Class Link or check with ELA teacher)</w:t>
                      </w:r>
                      <w:r w:rsidR="003378DA" w:rsidRPr="00276E69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1EA04BE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  <w:rPr>
                          <w:rFonts w:ascii="Aptos" w:hAnsi="Aptos"/>
                          <w:i/>
                          <w:iCs/>
                          <w:bdr w:val="none" w:sz="0" w:space="0" w:color="auto" w:frame="1"/>
                        </w:rPr>
                      </w:pPr>
                    </w:p>
                    <w:p w14:paraId="69C4D672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3F63C30F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713EE2A6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1489F018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0ACC90E1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64DEB824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4F4B23F4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10AF308B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2BE6035D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321BC979" w14:textId="77777777" w:rsidR="00323FB8" w:rsidRDefault="00323FB8" w:rsidP="00323FB8">
                      <w:pPr>
                        <w:shd w:val="clear" w:color="auto" w:fill="FFFFFF"/>
                        <w:spacing w:before="80" w:afterLines="80" w:after="192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6F7202" w:rsidRPr="00E2634A">
        <w:rPr>
          <w:rFonts w:eastAsia="Times New Roman" w:cs="Calibri"/>
          <w:b/>
          <w:bCs/>
          <w:i/>
          <w:iCs/>
          <w:color w:val="2F5496" w:themeColor="accent1" w:themeShade="BF"/>
          <w:kern w:val="0"/>
          <w:sz w:val="28"/>
          <w:szCs w:val="28"/>
          <w14:ligatures w14:val="none"/>
        </w:rPr>
        <w:t>Your Story: Unlocking Your Voice</w:t>
      </w:r>
    </w:p>
    <w:p w14:paraId="2C2224F6" w14:textId="28C1E397" w:rsidR="00E960BD" w:rsidRPr="00276E69" w:rsidRDefault="00E960BD" w:rsidP="004B3356">
      <w:pPr>
        <w:spacing w:before="240" w:after="240"/>
        <w:contextualSpacing/>
        <w:jc w:val="center"/>
        <w:rPr>
          <w:rFonts w:eastAsia="Times New Roman" w:cs="Calibri"/>
          <w:b/>
          <w:bCs/>
          <w:i/>
          <w:iCs/>
          <w:color w:val="0070C0"/>
          <w:kern w:val="0"/>
          <w:sz w:val="16"/>
          <w:szCs w:val="16"/>
          <w14:ligatures w14:val="none"/>
        </w:rPr>
      </w:pPr>
    </w:p>
    <w:p w14:paraId="7EA6268D" w14:textId="5F0E4BA0" w:rsidR="004B3356" w:rsidRDefault="00C5614F" w:rsidP="004B3356">
      <w:pPr>
        <w:spacing w:before="120" w:after="120"/>
        <w:contextualSpacing/>
        <w:rPr>
          <w:rFonts w:cstheme="minorHAnsi"/>
          <w:sz w:val="22"/>
          <w:szCs w:val="22"/>
        </w:rPr>
      </w:pPr>
      <w:bookmarkStart w:id="5" w:name="_Hlk216248176"/>
      <w:r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Paragraph</w:t>
      </w:r>
      <w:bookmarkEnd w:id="5"/>
      <w:r w:rsidR="004B3356" w:rsidRPr="00190A54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 1: </w:t>
      </w:r>
      <w:r w:rsidR="004B3356" w:rsidRPr="00190A54">
        <w:rPr>
          <w:rFonts w:cstheme="minorHAnsi"/>
          <w:b/>
          <w:bCs/>
          <w:sz w:val="22"/>
          <w:szCs w:val="22"/>
        </w:rPr>
        <w:t>A</w:t>
      </w:r>
      <w:r w:rsidR="004B3356" w:rsidRPr="00190A54">
        <w:rPr>
          <w:rFonts w:cstheme="minorHAnsi"/>
          <w:sz w:val="22"/>
          <w:szCs w:val="22"/>
        </w:rPr>
        <w:t xml:space="preserve"> </w:t>
      </w:r>
      <w:r w:rsidR="004B3356" w:rsidRPr="00190A54">
        <w:rPr>
          <w:rFonts w:cstheme="minorHAnsi"/>
          <w:b/>
          <w:bCs/>
          <w:sz w:val="22"/>
          <w:szCs w:val="22"/>
        </w:rPr>
        <w:t xml:space="preserve">challenge, setback, or failure </w:t>
      </w:r>
      <w:r w:rsidR="004B3356" w:rsidRPr="00190A54">
        <w:rPr>
          <w:rFonts w:cstheme="minorHAnsi"/>
          <w:sz w:val="22"/>
          <w:szCs w:val="22"/>
        </w:rPr>
        <w:t>(</w:t>
      </w:r>
      <w:r w:rsidR="00351768">
        <w:rPr>
          <w:rFonts w:cstheme="minorHAnsi"/>
          <w:sz w:val="22"/>
          <w:szCs w:val="22"/>
        </w:rPr>
        <w:t>Guide</w:t>
      </w:r>
      <w:r w:rsidR="00AD0ACE">
        <w:rPr>
          <w:rFonts w:cstheme="minorHAnsi"/>
          <w:sz w:val="22"/>
          <w:szCs w:val="22"/>
        </w:rPr>
        <w:t>: Step 3</w:t>
      </w:r>
      <w:r w:rsidR="00D5498B">
        <w:rPr>
          <w:rFonts w:cstheme="minorHAnsi"/>
          <w:sz w:val="22"/>
          <w:szCs w:val="22"/>
        </w:rPr>
        <w:t xml:space="preserve"> &amp; 4 [Para. 1] on </w:t>
      </w:r>
      <w:r w:rsidR="00734C40">
        <w:rPr>
          <w:rFonts w:cstheme="minorHAnsi"/>
          <w:sz w:val="22"/>
          <w:szCs w:val="22"/>
        </w:rPr>
        <w:t>p</w:t>
      </w:r>
      <w:r w:rsidR="004B3356" w:rsidRPr="00190A54">
        <w:rPr>
          <w:rFonts w:cstheme="minorHAnsi"/>
          <w:sz w:val="22"/>
          <w:szCs w:val="22"/>
        </w:rPr>
        <w:t>p. 21</w:t>
      </w:r>
      <w:r w:rsidR="002C7B55">
        <w:rPr>
          <w:rFonts w:cstheme="minorHAnsi"/>
          <w:sz w:val="22"/>
          <w:szCs w:val="22"/>
        </w:rPr>
        <w:t xml:space="preserve"> &amp; 24</w:t>
      </w:r>
      <w:r w:rsidR="004B3356" w:rsidRPr="00190A54">
        <w:rPr>
          <w:rFonts w:cstheme="minorHAnsi"/>
          <w:sz w:val="22"/>
          <w:szCs w:val="22"/>
        </w:rPr>
        <w:t>)</w:t>
      </w:r>
    </w:p>
    <w:p w14:paraId="24CB5260" w14:textId="63AB29DD" w:rsidR="00684362" w:rsidRPr="00190A54" w:rsidRDefault="00BE76E2" w:rsidP="004B3356">
      <w:pPr>
        <w:spacing w:before="120" w:after="120"/>
        <w:contextualSpacing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  <w:r>
        <w:rPr>
          <w:rFonts w:eastAsia="Times New Roman" w:cstheme="minorHAnsi"/>
          <w:b/>
          <w:bCs/>
          <w:noProof/>
          <w:color w:val="000000"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CC66C40" wp14:editId="49E6531C">
                <wp:simplePos x="0" y="0"/>
                <wp:positionH relativeFrom="column">
                  <wp:posOffset>569</wp:posOffset>
                </wp:positionH>
                <wp:positionV relativeFrom="paragraph">
                  <wp:posOffset>134620</wp:posOffset>
                </wp:positionV>
                <wp:extent cx="6655435" cy="1099185"/>
                <wp:effectExtent l="0" t="0" r="12065" b="24765"/>
                <wp:wrapNone/>
                <wp:docPr id="1760137256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5435" cy="10991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8B7E69" w14:textId="78BDD8BD" w:rsidR="00684362" w:rsidRPr="00DA14C7" w:rsidRDefault="00DA14C7" w:rsidP="00DA14C7">
                            <w:pPr>
                              <w:ind w:left="360" w:hanging="360"/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1.</w:t>
                            </w:r>
                            <w:r w:rsidR="00684362" w:rsidRPr="00DA14C7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Describe in detail </w:t>
                            </w:r>
                            <w:r w:rsidR="00684362" w:rsidRPr="003E2FA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only one</w:t>
                            </w:r>
                            <w:r w:rsidR="00684362" w:rsidRPr="00DA14C7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challenge, setback, or obstacle. </w:t>
                            </w:r>
                            <w:bookmarkStart w:id="6" w:name="_Hlk216247661"/>
                            <w:r w:rsidR="00684362" w:rsidRPr="00DA14C7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(50 words)</w:t>
                            </w:r>
                            <w:bookmarkEnd w:id="6"/>
                            <w:r w:rsidR="00BD093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D0933" w:rsidRPr="0078008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Remember: 5Ws (Guide p.21)</w:t>
                            </w:r>
                          </w:p>
                          <w:p w14:paraId="1C9BCCA0" w14:textId="77777777" w:rsidR="00684362" w:rsidRDefault="00684362" w:rsidP="00684362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2005DC7C" w14:textId="77777777" w:rsidR="00684362" w:rsidRDefault="00684362" w:rsidP="00684362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1BE84A08" w14:textId="77777777" w:rsidR="00684362" w:rsidRDefault="00684362" w:rsidP="00684362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396CC53C" w14:textId="77777777" w:rsidR="00684362" w:rsidRDefault="00684362" w:rsidP="00684362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1CD76EB5" w14:textId="77777777" w:rsidR="00684362" w:rsidRDefault="00684362" w:rsidP="00684362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0FBEDC6A" w14:textId="77777777" w:rsidR="00684362" w:rsidRDefault="00684362" w:rsidP="00684362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281A8D00" w14:textId="77777777" w:rsidR="00684362" w:rsidRDefault="00684362" w:rsidP="00684362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1D9FFF36" w14:textId="77777777" w:rsidR="00684362" w:rsidRDefault="00684362" w:rsidP="00684362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C66C40" id="_x0000_s1039" type="#_x0000_t202" style="position:absolute;margin-left:.05pt;margin-top:10.6pt;width:524.05pt;height:86.55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" fillcolor="window" strokeweight=".5pt">
                <v:textbox>
                  <w:txbxContent>
                    <w:p w14:paraId="5D8B7E69" w14:textId="78BDD8BD" w:rsidR="00684362" w:rsidRPr="00DA14C7" w:rsidRDefault="00DA14C7" w:rsidP="00DA14C7">
                      <w:pPr>
                        <w:ind w:left="360" w:hanging="360"/>
                        <w:rPr>
                          <w:rFonts w:eastAsia="Times New Roman" w:cstheme="minorHAnsi"/>
                          <w:b/>
                          <w:bCs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1.</w:t>
                      </w:r>
                      <w:r w:rsidR="00684362" w:rsidRPr="00DA14C7">
                        <w:rPr>
                          <w:rFonts w:cstheme="minorHAnsi"/>
                          <w:sz w:val="22"/>
                          <w:szCs w:val="22"/>
                        </w:rPr>
                        <w:t xml:space="preserve"> Describe in detail </w:t>
                      </w:r>
                      <w:r w:rsidR="00684362" w:rsidRPr="003E2FA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only one</w:t>
                      </w:r>
                      <w:r w:rsidR="00684362" w:rsidRPr="00DA14C7">
                        <w:rPr>
                          <w:rFonts w:cstheme="minorHAnsi"/>
                          <w:sz w:val="22"/>
                          <w:szCs w:val="22"/>
                        </w:rPr>
                        <w:t xml:space="preserve"> challenge, setback, or obstacle. </w:t>
                      </w:r>
                      <w:bookmarkStart w:id="8" w:name="_Hlk216247661"/>
                      <w:r w:rsidR="00684362" w:rsidRPr="00DA14C7">
                        <w:rPr>
                          <w:rFonts w:cstheme="minorHAnsi"/>
                          <w:sz w:val="22"/>
                          <w:szCs w:val="22"/>
                        </w:rPr>
                        <w:t>(50 words)</w:t>
                      </w:r>
                      <w:bookmarkEnd w:id="8"/>
                      <w:r w:rsidR="00BD0933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BD0933" w:rsidRPr="0078008B">
                        <w:rPr>
                          <w:rFonts w:cstheme="minorHAnsi"/>
                          <w:sz w:val="22"/>
                          <w:szCs w:val="22"/>
                        </w:rPr>
                        <w:t>Remember: 5Ws (Guide p.21)</w:t>
                      </w:r>
                    </w:p>
                    <w:p w14:paraId="1C9BCCA0" w14:textId="77777777" w:rsidR="00684362" w:rsidRDefault="00684362" w:rsidP="00684362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2005DC7C" w14:textId="77777777" w:rsidR="00684362" w:rsidRDefault="00684362" w:rsidP="00684362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1BE84A08" w14:textId="77777777" w:rsidR="00684362" w:rsidRDefault="00684362" w:rsidP="00684362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396CC53C" w14:textId="77777777" w:rsidR="00684362" w:rsidRDefault="00684362" w:rsidP="00684362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1CD76EB5" w14:textId="77777777" w:rsidR="00684362" w:rsidRDefault="00684362" w:rsidP="00684362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0FBEDC6A" w14:textId="77777777" w:rsidR="00684362" w:rsidRDefault="00684362" w:rsidP="00684362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281A8D00" w14:textId="77777777" w:rsidR="00684362" w:rsidRDefault="00684362" w:rsidP="00684362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1D9FFF36" w14:textId="77777777" w:rsidR="00684362" w:rsidRDefault="00684362" w:rsidP="00684362">
                      <w:pPr>
                        <w:shd w:val="clear" w:color="auto" w:fill="FFFFFF"/>
                        <w:spacing w:before="80" w:afterLines="80" w:after="192"/>
                      </w:pPr>
                    </w:p>
                  </w:txbxContent>
                </v:textbox>
              </v:shape>
            </w:pict>
          </mc:Fallback>
        </mc:AlternateContent>
      </w:r>
    </w:p>
    <w:p w14:paraId="7C721456" w14:textId="0D2AF03F" w:rsidR="004B3356" w:rsidRDefault="004B3356" w:rsidP="004B3356">
      <w:pPr>
        <w:spacing w:before="120" w:after="12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31628AD6" w14:textId="238FCD20" w:rsidR="00BE76E2" w:rsidRDefault="00BE76E2" w:rsidP="004B3356">
      <w:pPr>
        <w:spacing w:before="120" w:after="12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20D36799" w14:textId="323872D1" w:rsidR="00BE76E2" w:rsidRDefault="00BE76E2" w:rsidP="004B3356">
      <w:pPr>
        <w:spacing w:before="120" w:after="12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749C99B8" w14:textId="7DF14624" w:rsidR="00BE76E2" w:rsidRPr="00190A54" w:rsidRDefault="00BE76E2" w:rsidP="004B3356">
      <w:pPr>
        <w:spacing w:before="120" w:after="12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341D668D" w14:textId="4C38A04B" w:rsidR="00DA54A6" w:rsidRPr="00190A54" w:rsidRDefault="00DA54A6" w:rsidP="004B3356">
      <w:pPr>
        <w:spacing w:before="120" w:after="12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3F83330F" w14:textId="4FB16637" w:rsidR="004B3356" w:rsidRPr="00190A54" w:rsidRDefault="00C5614F" w:rsidP="00F1625C">
      <w:pPr>
        <w:rPr>
          <w:rFonts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Paragraph</w:t>
      </w:r>
      <w:r w:rsidR="004B3356" w:rsidRPr="00190A54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 2: </w:t>
      </w:r>
      <w:r w:rsidR="004B3356" w:rsidRPr="00190A54">
        <w:rPr>
          <w:rFonts w:cstheme="minorHAnsi"/>
          <w:b/>
          <w:bCs/>
          <w:sz w:val="22"/>
          <w:szCs w:val="22"/>
        </w:rPr>
        <w:t xml:space="preserve">How did it affect you? </w:t>
      </w:r>
      <w:bookmarkStart w:id="7" w:name="_Hlk216247903"/>
      <w:r w:rsidR="00DC7ABC" w:rsidRPr="00190A54">
        <w:rPr>
          <w:rFonts w:cstheme="minorHAnsi"/>
          <w:sz w:val="22"/>
          <w:szCs w:val="22"/>
        </w:rPr>
        <w:t>(</w:t>
      </w:r>
      <w:r w:rsidR="00DC7ABC">
        <w:rPr>
          <w:rFonts w:cstheme="minorHAnsi"/>
          <w:sz w:val="22"/>
          <w:szCs w:val="22"/>
        </w:rPr>
        <w:t xml:space="preserve">Guide: Step 4 [Para. </w:t>
      </w:r>
      <w:r w:rsidR="0027161A">
        <w:rPr>
          <w:rFonts w:cstheme="minorHAnsi"/>
          <w:sz w:val="22"/>
          <w:szCs w:val="22"/>
        </w:rPr>
        <w:t>2</w:t>
      </w:r>
      <w:r w:rsidR="00DC7ABC">
        <w:rPr>
          <w:rFonts w:cstheme="minorHAnsi"/>
          <w:sz w:val="22"/>
          <w:szCs w:val="22"/>
        </w:rPr>
        <w:t xml:space="preserve">] on </w:t>
      </w:r>
      <w:r w:rsidR="004B3356" w:rsidRPr="00190A54">
        <w:rPr>
          <w:rFonts w:cstheme="minorHAnsi"/>
          <w:sz w:val="22"/>
          <w:szCs w:val="22"/>
        </w:rPr>
        <w:t>pp. 21-22</w:t>
      </w:r>
      <w:r w:rsidR="002C7B55">
        <w:rPr>
          <w:rFonts w:cstheme="minorHAnsi"/>
          <w:sz w:val="22"/>
          <w:szCs w:val="22"/>
        </w:rPr>
        <w:t xml:space="preserve"> &amp; 24</w:t>
      </w:r>
      <w:r w:rsidR="004B3356" w:rsidRPr="00190A54">
        <w:rPr>
          <w:rFonts w:cstheme="minorHAnsi"/>
          <w:sz w:val="22"/>
          <w:szCs w:val="22"/>
        </w:rPr>
        <w:t>)</w:t>
      </w:r>
      <w:bookmarkEnd w:id="7"/>
    </w:p>
    <w:p w14:paraId="74A38C2C" w14:textId="6142C976" w:rsidR="004B3356" w:rsidRPr="00F1625C" w:rsidRDefault="00F1625C" w:rsidP="004B3356">
      <w:pPr>
        <w:pStyle w:val="ListParagraph"/>
        <w:spacing w:before="120" w:after="120"/>
        <w:rPr>
          <w:rFonts w:eastAsia="Times New Roman" w:cstheme="minorHAnsi"/>
          <w:b/>
          <w:bCs/>
          <w:color w:val="000000"/>
          <w:kern w:val="0"/>
          <w:sz w:val="16"/>
          <w:szCs w:val="16"/>
          <w14:ligatures w14:val="none"/>
        </w:rPr>
      </w:pPr>
      <w:r>
        <w:rPr>
          <w:rFonts w:eastAsia="Times New Roman" w:cstheme="minorHAnsi"/>
          <w:b/>
          <w:bCs/>
          <w:noProof/>
          <w:color w:val="000000"/>
          <w:kern w:val="0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86400" behindDoc="0" locked="0" layoutInCell="1" allowOverlap="1" wp14:anchorId="611A7B32" wp14:editId="240F4299">
                <wp:simplePos x="0" y="0"/>
                <wp:positionH relativeFrom="column">
                  <wp:posOffset>34117</wp:posOffset>
                </wp:positionH>
                <wp:positionV relativeFrom="paragraph">
                  <wp:posOffset>137776</wp:posOffset>
                </wp:positionV>
                <wp:extent cx="6655437" cy="2422525"/>
                <wp:effectExtent l="0" t="0" r="12065" b="15875"/>
                <wp:wrapNone/>
                <wp:docPr id="1792566458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5437" cy="2422525"/>
                          <a:chOff x="34117" y="0"/>
                          <a:chExt cx="6655437" cy="2422525"/>
                        </a:xfrm>
                      </wpg:grpSpPr>
                      <wps:wsp>
                        <wps:cNvPr id="2089832403" name="Text Box 34"/>
                        <wps:cNvSpPr txBox="1"/>
                        <wps:spPr>
                          <a:xfrm>
                            <a:off x="34117" y="1282890"/>
                            <a:ext cx="6655435" cy="113963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DF32776" w14:textId="3C5CC315" w:rsidR="00F84394" w:rsidRPr="00DA14C7" w:rsidRDefault="00F84394" w:rsidP="00533F57">
                              <w:pPr>
                                <w:pStyle w:val="ListParagraph"/>
                                <w:numPr>
                                  <w:ilvl w:val="0"/>
                                  <w:numId w:val="41"/>
                                </w:numPr>
                                <w:ind w:left="270" w:hanging="270"/>
                                <w:rPr>
                                  <w:rFonts w:eastAsia="Times New Roman" w:cstheme="minorHAnsi"/>
                                  <w:b/>
                                  <w:bCs/>
                                  <w:color w:val="000000"/>
                                  <w:kern w:val="0"/>
                                  <w:sz w:val="22"/>
                                  <w:szCs w:val="22"/>
                                  <w14:ligatures w14:val="none"/>
                                </w:rPr>
                              </w:pPr>
                              <w:r w:rsidRPr="00DA14C7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How did you overcome the </w:t>
                              </w:r>
                              <w:r w:rsidR="00776298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effects</w:t>
                              </w:r>
                              <w:r w:rsidRPr="00DA14C7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 of the setback? (50 words)</w:t>
                              </w:r>
                            </w:p>
                            <w:p w14:paraId="187919F8" w14:textId="77777777" w:rsidR="00F84394" w:rsidRDefault="00F84394" w:rsidP="00F84394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78E5FFD4" w14:textId="77777777" w:rsidR="00F84394" w:rsidRDefault="00F84394" w:rsidP="00F84394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2A947153" w14:textId="77777777" w:rsidR="00F84394" w:rsidRDefault="00F84394" w:rsidP="00F84394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BCC3E6B" w14:textId="77777777" w:rsidR="00F84394" w:rsidRDefault="00F84394" w:rsidP="00F84394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05834A5E" w14:textId="77777777" w:rsidR="00F84394" w:rsidRDefault="00F84394" w:rsidP="00F84394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8C8B42B" w14:textId="77777777" w:rsidR="00F84394" w:rsidRDefault="00F84394" w:rsidP="00F84394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66B49C0D" w14:textId="77777777" w:rsidR="00F84394" w:rsidRDefault="00F84394" w:rsidP="00F84394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39D39509" w14:textId="77777777" w:rsidR="00F84394" w:rsidRDefault="00F84394" w:rsidP="00F84394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6343762" name="Text Box 34"/>
                        <wps:cNvSpPr txBox="1"/>
                        <wps:spPr>
                          <a:xfrm>
                            <a:off x="34119" y="0"/>
                            <a:ext cx="6655435" cy="109918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54E4D19" w14:textId="77777777" w:rsidR="00411F51" w:rsidRPr="00190A54" w:rsidRDefault="00411F51" w:rsidP="00533F57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after="160" w:line="259" w:lineRule="auto"/>
                                <w:ind w:left="270" w:hanging="270"/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</w:pPr>
                              <w:r w:rsidRPr="00190A54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Describe how the challenge impacted you</w:t>
                              </w:r>
                              <w: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 and </w:t>
                              </w:r>
                              <w:r w:rsidRPr="00190A54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your life.</w:t>
                              </w:r>
                              <w: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190A54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(50 words)</w:t>
                              </w:r>
                            </w:p>
                            <w:p w14:paraId="56C14185" w14:textId="77777777" w:rsidR="00411F51" w:rsidRDefault="00411F51" w:rsidP="00411F51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4EFB6CDF" w14:textId="77777777" w:rsidR="00411F51" w:rsidRDefault="00411F51" w:rsidP="00411F51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E8C93E3" w14:textId="77777777" w:rsidR="00411F51" w:rsidRDefault="00411F51" w:rsidP="00411F51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2121C06" w14:textId="77777777" w:rsidR="00411F51" w:rsidRDefault="00411F51" w:rsidP="00411F51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5BC9BA44" w14:textId="77777777" w:rsidR="00411F51" w:rsidRDefault="00411F51" w:rsidP="00411F51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64FBA35C" w14:textId="77777777" w:rsidR="00411F51" w:rsidRDefault="00411F51" w:rsidP="00411F51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24B6E667" w14:textId="77777777" w:rsidR="00411F51" w:rsidRDefault="00411F51" w:rsidP="00411F51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7B1B910" w14:textId="77777777" w:rsidR="00411F51" w:rsidRDefault="00411F51" w:rsidP="00411F51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1A7B32" id="Group 16" o:spid="_x0000_s1040" style="position:absolute;left:0;text-align:left;margin-left:2.7pt;margin-top:10.85pt;width:524.05pt;height:190.75pt;z-index:251686400;mso-width-relative:margin;mso-height-relative:margin" coordorigin="341" coordsize="66554,24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">
                <v:shape id="_x0000_s1041" type="#_x0000_t202" style="position:absolute;left:341;top:12828;width:66554;height:11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" fillcolor="window" strokeweight=".5pt">
                  <v:textbox>
                    <w:txbxContent>
                      <w:p w14:paraId="3DF32776" w14:textId="3C5CC315" w:rsidR="00F84394" w:rsidRPr="00DA14C7" w:rsidRDefault="00F84394" w:rsidP="00533F57">
                        <w:pPr>
                          <w:pStyle w:val="ListParagraph"/>
                          <w:numPr>
                            <w:ilvl w:val="0"/>
                            <w:numId w:val="41"/>
                          </w:numPr>
                          <w:ind w:left="270" w:hanging="270"/>
                          <w:rPr>
                            <w:rFonts w:eastAsia="Times New Roman" w:cstheme="minorHAnsi"/>
                            <w:b/>
                            <w:bCs/>
                            <w:color w:val="000000"/>
                            <w:kern w:val="0"/>
                            <w:sz w:val="22"/>
                            <w:szCs w:val="22"/>
                            <w14:ligatures w14:val="none"/>
                          </w:rPr>
                        </w:pPr>
                        <w:r w:rsidRPr="00DA14C7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How did you overcome the </w:t>
                        </w:r>
                        <w:r w:rsidR="00776298">
                          <w:rPr>
                            <w:rFonts w:cstheme="minorHAnsi"/>
                            <w:sz w:val="22"/>
                            <w:szCs w:val="22"/>
                          </w:rPr>
                          <w:t>effects</w:t>
                        </w:r>
                        <w:r w:rsidRPr="00DA14C7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 of the setback? (50 words)</w:t>
                        </w:r>
                      </w:p>
                      <w:p w14:paraId="187919F8" w14:textId="77777777" w:rsidR="00F84394" w:rsidRDefault="00F84394" w:rsidP="00F84394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78E5FFD4" w14:textId="77777777" w:rsidR="00F84394" w:rsidRDefault="00F84394" w:rsidP="00F84394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2A947153" w14:textId="77777777" w:rsidR="00F84394" w:rsidRDefault="00F84394" w:rsidP="00F84394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BCC3E6B" w14:textId="77777777" w:rsidR="00F84394" w:rsidRDefault="00F84394" w:rsidP="00F84394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05834A5E" w14:textId="77777777" w:rsidR="00F84394" w:rsidRDefault="00F84394" w:rsidP="00F84394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8C8B42B" w14:textId="77777777" w:rsidR="00F84394" w:rsidRDefault="00F84394" w:rsidP="00F84394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66B49C0D" w14:textId="77777777" w:rsidR="00F84394" w:rsidRDefault="00F84394" w:rsidP="00F84394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39D39509" w14:textId="77777777" w:rsidR="00F84394" w:rsidRDefault="00F84394" w:rsidP="00F84394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</w:txbxContent>
                  </v:textbox>
                </v:shape>
                <v:shape id="_x0000_s1042" type="#_x0000_t202" style="position:absolute;left:341;width:66554;height:10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" fillcolor="window" strokeweight=".5pt">
                  <v:textbox>
                    <w:txbxContent>
                      <w:p w14:paraId="754E4D19" w14:textId="77777777" w:rsidR="00411F51" w:rsidRPr="00190A54" w:rsidRDefault="00411F51" w:rsidP="00533F57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after="160" w:line="259" w:lineRule="auto"/>
                          <w:ind w:left="270" w:hanging="270"/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</w:pPr>
                        <w:r w:rsidRPr="00190A54">
                          <w:rPr>
                            <w:rFonts w:cstheme="minorHAnsi"/>
                            <w:sz w:val="22"/>
                            <w:szCs w:val="22"/>
                          </w:rPr>
                          <w:t>Describe how the challenge impacted you</w:t>
                        </w:r>
                        <w:r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 and </w:t>
                        </w:r>
                        <w:r w:rsidRPr="00190A54">
                          <w:rPr>
                            <w:rFonts w:cstheme="minorHAnsi"/>
                            <w:sz w:val="22"/>
                            <w:szCs w:val="22"/>
                          </w:rPr>
                          <w:t>your life.</w:t>
                        </w:r>
                        <w:r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 </w:t>
                        </w:r>
                        <w:r w:rsidRPr="00190A54">
                          <w:rPr>
                            <w:rFonts w:cstheme="minorHAnsi"/>
                            <w:sz w:val="22"/>
                            <w:szCs w:val="22"/>
                          </w:rPr>
                          <w:t>(50 words)</w:t>
                        </w:r>
                      </w:p>
                      <w:p w14:paraId="56C14185" w14:textId="77777777" w:rsidR="00411F51" w:rsidRDefault="00411F51" w:rsidP="00411F51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4EFB6CDF" w14:textId="77777777" w:rsidR="00411F51" w:rsidRDefault="00411F51" w:rsidP="00411F51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E8C93E3" w14:textId="77777777" w:rsidR="00411F51" w:rsidRDefault="00411F51" w:rsidP="00411F51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2121C06" w14:textId="77777777" w:rsidR="00411F51" w:rsidRDefault="00411F51" w:rsidP="00411F51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5BC9BA44" w14:textId="77777777" w:rsidR="00411F51" w:rsidRDefault="00411F51" w:rsidP="00411F51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64FBA35C" w14:textId="77777777" w:rsidR="00411F51" w:rsidRDefault="00411F51" w:rsidP="00411F51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24B6E667" w14:textId="77777777" w:rsidR="00411F51" w:rsidRDefault="00411F51" w:rsidP="00411F51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7B1B910" w14:textId="77777777" w:rsidR="00411F51" w:rsidRDefault="00411F51" w:rsidP="00411F51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0AF34D08" w14:textId="470D38A4" w:rsidR="00F84394" w:rsidRPr="00F84394" w:rsidRDefault="00F84394" w:rsidP="00DA09B2">
      <w:pPr>
        <w:pStyle w:val="ListParagraph"/>
        <w:ind w:left="634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297D57AD" w14:textId="2DEB2266" w:rsidR="00F84394" w:rsidRPr="00F84394" w:rsidRDefault="00F84394" w:rsidP="00F84394">
      <w:pPr>
        <w:pStyle w:val="ListParagraph"/>
        <w:spacing w:before="120" w:after="120"/>
        <w:ind w:left="630" w:hanging="63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3A1B2A1A" w14:textId="6A6AE9F1" w:rsidR="00F84394" w:rsidRPr="00F84394" w:rsidRDefault="00F84394" w:rsidP="00F84394">
      <w:pPr>
        <w:spacing w:before="120" w:after="120"/>
        <w:ind w:left="27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6DD6F173" w14:textId="77777777" w:rsidR="00BE76E2" w:rsidRDefault="00BE76E2" w:rsidP="00F84394">
      <w:pPr>
        <w:pStyle w:val="ListParagraph"/>
        <w:spacing w:before="120" w:after="120"/>
        <w:ind w:left="63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2E18FCEF" w14:textId="77777777" w:rsidR="00BE76E2" w:rsidRDefault="00BE76E2" w:rsidP="00F84394">
      <w:pPr>
        <w:pStyle w:val="ListParagraph"/>
        <w:spacing w:before="120" w:after="120"/>
        <w:ind w:left="63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5CF086F9" w14:textId="77777777" w:rsidR="00BE76E2" w:rsidRDefault="00BE76E2" w:rsidP="00F84394">
      <w:pPr>
        <w:pStyle w:val="ListParagraph"/>
        <w:spacing w:before="120" w:after="120"/>
        <w:ind w:left="63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6C6D86C3" w14:textId="08A464FC" w:rsidR="00F84394" w:rsidRPr="00F1625C" w:rsidRDefault="00F84394" w:rsidP="00F84394">
      <w:pPr>
        <w:pStyle w:val="ListParagraph"/>
        <w:spacing w:before="120" w:after="120"/>
        <w:ind w:left="630"/>
        <w:rPr>
          <w:rFonts w:eastAsia="Times New Roman" w:cstheme="minorHAnsi"/>
          <w:b/>
          <w:bCs/>
          <w:color w:val="000000"/>
          <w:kern w:val="0"/>
          <w:sz w:val="16"/>
          <w:szCs w:val="16"/>
          <w:vertAlign w:val="superscript"/>
          <w14:ligatures w14:val="none"/>
        </w:rPr>
      </w:pPr>
    </w:p>
    <w:p w14:paraId="34F86C0E" w14:textId="4EB846E6" w:rsidR="00F84394" w:rsidRPr="00F84394" w:rsidRDefault="00F84394" w:rsidP="00F84394">
      <w:pPr>
        <w:pStyle w:val="ListParagraph"/>
        <w:spacing w:before="120" w:after="120"/>
        <w:ind w:left="63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39C6321B" w14:textId="79EAA557" w:rsidR="00F84394" w:rsidRPr="00F84394" w:rsidRDefault="00F84394" w:rsidP="00F84394">
      <w:pPr>
        <w:spacing w:before="120" w:after="120"/>
        <w:ind w:left="27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7140F44A" w14:textId="098C4EDF" w:rsidR="00F84394" w:rsidRPr="00427DA6" w:rsidRDefault="00F84394" w:rsidP="00427DA6">
      <w:pPr>
        <w:ind w:left="274"/>
        <w:rPr>
          <w:rFonts w:eastAsia="Times New Roman" w:cstheme="minorHAnsi"/>
          <w:b/>
          <w:bCs/>
          <w:color w:val="000000"/>
          <w:kern w:val="0"/>
          <w:sz w:val="16"/>
          <w:szCs w:val="16"/>
          <w14:ligatures w14:val="none"/>
        </w:rPr>
      </w:pPr>
    </w:p>
    <w:p w14:paraId="7E4EA63F" w14:textId="53868854" w:rsidR="00DA14C7" w:rsidRDefault="00DA14C7" w:rsidP="00F84394">
      <w:pPr>
        <w:spacing w:before="120" w:after="120"/>
        <w:ind w:left="27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5D48C74E" w14:textId="52848E90" w:rsidR="00DA14C7" w:rsidRDefault="00DA14C7" w:rsidP="00F84394">
      <w:pPr>
        <w:spacing w:before="120" w:after="120"/>
        <w:ind w:left="270"/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3FB9E9F0" w14:textId="6B28D7C1" w:rsidR="001752FC" w:rsidRDefault="009E0531" w:rsidP="00E87C93">
      <w:pPr>
        <w:spacing w:before="120" w:after="120"/>
        <w:rPr>
          <w:rFonts w:cstheme="minorHAnsi"/>
          <w:sz w:val="22"/>
          <w:szCs w:val="22"/>
        </w:rPr>
      </w:pPr>
      <w:r>
        <w:rPr>
          <w:rFonts w:eastAsia="Times New Roman" w:cstheme="minorHAnsi"/>
          <w:b/>
          <w:bCs/>
          <w:noProof/>
          <w:color w:val="000000"/>
          <w:kern w:val="0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88448" behindDoc="0" locked="0" layoutInCell="1" allowOverlap="1" wp14:anchorId="7CF4C9AB" wp14:editId="787AB0DC">
                <wp:simplePos x="0" y="0"/>
                <wp:positionH relativeFrom="column">
                  <wp:posOffset>33655</wp:posOffset>
                </wp:positionH>
                <wp:positionV relativeFrom="paragraph">
                  <wp:posOffset>247015</wp:posOffset>
                </wp:positionV>
                <wp:extent cx="6655435" cy="2442845"/>
                <wp:effectExtent l="0" t="0" r="12065" b="14605"/>
                <wp:wrapNone/>
                <wp:docPr id="442297773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5435" cy="2442845"/>
                          <a:chOff x="34119" y="0"/>
                          <a:chExt cx="6655435" cy="2442996"/>
                        </a:xfrm>
                      </wpg:grpSpPr>
                      <wps:wsp>
                        <wps:cNvPr id="1426635467" name="Text Box 34"/>
                        <wps:cNvSpPr txBox="1"/>
                        <wps:spPr>
                          <a:xfrm>
                            <a:off x="34119" y="1303361"/>
                            <a:ext cx="6655435" cy="113963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F0BC318" w14:textId="3DBBE6E2" w:rsidR="00533F57" w:rsidRPr="00533F57" w:rsidRDefault="00533F57" w:rsidP="00533F57">
                              <w:pPr>
                                <w:pStyle w:val="ListParagraph"/>
                                <w:numPr>
                                  <w:ilvl w:val="0"/>
                                  <w:numId w:val="45"/>
                                </w:numPr>
                                <w:spacing w:after="160" w:line="259" w:lineRule="auto"/>
                                <w:ind w:left="360" w:hanging="270"/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</w:pPr>
                              <w:r w:rsidRPr="00533F57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What motivated you to push forward and seek a better future? (50 words) </w:t>
                              </w:r>
                            </w:p>
                            <w:p w14:paraId="32F46DAA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661FDFA2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6FD331A0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423B6EC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392D2F83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5847BC6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68D23D6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3FA49877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4551376" name="Text Box 34"/>
                        <wps:cNvSpPr txBox="1"/>
                        <wps:spPr>
                          <a:xfrm>
                            <a:off x="34119" y="0"/>
                            <a:ext cx="6655435" cy="109918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2912D29" w14:textId="54E8EC3C" w:rsidR="001A68EA" w:rsidRPr="0064389F" w:rsidRDefault="00533F57" w:rsidP="0064389F">
                              <w:pPr>
                                <w:pStyle w:val="ListParagraph"/>
                                <w:numPr>
                                  <w:ilvl w:val="0"/>
                                  <w:numId w:val="43"/>
                                </w:numPr>
                                <w:ind w:left="270" w:hanging="180"/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1A68EA" w:rsidRPr="0064389F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Describe the lessons learned from your experience. (50 words)</w:t>
                              </w:r>
                            </w:p>
                            <w:p w14:paraId="69295D9F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72F98522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69756A87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58849C93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7277A3F1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72D94E02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15928D81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  <w:p w14:paraId="324B3B32" w14:textId="77777777" w:rsidR="00C22323" w:rsidRDefault="00C22323" w:rsidP="00C22323">
                              <w:pPr>
                                <w:shd w:val="clear" w:color="auto" w:fill="FFFFFF"/>
                                <w:spacing w:before="80" w:afterLines="80" w:after="19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F4C9AB" id="_x0000_s1043" style="position:absolute;margin-left:2.65pt;margin-top:19.45pt;width:524.05pt;height:192.35pt;z-index:251688448;mso-width-relative:margin;mso-height-relative:margin" coordorigin="341" coordsize="66554,24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">
                <v:shape id="_x0000_s1044" type="#_x0000_t202" style="position:absolute;left:341;top:13033;width:66554;height:11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" fillcolor="window" strokeweight=".5pt">
                  <v:textbox>
                    <w:txbxContent>
                      <w:p w14:paraId="7F0BC318" w14:textId="3DBBE6E2" w:rsidR="00533F57" w:rsidRPr="00533F57" w:rsidRDefault="00533F57" w:rsidP="00533F57">
                        <w:pPr>
                          <w:pStyle w:val="ListParagraph"/>
                          <w:numPr>
                            <w:ilvl w:val="0"/>
                            <w:numId w:val="45"/>
                          </w:numPr>
                          <w:spacing w:after="160" w:line="259" w:lineRule="auto"/>
                          <w:ind w:left="360" w:hanging="270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 w:rsidRPr="00533F57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What motivated you to push forward and seek a better future? (50 words) </w:t>
                        </w:r>
                      </w:p>
                      <w:p w14:paraId="32F46DAA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661FDFA2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6FD331A0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423B6EC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392D2F83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5847BC6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68D23D6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3FA49877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</w:txbxContent>
                  </v:textbox>
                </v:shape>
                <v:shape id="_x0000_s1045" type="#_x0000_t202" style="position:absolute;left:341;width:66554;height:10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" fillcolor="window" strokeweight=".5pt">
                  <v:textbox>
                    <w:txbxContent>
                      <w:p w14:paraId="32912D29" w14:textId="54E8EC3C" w:rsidR="001A68EA" w:rsidRPr="0064389F" w:rsidRDefault="00533F57" w:rsidP="0064389F">
                        <w:pPr>
                          <w:pStyle w:val="ListParagraph"/>
                          <w:numPr>
                            <w:ilvl w:val="0"/>
                            <w:numId w:val="43"/>
                          </w:numPr>
                          <w:ind w:left="270" w:hanging="180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 </w:t>
                        </w:r>
                        <w:r w:rsidR="001A68EA" w:rsidRPr="0064389F">
                          <w:rPr>
                            <w:rFonts w:cstheme="minorHAnsi"/>
                            <w:sz w:val="22"/>
                            <w:szCs w:val="22"/>
                          </w:rPr>
                          <w:t>Describe the lessons learned from your experience. (50 words)</w:t>
                        </w:r>
                      </w:p>
                      <w:p w14:paraId="69295D9F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72F98522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69756A87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58849C93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7277A3F1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72D94E02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15928D81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  <w:p w14:paraId="324B3B32" w14:textId="77777777" w:rsidR="00C22323" w:rsidRDefault="00C22323" w:rsidP="00C22323">
                        <w:pPr>
                          <w:shd w:val="clear" w:color="auto" w:fill="FFFFFF"/>
                          <w:spacing w:before="80" w:afterLines="80" w:after="192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C5614F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Paragraph</w:t>
      </w:r>
      <w:r w:rsidR="004B3356" w:rsidRPr="00190A54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 3: </w:t>
      </w:r>
      <w:r w:rsidR="004B3356" w:rsidRPr="00190A54">
        <w:rPr>
          <w:rFonts w:cstheme="minorHAnsi"/>
          <w:b/>
          <w:bCs/>
          <w:sz w:val="22"/>
          <w:szCs w:val="22"/>
        </w:rPr>
        <w:t xml:space="preserve">What lessons did you learn from the experience? </w:t>
      </w:r>
      <w:r w:rsidR="00633941" w:rsidRPr="00190A54">
        <w:rPr>
          <w:rFonts w:cstheme="minorHAnsi"/>
          <w:sz w:val="22"/>
          <w:szCs w:val="22"/>
        </w:rPr>
        <w:t>(</w:t>
      </w:r>
      <w:r w:rsidR="00633941">
        <w:rPr>
          <w:rFonts w:cstheme="minorHAnsi"/>
          <w:sz w:val="22"/>
          <w:szCs w:val="22"/>
        </w:rPr>
        <w:t xml:space="preserve">Guide: Step 4 [Para. </w:t>
      </w:r>
      <w:r w:rsidR="00F31FB2">
        <w:rPr>
          <w:rFonts w:cstheme="minorHAnsi"/>
          <w:sz w:val="22"/>
          <w:szCs w:val="22"/>
        </w:rPr>
        <w:t>3</w:t>
      </w:r>
      <w:r w:rsidR="00633941">
        <w:rPr>
          <w:rFonts w:cstheme="minorHAnsi"/>
          <w:sz w:val="22"/>
          <w:szCs w:val="22"/>
        </w:rPr>
        <w:t xml:space="preserve">] on </w:t>
      </w:r>
      <w:r w:rsidR="00633941" w:rsidRPr="00190A54">
        <w:rPr>
          <w:rFonts w:cstheme="minorHAnsi"/>
          <w:sz w:val="22"/>
          <w:szCs w:val="22"/>
        </w:rPr>
        <w:t>pp. 22</w:t>
      </w:r>
      <w:r w:rsidR="002C7B55">
        <w:rPr>
          <w:rFonts w:cstheme="minorHAnsi"/>
          <w:sz w:val="22"/>
          <w:szCs w:val="22"/>
        </w:rPr>
        <w:t xml:space="preserve"> &amp; 24</w:t>
      </w:r>
      <w:r w:rsidR="00633941" w:rsidRPr="00190A54">
        <w:rPr>
          <w:rFonts w:cstheme="minorHAnsi"/>
          <w:sz w:val="22"/>
          <w:szCs w:val="22"/>
        </w:rPr>
        <w:t>)</w:t>
      </w:r>
    </w:p>
    <w:p w14:paraId="08116C5C" w14:textId="2095A1EE" w:rsidR="00C22323" w:rsidRDefault="00C22323" w:rsidP="003D4D3B">
      <w:pPr>
        <w:spacing w:after="120"/>
        <w:rPr>
          <w:rFonts w:cstheme="minorHAnsi"/>
          <w:sz w:val="22"/>
          <w:szCs w:val="22"/>
        </w:rPr>
      </w:pPr>
    </w:p>
    <w:p w14:paraId="26F3D47F" w14:textId="17E68988" w:rsidR="00C22323" w:rsidRDefault="00C22323" w:rsidP="003D4D3B">
      <w:pPr>
        <w:spacing w:after="120"/>
        <w:rPr>
          <w:rFonts w:cstheme="minorHAnsi"/>
          <w:sz w:val="22"/>
          <w:szCs w:val="22"/>
        </w:rPr>
      </w:pPr>
    </w:p>
    <w:p w14:paraId="7619D9E1" w14:textId="77777777" w:rsidR="00C22323" w:rsidRDefault="00C22323" w:rsidP="003D4D3B">
      <w:pPr>
        <w:spacing w:after="120"/>
        <w:rPr>
          <w:rFonts w:cstheme="minorHAnsi"/>
          <w:sz w:val="22"/>
          <w:szCs w:val="22"/>
        </w:rPr>
      </w:pPr>
    </w:p>
    <w:p w14:paraId="1CDFF8D3" w14:textId="77777777" w:rsidR="00C22323" w:rsidRDefault="00C22323" w:rsidP="003D4D3B">
      <w:pPr>
        <w:spacing w:after="120"/>
        <w:rPr>
          <w:rFonts w:cstheme="minorHAnsi"/>
          <w:sz w:val="22"/>
          <w:szCs w:val="22"/>
        </w:rPr>
      </w:pPr>
    </w:p>
    <w:p w14:paraId="1C2F66D4" w14:textId="77777777" w:rsidR="00C22323" w:rsidRDefault="00C22323" w:rsidP="003D4D3B">
      <w:pPr>
        <w:spacing w:after="120"/>
        <w:rPr>
          <w:rFonts w:cstheme="minorHAnsi"/>
          <w:sz w:val="22"/>
          <w:szCs w:val="22"/>
        </w:rPr>
      </w:pPr>
    </w:p>
    <w:p w14:paraId="5CE91765" w14:textId="77777777" w:rsidR="00C22323" w:rsidRDefault="00C22323" w:rsidP="003D4D3B">
      <w:pPr>
        <w:spacing w:after="120"/>
        <w:rPr>
          <w:rFonts w:cstheme="minorHAnsi"/>
          <w:sz w:val="22"/>
          <w:szCs w:val="22"/>
        </w:rPr>
      </w:pPr>
    </w:p>
    <w:p w14:paraId="51F8FCCE" w14:textId="77777777" w:rsidR="00C22323" w:rsidRDefault="00C22323" w:rsidP="003D4D3B">
      <w:pPr>
        <w:spacing w:after="120"/>
        <w:rPr>
          <w:rFonts w:cstheme="minorHAnsi"/>
          <w:sz w:val="22"/>
          <w:szCs w:val="22"/>
        </w:rPr>
      </w:pPr>
    </w:p>
    <w:p w14:paraId="2A3E6E62" w14:textId="77777777" w:rsidR="00C22323" w:rsidRDefault="00C22323" w:rsidP="003D4D3B">
      <w:pPr>
        <w:spacing w:after="120"/>
        <w:rPr>
          <w:rFonts w:cstheme="minorHAnsi"/>
          <w:sz w:val="22"/>
          <w:szCs w:val="22"/>
        </w:rPr>
      </w:pPr>
    </w:p>
    <w:p w14:paraId="232B12F2" w14:textId="77777777" w:rsidR="001A68EA" w:rsidRPr="001A68EA" w:rsidRDefault="001A68EA" w:rsidP="001A68EA">
      <w:pPr>
        <w:rPr>
          <w:rFonts w:cstheme="minorHAnsi"/>
          <w:sz w:val="22"/>
          <w:szCs w:val="22"/>
        </w:rPr>
      </w:pPr>
    </w:p>
    <w:p w14:paraId="55C7F93A" w14:textId="527A7D34" w:rsidR="009E0531" w:rsidRDefault="009E0531">
      <w:pPr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  <w:r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br w:type="page"/>
      </w:r>
    </w:p>
    <w:p w14:paraId="4022246F" w14:textId="77777777" w:rsidR="009A48F6" w:rsidRDefault="009A48F6" w:rsidP="009D5A32">
      <w:pPr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</w:p>
    <w:p w14:paraId="797C1E72" w14:textId="6B63267A" w:rsidR="0054162C" w:rsidRPr="003E34D8" w:rsidRDefault="00C5614F" w:rsidP="009D5A32">
      <w:pPr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</w:pPr>
      <w:r w:rsidRPr="003E34D8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Paragraph 4: </w:t>
      </w:r>
      <w:r w:rsidR="003E34D8" w:rsidRPr="003E34D8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>Discuss your later successes in college, career, and life</w:t>
      </w:r>
      <w:r w:rsidR="003E34D8">
        <w:rPr>
          <w:rFonts w:eastAsia="Times New Roman" w:cstheme="minorHAnsi"/>
          <w:b/>
          <w:bCs/>
          <w:color w:val="000000"/>
          <w:kern w:val="0"/>
          <w:sz w:val="22"/>
          <w:szCs w:val="22"/>
          <w14:ligatures w14:val="none"/>
        </w:rPr>
        <w:t xml:space="preserve"> </w:t>
      </w:r>
      <w:r w:rsidR="007038A0" w:rsidRPr="00190A54">
        <w:rPr>
          <w:rFonts w:cstheme="minorHAnsi"/>
          <w:sz w:val="22"/>
          <w:szCs w:val="22"/>
        </w:rPr>
        <w:t>(</w:t>
      </w:r>
      <w:r w:rsidR="007038A0">
        <w:rPr>
          <w:rFonts w:cstheme="minorHAnsi"/>
          <w:sz w:val="22"/>
          <w:szCs w:val="22"/>
        </w:rPr>
        <w:t xml:space="preserve">Guide: Step 4 [Para. </w:t>
      </w:r>
      <w:r w:rsidR="009E37DA">
        <w:rPr>
          <w:rFonts w:cstheme="minorHAnsi"/>
          <w:sz w:val="22"/>
          <w:szCs w:val="22"/>
        </w:rPr>
        <w:t>4</w:t>
      </w:r>
      <w:r w:rsidR="007038A0">
        <w:rPr>
          <w:rFonts w:cstheme="minorHAnsi"/>
          <w:sz w:val="22"/>
          <w:szCs w:val="22"/>
        </w:rPr>
        <w:t xml:space="preserve">] on </w:t>
      </w:r>
      <w:r w:rsidR="007038A0" w:rsidRPr="00190A54">
        <w:rPr>
          <w:rFonts w:cstheme="minorHAnsi"/>
          <w:sz w:val="22"/>
          <w:szCs w:val="22"/>
        </w:rPr>
        <w:t>pp. 22</w:t>
      </w:r>
      <w:r w:rsidR="007038A0">
        <w:rPr>
          <w:rFonts w:cstheme="minorHAnsi"/>
          <w:sz w:val="22"/>
          <w:szCs w:val="22"/>
        </w:rPr>
        <w:t xml:space="preserve"> &amp; 24</w:t>
      </w:r>
      <w:r w:rsidR="006C09FF">
        <w:rPr>
          <w:rFonts w:cstheme="minorHAnsi"/>
          <w:sz w:val="22"/>
          <w:szCs w:val="22"/>
        </w:rPr>
        <w:t>-25</w:t>
      </w:r>
      <w:r w:rsidR="007038A0" w:rsidRPr="00190A54">
        <w:rPr>
          <w:rFonts w:cstheme="minorHAnsi"/>
          <w:sz w:val="22"/>
          <w:szCs w:val="22"/>
        </w:rPr>
        <w:t>)</w:t>
      </w:r>
    </w:p>
    <w:p w14:paraId="6C344283" w14:textId="22DEA14E" w:rsidR="00FB1049" w:rsidRDefault="00C55595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  <w:r>
        <w:rPr>
          <w:rFonts w:eastAsia="Times New Roman" w:cstheme="minorHAnsi"/>
          <w:noProof/>
          <w:color w:val="000000"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51DEF843" wp14:editId="487DE94C">
                <wp:simplePos x="0" y="0"/>
                <wp:positionH relativeFrom="column">
                  <wp:posOffset>5137</wp:posOffset>
                </wp:positionH>
                <wp:positionV relativeFrom="paragraph">
                  <wp:posOffset>167576</wp:posOffset>
                </wp:positionV>
                <wp:extent cx="6655435" cy="3084394"/>
                <wp:effectExtent l="0" t="0" r="12065" b="20955"/>
                <wp:wrapNone/>
                <wp:docPr id="38902921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5435" cy="308439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583601" w14:textId="74F14960" w:rsidR="006E1645" w:rsidRPr="00F371B5" w:rsidRDefault="006E1645" w:rsidP="006E164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270" w:hanging="270"/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 w:rsidRPr="00F371B5"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Use the following prompts to write your essay</w:t>
                            </w:r>
                            <w:r w:rsidR="00C20269"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:</w:t>
                            </w:r>
                          </w:p>
                          <w:p w14:paraId="724FE9AC" w14:textId="2E3260A1" w:rsidR="006E1645" w:rsidRPr="00071E2E" w:rsidRDefault="006E1645" w:rsidP="00071E2E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540" w:hanging="180"/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Dream big! What is your passion (p. 25)</w:t>
                            </w:r>
                          </w:p>
                          <w:p w14:paraId="7EC467B6" w14:textId="77777777" w:rsidR="006E1645" w:rsidRPr="00D74F44" w:rsidRDefault="006E1645" w:rsidP="006E1645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spacing w:after="120"/>
                              <w:ind w:left="540" w:hanging="180"/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 w:rsidRPr="00D74F44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Where do you see yourself in 10 years in your career?</w:t>
                            </w:r>
                          </w:p>
                          <w:p w14:paraId="4FCBB79D" w14:textId="0FF8055D" w:rsidR="006E1645" w:rsidRPr="00190A54" w:rsidRDefault="006E1645" w:rsidP="006E1645">
                            <w:pPr>
                              <w:pStyle w:val="ListParagraph"/>
                              <w:spacing w:before="80" w:after="80" w:line="259" w:lineRule="auto"/>
                              <w:ind w:left="540"/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 xml:space="preserve">  -</w:t>
                            </w:r>
                            <w:r w:rsidRPr="00190A54"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Nam</w:t>
                            </w:r>
                            <w:r w:rsidRPr="00190A54">
                              <w:rPr>
                                <w:rFonts w:eastAsia="Times New Roman" w:cstheme="minorHAnsi"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e the company you hope to work for in 10 years.</w:t>
                            </w:r>
                          </w:p>
                          <w:p w14:paraId="554FDDAC" w14:textId="548AA4A0" w:rsidR="006E1645" w:rsidRPr="00190A54" w:rsidRDefault="006E1645" w:rsidP="006E1645">
                            <w:pPr>
                              <w:pStyle w:val="ListParagraph"/>
                              <w:spacing w:after="160" w:line="259" w:lineRule="auto"/>
                              <w:ind w:left="540" w:firstLine="90"/>
                              <w:rPr>
                                <w:rFonts w:eastAsia="Times New Roman" w:cstheme="minorHAnsi"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-</w:t>
                            </w:r>
                            <w:r w:rsidRPr="00190A54">
                              <w:rPr>
                                <w:rFonts w:eastAsia="Times New Roman" w:cstheme="minorHAnsi"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 xml:space="preserve">Mention your future role: General Manager, Publix </w:t>
                            </w:r>
                            <w:r w:rsidRPr="00190A54"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 xml:space="preserve">· </w:t>
                            </w:r>
                            <w:r w:rsidRPr="00190A54">
                              <w:rPr>
                                <w:rFonts w:eastAsia="Times New Roman" w:cstheme="minorHAnsi"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Owner/Manager, Hair salon.</w:t>
                            </w:r>
                          </w:p>
                          <w:p w14:paraId="09D2A99E" w14:textId="67226407" w:rsidR="00FB1049" w:rsidRDefault="008C04EA" w:rsidP="00FB1049">
                            <w:pPr>
                              <w:shd w:val="clear" w:color="auto" w:fill="FFFFFF"/>
                              <w:spacing w:before="80" w:afterLines="80" w:after="192"/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L</w:t>
                            </w:r>
                            <w:r w:rsidRPr="003E34D8"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ater successes in college, career, and life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 xml:space="preserve"> </w:t>
                            </w:r>
                            <w:r w:rsidRPr="00F371B5"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(</w:t>
                            </w:r>
                            <w:r w:rsidR="0018400E"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>50</w:t>
                            </w:r>
                            <w:r w:rsidRPr="00F371B5"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 xml:space="preserve"> words)</w:t>
                            </w:r>
                            <w:r w:rsidR="006073E8">
                              <w:rPr>
                                <w:rFonts w:eastAsia="Times New Roman" w:cstheme="minorHAnsi"/>
                                <w:kern w:val="0"/>
                                <w:sz w:val="22"/>
                                <w:szCs w:val="22"/>
                                <w14:ligatures w14:val="none"/>
                              </w:rPr>
                              <w:t xml:space="preserve"> </w:t>
                            </w:r>
                            <w:r w:rsidR="006073E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Remember: 5Ws (Guide p.21)</w:t>
                            </w:r>
                          </w:p>
                          <w:p w14:paraId="71C1CA24" w14:textId="77777777" w:rsidR="00FB1049" w:rsidRDefault="00FB1049" w:rsidP="00FB1049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3274CCAD" w14:textId="77777777" w:rsidR="00FB1049" w:rsidRDefault="00FB1049" w:rsidP="00FB1049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45DCDD97" w14:textId="77777777" w:rsidR="00FB1049" w:rsidRDefault="00FB1049" w:rsidP="00FB1049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452DD467" w14:textId="77777777" w:rsidR="00FB1049" w:rsidRDefault="00FB1049" w:rsidP="00FB1049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0A3A5880" w14:textId="77777777" w:rsidR="00FB1049" w:rsidRDefault="00FB1049" w:rsidP="00FB1049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  <w:p w14:paraId="7B61DB3F" w14:textId="77777777" w:rsidR="00FB1049" w:rsidRDefault="00FB1049" w:rsidP="00FB1049">
                            <w:pPr>
                              <w:shd w:val="clear" w:color="auto" w:fill="FFFFFF"/>
                              <w:spacing w:before="80" w:afterLines="80" w:after="19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DEF843" id="_x0000_s1046" type="#_x0000_t202" style="position:absolute;left:0;text-align:left;margin-left:.4pt;margin-top:13.2pt;width:524.05pt;height:242.85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" fillcolor="window" strokeweight=".5pt">
                <v:textbox>
                  <w:txbxContent>
                    <w:p w14:paraId="2F583601" w14:textId="74F14960" w:rsidR="006E1645" w:rsidRPr="00F371B5" w:rsidRDefault="006E1645" w:rsidP="006E164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270" w:hanging="270"/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</w:pPr>
                      <w:r w:rsidRPr="00F371B5"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>Use the following prompts to write your essay</w:t>
                      </w:r>
                      <w:r w:rsidR="00C20269"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>:</w:t>
                      </w:r>
                    </w:p>
                    <w:p w14:paraId="724FE9AC" w14:textId="2E3260A1" w:rsidR="006E1645" w:rsidRPr="00071E2E" w:rsidRDefault="006E1645" w:rsidP="00071E2E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540" w:hanging="180"/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>Dream big! What is your passion (p. 25)</w:t>
                      </w:r>
                    </w:p>
                    <w:p w14:paraId="7EC467B6" w14:textId="77777777" w:rsidR="006E1645" w:rsidRPr="00D74F44" w:rsidRDefault="006E1645" w:rsidP="006E1645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spacing w:after="120"/>
                        <w:ind w:left="540" w:hanging="180"/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</w:pPr>
                      <w:r w:rsidRPr="00D74F44">
                        <w:rPr>
                          <w:rFonts w:cstheme="minorHAnsi"/>
                          <w:sz w:val="22"/>
                          <w:szCs w:val="22"/>
                        </w:rPr>
                        <w:t>Where do you see yourself in 10 years in your career?</w:t>
                      </w:r>
                    </w:p>
                    <w:p w14:paraId="4FCBB79D" w14:textId="0FF8055D" w:rsidR="006E1645" w:rsidRPr="00190A54" w:rsidRDefault="006E1645" w:rsidP="006E1645">
                      <w:pPr>
                        <w:pStyle w:val="ListParagraph"/>
                        <w:spacing w:before="80" w:after="80" w:line="259" w:lineRule="auto"/>
                        <w:ind w:left="540"/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 xml:space="preserve">  -</w:t>
                      </w:r>
                      <w:r w:rsidRPr="00190A54"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>Nam</w:t>
                      </w:r>
                      <w:r w:rsidRPr="00190A54">
                        <w:rPr>
                          <w:rFonts w:eastAsia="Times New Roman" w:cstheme="minorHAnsi"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>e the company you hope to work for in 10 years.</w:t>
                      </w:r>
                    </w:p>
                    <w:p w14:paraId="554FDDAC" w14:textId="548AA4A0" w:rsidR="006E1645" w:rsidRPr="00190A54" w:rsidRDefault="006E1645" w:rsidP="006E1645">
                      <w:pPr>
                        <w:pStyle w:val="ListParagraph"/>
                        <w:spacing w:after="160" w:line="259" w:lineRule="auto"/>
                        <w:ind w:left="540" w:firstLine="90"/>
                        <w:rPr>
                          <w:rFonts w:eastAsia="Times New Roman" w:cstheme="minorHAnsi"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rFonts w:eastAsia="Times New Roman" w:cstheme="minorHAnsi"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>-</w:t>
                      </w:r>
                      <w:r w:rsidRPr="00190A54">
                        <w:rPr>
                          <w:rFonts w:eastAsia="Times New Roman" w:cstheme="minorHAnsi"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 xml:space="preserve">Mention your future role: General Manager, Publix </w:t>
                      </w:r>
                      <w:r w:rsidRPr="00190A54">
                        <w:rPr>
                          <w:rFonts w:eastAsia="Times New Roman" w:cstheme="minorHAnsi"/>
                          <w:b/>
                          <w:bCs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 xml:space="preserve">· </w:t>
                      </w:r>
                      <w:r w:rsidRPr="00190A54">
                        <w:rPr>
                          <w:rFonts w:eastAsia="Times New Roman" w:cstheme="minorHAnsi"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>Owner/Manager, Hair salon.</w:t>
                      </w:r>
                    </w:p>
                    <w:p w14:paraId="09D2A99E" w14:textId="67226407" w:rsidR="00FB1049" w:rsidRDefault="008C04EA" w:rsidP="00FB1049">
                      <w:pPr>
                        <w:shd w:val="clear" w:color="auto" w:fill="FFFFFF"/>
                        <w:spacing w:before="80" w:afterLines="80" w:after="192"/>
                      </w:pPr>
                      <w:r>
                        <w:rPr>
                          <w:rFonts w:eastAsia="Times New Roman" w:cstheme="minorHAnsi"/>
                          <w:b/>
                          <w:bCs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>L</w:t>
                      </w:r>
                      <w:r w:rsidRPr="003E34D8">
                        <w:rPr>
                          <w:rFonts w:eastAsia="Times New Roman" w:cstheme="minorHAnsi"/>
                          <w:b/>
                          <w:bCs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>ater successes in college, career, and life</w:t>
                      </w:r>
                      <w:r>
                        <w:rPr>
                          <w:rFonts w:eastAsia="Times New Roman" w:cstheme="minorHAnsi"/>
                          <w:b/>
                          <w:bCs/>
                          <w:color w:val="000000"/>
                          <w:kern w:val="0"/>
                          <w:sz w:val="22"/>
                          <w:szCs w:val="22"/>
                          <w14:ligatures w14:val="none"/>
                        </w:rPr>
                        <w:t xml:space="preserve"> </w:t>
                      </w:r>
                      <w:r w:rsidRPr="00F371B5"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>(</w:t>
                      </w:r>
                      <w:r w:rsidR="0018400E"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>50</w:t>
                      </w:r>
                      <w:r w:rsidRPr="00F371B5"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 xml:space="preserve"> words)</w:t>
                      </w:r>
                      <w:r w:rsidR="006073E8">
                        <w:rPr>
                          <w:rFonts w:eastAsia="Times New Roman" w:cstheme="minorHAnsi"/>
                          <w:kern w:val="0"/>
                          <w:sz w:val="22"/>
                          <w:szCs w:val="22"/>
                          <w14:ligatures w14:val="none"/>
                        </w:rPr>
                        <w:t xml:space="preserve"> </w:t>
                      </w:r>
                      <w:r w:rsidR="006073E8">
                        <w:rPr>
                          <w:rFonts w:cstheme="minorHAnsi"/>
                          <w:sz w:val="22"/>
                          <w:szCs w:val="22"/>
                        </w:rPr>
                        <w:t>Remember: 5Ws (Guide p.21)</w:t>
                      </w:r>
                    </w:p>
                    <w:p w14:paraId="71C1CA24" w14:textId="77777777" w:rsidR="00FB1049" w:rsidRDefault="00FB1049" w:rsidP="00FB1049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3274CCAD" w14:textId="77777777" w:rsidR="00FB1049" w:rsidRDefault="00FB1049" w:rsidP="00FB1049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45DCDD97" w14:textId="77777777" w:rsidR="00FB1049" w:rsidRDefault="00FB1049" w:rsidP="00FB1049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452DD467" w14:textId="77777777" w:rsidR="00FB1049" w:rsidRDefault="00FB1049" w:rsidP="00FB1049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0A3A5880" w14:textId="77777777" w:rsidR="00FB1049" w:rsidRDefault="00FB1049" w:rsidP="00FB1049">
                      <w:pPr>
                        <w:shd w:val="clear" w:color="auto" w:fill="FFFFFF"/>
                        <w:spacing w:before="80" w:afterLines="80" w:after="192"/>
                      </w:pPr>
                    </w:p>
                    <w:p w14:paraId="7B61DB3F" w14:textId="77777777" w:rsidR="00FB1049" w:rsidRDefault="00FB1049" w:rsidP="00FB1049">
                      <w:pPr>
                        <w:shd w:val="clear" w:color="auto" w:fill="FFFFFF"/>
                        <w:spacing w:before="80" w:afterLines="80" w:after="192"/>
                      </w:pPr>
                    </w:p>
                  </w:txbxContent>
                </v:textbox>
              </v:shape>
            </w:pict>
          </mc:Fallback>
        </mc:AlternateContent>
      </w:r>
    </w:p>
    <w:p w14:paraId="15C03B9E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64531CD4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1F006284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0A08DE24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2D71F2A8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7998E5F5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0EFB7294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514AAA69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7CABC684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415352BB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04A0134A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18FD985A" w14:textId="5B5C28D5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1AA30846" w14:textId="716A7E4C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262BE559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0DFA57CE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254E3427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06098AB3" w14:textId="77777777" w:rsidR="00FB1049" w:rsidRDefault="00FB1049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6B782B10" w14:textId="77777777" w:rsidR="00D7715D" w:rsidRDefault="00D7715D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62E00A71" w14:textId="77777777" w:rsidR="00D7715D" w:rsidRDefault="00D7715D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64054FF1" w14:textId="2395DB3C" w:rsidR="00D7715D" w:rsidRDefault="00D7715D" w:rsidP="008013B6">
      <w:pPr>
        <w:pStyle w:val="ListParagraph"/>
        <w:ind w:left="1170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3F64E0FD" w14:textId="2699F6F3" w:rsidR="004B3356" w:rsidRPr="00190A54" w:rsidRDefault="004B3356" w:rsidP="006972FF">
      <w:pPr>
        <w:spacing w:before="240" w:after="240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</w:p>
    <w:sectPr w:rsidR="004B3356" w:rsidRPr="00190A54" w:rsidSect="00571D1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7F8E6A" w14:textId="77777777" w:rsidR="00055D65" w:rsidRDefault="00055D65" w:rsidP="003476BB">
      <w:r>
        <w:separator/>
      </w:r>
    </w:p>
  </w:endnote>
  <w:endnote w:type="continuationSeparator" w:id="0">
    <w:p w14:paraId="10B725CB" w14:textId="77777777" w:rsidR="00055D65" w:rsidRDefault="00055D65" w:rsidP="00347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789649754"/>
      <w:docPartObj>
        <w:docPartGallery w:val="Page Numbers (Bottom of Page)"/>
        <w:docPartUnique/>
      </w:docPartObj>
    </w:sdtPr>
    <w:sdtContent>
      <w:p w14:paraId="52CA0ECB" w14:textId="06284EC1" w:rsidR="003476BB" w:rsidRDefault="003476BB" w:rsidP="008C1A4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D440E2" w14:textId="77777777" w:rsidR="003476BB" w:rsidRDefault="00347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79631898"/>
      <w:docPartObj>
        <w:docPartGallery w:val="Page Numbers (Bottom of Page)"/>
        <w:docPartUnique/>
      </w:docPartObj>
    </w:sdtPr>
    <w:sdtContent>
      <w:p w14:paraId="5DF43F72" w14:textId="42F8E28C" w:rsidR="003476BB" w:rsidRDefault="003476BB" w:rsidP="008C1A4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AF7B255" w14:textId="1AD9A69D" w:rsidR="004F7939" w:rsidRDefault="000B485C" w:rsidP="00AF6CBC">
    <w:pPr>
      <w:pStyle w:val="Footer"/>
      <w:jc w:val="right"/>
    </w:pPr>
    <w:r>
      <w:t xml:space="preserve">Final </w:t>
    </w:r>
    <w:r w:rsidR="00C86D13">
      <w:t>2-3</w:t>
    </w:r>
    <w:r w:rsidR="004F7939">
      <w:t>-2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4E241" w14:textId="77777777" w:rsidR="00C86D13" w:rsidRDefault="00C86D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54E1A" w14:textId="77777777" w:rsidR="00055D65" w:rsidRDefault="00055D65" w:rsidP="003476BB">
      <w:r>
        <w:separator/>
      </w:r>
    </w:p>
  </w:footnote>
  <w:footnote w:type="continuationSeparator" w:id="0">
    <w:p w14:paraId="470A0D26" w14:textId="77777777" w:rsidR="00055D65" w:rsidRDefault="00055D65" w:rsidP="00347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8AE6B" w14:textId="77777777" w:rsidR="00C86D13" w:rsidRDefault="00C86D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63059" w14:textId="610E30E5" w:rsidR="00EC335F" w:rsidRPr="006B05F9" w:rsidRDefault="00571D1B" w:rsidP="00EC335F">
    <w:pPr>
      <w:pStyle w:val="Header"/>
      <w:jc w:val="right"/>
      <w:rPr>
        <w:b/>
        <w:bCs/>
        <w:color w:val="2F5496" w:themeColor="accent1" w:themeShade="BF"/>
        <w:sz w:val="22"/>
        <w:szCs w:val="22"/>
      </w:rPr>
    </w:pPr>
    <w:r w:rsidRPr="006B05F9">
      <w:rPr>
        <w:b/>
        <w:bCs/>
        <w:color w:val="2F5496" w:themeColor="accent1" w:themeShade="BF"/>
        <w:sz w:val="22"/>
        <w:szCs w:val="22"/>
      </w:rPr>
      <w:t xml:space="preserve">WWBC Scholarship Application </w:t>
    </w:r>
    <w:r w:rsidR="005C407C">
      <w:rPr>
        <w:b/>
        <w:bCs/>
        <w:color w:val="2F5496" w:themeColor="accent1" w:themeShade="BF"/>
        <w:sz w:val="22"/>
        <w:szCs w:val="22"/>
      </w:rPr>
      <w:t>2</w:t>
    </w:r>
    <w:r w:rsidR="002650F3">
      <w:rPr>
        <w:b/>
        <w:bCs/>
        <w:color w:val="2F5496" w:themeColor="accent1" w:themeShade="BF"/>
        <w:sz w:val="22"/>
        <w:szCs w:val="22"/>
      </w:rPr>
      <w:t>025-</w:t>
    </w:r>
    <w:r w:rsidRPr="006B05F9">
      <w:rPr>
        <w:b/>
        <w:bCs/>
        <w:color w:val="2F5496" w:themeColor="accent1" w:themeShade="BF"/>
        <w:sz w:val="22"/>
        <w:szCs w:val="22"/>
      </w:rPr>
      <w:t>202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DA754" w14:textId="77777777" w:rsidR="00C86D13" w:rsidRDefault="00C86D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B3B71"/>
    <w:multiLevelType w:val="hybridMultilevel"/>
    <w:tmpl w:val="956E14F2"/>
    <w:lvl w:ilvl="0" w:tplc="29724EE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920599"/>
    <w:multiLevelType w:val="hybridMultilevel"/>
    <w:tmpl w:val="E2C64DEC"/>
    <w:lvl w:ilvl="0" w:tplc="FFFFFFFF">
      <w:start w:val="1"/>
      <w:numFmt w:val="decimal"/>
      <w:lvlText w:val="%1."/>
      <w:lvlJc w:val="left"/>
      <w:pPr>
        <w:ind w:left="774" w:hanging="360"/>
      </w:pPr>
    </w:lvl>
    <w:lvl w:ilvl="1" w:tplc="FFFFFFFF" w:tentative="1">
      <w:start w:val="1"/>
      <w:numFmt w:val="lowerLetter"/>
      <w:lvlText w:val="%2."/>
      <w:lvlJc w:val="left"/>
      <w:pPr>
        <w:ind w:left="1494" w:hanging="360"/>
      </w:pPr>
    </w:lvl>
    <w:lvl w:ilvl="2" w:tplc="FFFFFFFF" w:tentative="1">
      <w:start w:val="1"/>
      <w:numFmt w:val="lowerRoman"/>
      <w:lvlText w:val="%3."/>
      <w:lvlJc w:val="right"/>
      <w:pPr>
        <w:ind w:left="2214" w:hanging="180"/>
      </w:pPr>
    </w:lvl>
    <w:lvl w:ilvl="3" w:tplc="FFFFFFFF" w:tentative="1">
      <w:start w:val="1"/>
      <w:numFmt w:val="decimal"/>
      <w:lvlText w:val="%4."/>
      <w:lvlJc w:val="left"/>
      <w:pPr>
        <w:ind w:left="2934" w:hanging="360"/>
      </w:pPr>
    </w:lvl>
    <w:lvl w:ilvl="4" w:tplc="FFFFFFFF" w:tentative="1">
      <w:start w:val="1"/>
      <w:numFmt w:val="lowerLetter"/>
      <w:lvlText w:val="%5."/>
      <w:lvlJc w:val="left"/>
      <w:pPr>
        <w:ind w:left="3654" w:hanging="360"/>
      </w:pPr>
    </w:lvl>
    <w:lvl w:ilvl="5" w:tplc="FFFFFFFF" w:tentative="1">
      <w:start w:val="1"/>
      <w:numFmt w:val="lowerRoman"/>
      <w:lvlText w:val="%6."/>
      <w:lvlJc w:val="right"/>
      <w:pPr>
        <w:ind w:left="4374" w:hanging="180"/>
      </w:pPr>
    </w:lvl>
    <w:lvl w:ilvl="6" w:tplc="FFFFFFFF" w:tentative="1">
      <w:start w:val="1"/>
      <w:numFmt w:val="decimal"/>
      <w:lvlText w:val="%7."/>
      <w:lvlJc w:val="left"/>
      <w:pPr>
        <w:ind w:left="5094" w:hanging="360"/>
      </w:pPr>
    </w:lvl>
    <w:lvl w:ilvl="7" w:tplc="FFFFFFFF" w:tentative="1">
      <w:start w:val="1"/>
      <w:numFmt w:val="lowerLetter"/>
      <w:lvlText w:val="%8."/>
      <w:lvlJc w:val="left"/>
      <w:pPr>
        <w:ind w:left="5814" w:hanging="360"/>
      </w:pPr>
    </w:lvl>
    <w:lvl w:ilvl="8" w:tplc="FFFFFFFF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" w15:restartNumberingAfterBreak="0">
    <w:nsid w:val="152573B9"/>
    <w:multiLevelType w:val="hybridMultilevel"/>
    <w:tmpl w:val="13089C80"/>
    <w:lvl w:ilvl="0" w:tplc="B0A056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5E63E00"/>
    <w:multiLevelType w:val="hybridMultilevel"/>
    <w:tmpl w:val="A76C6392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82B5D"/>
    <w:multiLevelType w:val="hybridMultilevel"/>
    <w:tmpl w:val="7CE49924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57BE9"/>
    <w:multiLevelType w:val="hybridMultilevel"/>
    <w:tmpl w:val="E74CFB4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991D66"/>
    <w:multiLevelType w:val="hybridMultilevel"/>
    <w:tmpl w:val="290E6E64"/>
    <w:lvl w:ilvl="0" w:tplc="04090005">
      <w:start w:val="1"/>
      <w:numFmt w:val="bullet"/>
      <w:lvlText w:val=""/>
      <w:lvlJc w:val="left"/>
      <w:pPr>
        <w:ind w:left="13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1" w:hanging="360"/>
      </w:pPr>
      <w:rPr>
        <w:rFonts w:ascii="Wingdings" w:hAnsi="Wingdings" w:hint="default"/>
      </w:rPr>
    </w:lvl>
  </w:abstractNum>
  <w:abstractNum w:abstractNumId="7" w15:restartNumberingAfterBreak="0">
    <w:nsid w:val="24FA45EC"/>
    <w:multiLevelType w:val="hybridMultilevel"/>
    <w:tmpl w:val="5ADE92D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542C6B"/>
    <w:multiLevelType w:val="hybridMultilevel"/>
    <w:tmpl w:val="A5B0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E535E"/>
    <w:multiLevelType w:val="hybridMultilevel"/>
    <w:tmpl w:val="D424F1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11513"/>
    <w:multiLevelType w:val="hybridMultilevel"/>
    <w:tmpl w:val="40045E42"/>
    <w:lvl w:ilvl="0" w:tplc="60E6C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D33056"/>
    <w:multiLevelType w:val="hybridMultilevel"/>
    <w:tmpl w:val="95DA32EA"/>
    <w:lvl w:ilvl="0" w:tplc="09C63F94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2DF00BFC"/>
    <w:multiLevelType w:val="hybridMultilevel"/>
    <w:tmpl w:val="C78A6D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B8653C"/>
    <w:multiLevelType w:val="hybridMultilevel"/>
    <w:tmpl w:val="E30E3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60400B"/>
    <w:multiLevelType w:val="hybridMultilevel"/>
    <w:tmpl w:val="6484B04E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E12738"/>
    <w:multiLevelType w:val="hybridMultilevel"/>
    <w:tmpl w:val="D9FE9D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E4EB5"/>
    <w:multiLevelType w:val="hybridMultilevel"/>
    <w:tmpl w:val="984AF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784765"/>
    <w:multiLevelType w:val="hybridMultilevel"/>
    <w:tmpl w:val="EEF01EEA"/>
    <w:lvl w:ilvl="0" w:tplc="16FE8084">
      <w:start w:val="1"/>
      <w:numFmt w:val="lowerLetter"/>
      <w:lvlText w:val="(%1)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8" w15:restartNumberingAfterBreak="0">
    <w:nsid w:val="36BE42C1"/>
    <w:multiLevelType w:val="hybridMultilevel"/>
    <w:tmpl w:val="6C8CAE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6907E9"/>
    <w:multiLevelType w:val="hybridMultilevel"/>
    <w:tmpl w:val="3E9446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B1854D1"/>
    <w:multiLevelType w:val="hybridMultilevel"/>
    <w:tmpl w:val="281033EC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163D4"/>
    <w:multiLevelType w:val="hybridMultilevel"/>
    <w:tmpl w:val="ADAE8148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C5ADB"/>
    <w:multiLevelType w:val="hybridMultilevel"/>
    <w:tmpl w:val="956E14F2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4220798A"/>
    <w:multiLevelType w:val="hybridMultilevel"/>
    <w:tmpl w:val="5F84A47C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4" w15:restartNumberingAfterBreak="0">
    <w:nsid w:val="44BE019C"/>
    <w:multiLevelType w:val="hybridMultilevel"/>
    <w:tmpl w:val="04523D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7163F6"/>
    <w:multiLevelType w:val="hybridMultilevel"/>
    <w:tmpl w:val="62166384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B6F5C"/>
    <w:multiLevelType w:val="hybridMultilevel"/>
    <w:tmpl w:val="91BECA0A"/>
    <w:lvl w:ilvl="0" w:tplc="9C46A0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837EB7"/>
    <w:multiLevelType w:val="hybridMultilevel"/>
    <w:tmpl w:val="0E505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3D6DED"/>
    <w:multiLevelType w:val="hybridMultilevel"/>
    <w:tmpl w:val="B3E275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00D91"/>
    <w:multiLevelType w:val="hybridMultilevel"/>
    <w:tmpl w:val="9A3EC7F6"/>
    <w:lvl w:ilvl="0" w:tplc="89F271BC">
      <w:start w:val="3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4A3C93"/>
    <w:multiLevelType w:val="hybridMultilevel"/>
    <w:tmpl w:val="F84AE84E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4EC81F75"/>
    <w:multiLevelType w:val="hybridMultilevel"/>
    <w:tmpl w:val="BB1CA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53547A"/>
    <w:multiLevelType w:val="hybridMultilevel"/>
    <w:tmpl w:val="F68A96FC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622E93"/>
    <w:multiLevelType w:val="hybridMultilevel"/>
    <w:tmpl w:val="2278B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027D4B"/>
    <w:multiLevelType w:val="hybridMultilevel"/>
    <w:tmpl w:val="BE7C1C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746D63"/>
    <w:multiLevelType w:val="hybridMultilevel"/>
    <w:tmpl w:val="998E5442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3F798A"/>
    <w:multiLevelType w:val="hybridMultilevel"/>
    <w:tmpl w:val="7310B7F6"/>
    <w:lvl w:ilvl="0" w:tplc="CFCA318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444A7"/>
    <w:multiLevelType w:val="hybridMultilevel"/>
    <w:tmpl w:val="7DDA9A1C"/>
    <w:lvl w:ilvl="0" w:tplc="FD507A5C">
      <w:start w:val="2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243455"/>
    <w:multiLevelType w:val="hybridMultilevel"/>
    <w:tmpl w:val="A596D67C"/>
    <w:lvl w:ilvl="0" w:tplc="3F5C22DE">
      <w:start w:val="1"/>
      <w:numFmt w:val="bullet"/>
      <w:lvlText w:val="•"/>
      <w:lvlJc w:val="left"/>
      <w:pPr>
        <w:ind w:left="99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9" w15:restartNumberingAfterBreak="0">
    <w:nsid w:val="63AF0343"/>
    <w:multiLevelType w:val="hybridMultilevel"/>
    <w:tmpl w:val="2D76707A"/>
    <w:lvl w:ilvl="0" w:tplc="704E023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87F16F1"/>
    <w:multiLevelType w:val="hybridMultilevel"/>
    <w:tmpl w:val="0BB80E9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6D0FD1"/>
    <w:multiLevelType w:val="hybridMultilevel"/>
    <w:tmpl w:val="02921936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AD705F"/>
    <w:multiLevelType w:val="hybridMultilevel"/>
    <w:tmpl w:val="5936CD42"/>
    <w:lvl w:ilvl="0" w:tplc="B208628E">
      <w:start w:val="2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3112EB"/>
    <w:multiLevelType w:val="hybridMultilevel"/>
    <w:tmpl w:val="D820F984"/>
    <w:lvl w:ilvl="0" w:tplc="3F5C22D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2456A9"/>
    <w:multiLevelType w:val="hybridMultilevel"/>
    <w:tmpl w:val="15FE14CA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023539"/>
    <w:multiLevelType w:val="hybridMultilevel"/>
    <w:tmpl w:val="5914DE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1380921">
    <w:abstractNumId w:val="17"/>
  </w:num>
  <w:num w:numId="2" w16cid:durableId="1049382805">
    <w:abstractNumId w:val="2"/>
  </w:num>
  <w:num w:numId="3" w16cid:durableId="1356150183">
    <w:abstractNumId w:val="11"/>
  </w:num>
  <w:num w:numId="4" w16cid:durableId="1454664939">
    <w:abstractNumId w:val="16"/>
  </w:num>
  <w:num w:numId="5" w16cid:durableId="1106002726">
    <w:abstractNumId w:val="26"/>
  </w:num>
  <w:num w:numId="6" w16cid:durableId="1106460876">
    <w:abstractNumId w:val="33"/>
  </w:num>
  <w:num w:numId="7" w16cid:durableId="1858426320">
    <w:abstractNumId w:val="10"/>
  </w:num>
  <w:num w:numId="8" w16cid:durableId="1922254869">
    <w:abstractNumId w:val="36"/>
  </w:num>
  <w:num w:numId="9" w16cid:durableId="1185708290">
    <w:abstractNumId w:val="9"/>
  </w:num>
  <w:num w:numId="10" w16cid:durableId="507256891">
    <w:abstractNumId w:val="20"/>
  </w:num>
  <w:num w:numId="11" w16cid:durableId="2000423049">
    <w:abstractNumId w:val="4"/>
  </w:num>
  <w:num w:numId="12" w16cid:durableId="2027707480">
    <w:abstractNumId w:val="35"/>
  </w:num>
  <w:num w:numId="13" w16cid:durableId="42947606">
    <w:abstractNumId w:val="3"/>
  </w:num>
  <w:num w:numId="14" w16cid:durableId="226645879">
    <w:abstractNumId w:val="25"/>
  </w:num>
  <w:num w:numId="15" w16cid:durableId="291792975">
    <w:abstractNumId w:val="41"/>
  </w:num>
  <w:num w:numId="16" w16cid:durableId="634987647">
    <w:abstractNumId w:val="23"/>
  </w:num>
  <w:num w:numId="17" w16cid:durableId="212276320">
    <w:abstractNumId w:val="38"/>
  </w:num>
  <w:num w:numId="18" w16cid:durableId="507256544">
    <w:abstractNumId w:val="6"/>
  </w:num>
  <w:num w:numId="19" w16cid:durableId="1674799984">
    <w:abstractNumId w:val="44"/>
  </w:num>
  <w:num w:numId="20" w16cid:durableId="1886259740">
    <w:abstractNumId w:val="1"/>
  </w:num>
  <w:num w:numId="21" w16cid:durableId="679506553">
    <w:abstractNumId w:val="43"/>
  </w:num>
  <w:num w:numId="22" w16cid:durableId="1042094197">
    <w:abstractNumId w:val="0"/>
  </w:num>
  <w:num w:numId="23" w16cid:durableId="1412967140">
    <w:abstractNumId w:val="19"/>
  </w:num>
  <w:num w:numId="24" w16cid:durableId="1185482207">
    <w:abstractNumId w:val="15"/>
  </w:num>
  <w:num w:numId="25" w16cid:durableId="108134877">
    <w:abstractNumId w:val="5"/>
  </w:num>
  <w:num w:numId="26" w16cid:durableId="2065256458">
    <w:abstractNumId w:val="34"/>
  </w:num>
  <w:num w:numId="27" w16cid:durableId="1264071097">
    <w:abstractNumId w:val="24"/>
  </w:num>
  <w:num w:numId="28" w16cid:durableId="1340548983">
    <w:abstractNumId w:val="12"/>
  </w:num>
  <w:num w:numId="29" w16cid:durableId="485707402">
    <w:abstractNumId w:val="18"/>
  </w:num>
  <w:num w:numId="30" w16cid:durableId="540365348">
    <w:abstractNumId w:val="30"/>
  </w:num>
  <w:num w:numId="31" w16cid:durableId="424808513">
    <w:abstractNumId w:val="39"/>
  </w:num>
  <w:num w:numId="32" w16cid:durableId="1730885266">
    <w:abstractNumId w:val="27"/>
  </w:num>
  <w:num w:numId="33" w16cid:durableId="1606183623">
    <w:abstractNumId w:val="22"/>
  </w:num>
  <w:num w:numId="34" w16cid:durableId="2067951242">
    <w:abstractNumId w:val="28"/>
  </w:num>
  <w:num w:numId="35" w16cid:durableId="979068164">
    <w:abstractNumId w:val="8"/>
  </w:num>
  <w:num w:numId="36" w16cid:durableId="1140416372">
    <w:abstractNumId w:val="21"/>
  </w:num>
  <w:num w:numId="37" w16cid:durableId="1020476090">
    <w:abstractNumId w:val="14"/>
  </w:num>
  <w:num w:numId="38" w16cid:durableId="261689620">
    <w:abstractNumId w:val="32"/>
  </w:num>
  <w:num w:numId="39" w16cid:durableId="1027607141">
    <w:abstractNumId w:val="45"/>
  </w:num>
  <w:num w:numId="40" w16cid:durableId="224608287">
    <w:abstractNumId w:val="13"/>
  </w:num>
  <w:num w:numId="41" w16cid:durableId="1158811227">
    <w:abstractNumId w:val="37"/>
  </w:num>
  <w:num w:numId="42" w16cid:durableId="2021851994">
    <w:abstractNumId w:val="29"/>
  </w:num>
  <w:num w:numId="43" w16cid:durableId="1131636191">
    <w:abstractNumId w:val="31"/>
  </w:num>
  <w:num w:numId="44" w16cid:durableId="2034837903">
    <w:abstractNumId w:val="40"/>
  </w:num>
  <w:num w:numId="45" w16cid:durableId="757364070">
    <w:abstractNumId w:val="7"/>
  </w:num>
  <w:num w:numId="46" w16cid:durableId="750934210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SyMDG2MDOxsDAxNzdV0lEKTi0uzszPAykwrwUAK2F+mSwAAAA="/>
  </w:docVars>
  <w:rsids>
    <w:rsidRoot w:val="006C501B"/>
    <w:rsid w:val="000035F6"/>
    <w:rsid w:val="00005550"/>
    <w:rsid w:val="0002038F"/>
    <w:rsid w:val="00021627"/>
    <w:rsid w:val="00024A12"/>
    <w:rsid w:val="00027661"/>
    <w:rsid w:val="000337F0"/>
    <w:rsid w:val="0003425A"/>
    <w:rsid w:val="0003635C"/>
    <w:rsid w:val="000363A7"/>
    <w:rsid w:val="000376B1"/>
    <w:rsid w:val="00050F4F"/>
    <w:rsid w:val="00052046"/>
    <w:rsid w:val="000537AD"/>
    <w:rsid w:val="00055D65"/>
    <w:rsid w:val="000632BB"/>
    <w:rsid w:val="000642CC"/>
    <w:rsid w:val="00071E2E"/>
    <w:rsid w:val="000756DD"/>
    <w:rsid w:val="000761E2"/>
    <w:rsid w:val="000820A5"/>
    <w:rsid w:val="000857BB"/>
    <w:rsid w:val="00090BC7"/>
    <w:rsid w:val="000B485C"/>
    <w:rsid w:val="000B7ADB"/>
    <w:rsid w:val="000C05B4"/>
    <w:rsid w:val="000C0E9A"/>
    <w:rsid w:val="000C1480"/>
    <w:rsid w:val="000C2A79"/>
    <w:rsid w:val="000D428D"/>
    <w:rsid w:val="000D46CC"/>
    <w:rsid w:val="000E4CBF"/>
    <w:rsid w:val="000E5CDD"/>
    <w:rsid w:val="000F2C69"/>
    <w:rsid w:val="000F6BDA"/>
    <w:rsid w:val="001024BC"/>
    <w:rsid w:val="00107906"/>
    <w:rsid w:val="00110E50"/>
    <w:rsid w:val="0011270B"/>
    <w:rsid w:val="00114B65"/>
    <w:rsid w:val="00114E5A"/>
    <w:rsid w:val="001202D5"/>
    <w:rsid w:val="001238B0"/>
    <w:rsid w:val="00125D02"/>
    <w:rsid w:val="00133A0B"/>
    <w:rsid w:val="00137A4D"/>
    <w:rsid w:val="00144F03"/>
    <w:rsid w:val="00146FDD"/>
    <w:rsid w:val="0016109D"/>
    <w:rsid w:val="00161B8D"/>
    <w:rsid w:val="0016606A"/>
    <w:rsid w:val="001752FC"/>
    <w:rsid w:val="001826E4"/>
    <w:rsid w:val="0018400E"/>
    <w:rsid w:val="00184803"/>
    <w:rsid w:val="001849F6"/>
    <w:rsid w:val="00184FA7"/>
    <w:rsid w:val="00190A54"/>
    <w:rsid w:val="00190E26"/>
    <w:rsid w:val="001916A3"/>
    <w:rsid w:val="001950DE"/>
    <w:rsid w:val="001A3A6D"/>
    <w:rsid w:val="001A64C3"/>
    <w:rsid w:val="001A68EA"/>
    <w:rsid w:val="001A6B4C"/>
    <w:rsid w:val="001A7122"/>
    <w:rsid w:val="001B2022"/>
    <w:rsid w:val="001B5890"/>
    <w:rsid w:val="001B61D5"/>
    <w:rsid w:val="001C2A74"/>
    <w:rsid w:val="001C352E"/>
    <w:rsid w:val="001C4F2C"/>
    <w:rsid w:val="001D33FB"/>
    <w:rsid w:val="001D5049"/>
    <w:rsid w:val="001E5389"/>
    <w:rsid w:val="001F5DE8"/>
    <w:rsid w:val="00202AC6"/>
    <w:rsid w:val="00204551"/>
    <w:rsid w:val="0020623B"/>
    <w:rsid w:val="00216222"/>
    <w:rsid w:val="00220DCB"/>
    <w:rsid w:val="002309BE"/>
    <w:rsid w:val="0023252F"/>
    <w:rsid w:val="00233566"/>
    <w:rsid w:val="00235165"/>
    <w:rsid w:val="00236A4E"/>
    <w:rsid w:val="00241E8A"/>
    <w:rsid w:val="00242513"/>
    <w:rsid w:val="0026210E"/>
    <w:rsid w:val="002650F3"/>
    <w:rsid w:val="00265B91"/>
    <w:rsid w:val="00266C07"/>
    <w:rsid w:val="00270ED0"/>
    <w:rsid w:val="0027161A"/>
    <w:rsid w:val="00272647"/>
    <w:rsid w:val="00275806"/>
    <w:rsid w:val="00276E69"/>
    <w:rsid w:val="0027716A"/>
    <w:rsid w:val="002941E8"/>
    <w:rsid w:val="002A06E5"/>
    <w:rsid w:val="002A1D5B"/>
    <w:rsid w:val="002A2389"/>
    <w:rsid w:val="002A56C7"/>
    <w:rsid w:val="002A6BF5"/>
    <w:rsid w:val="002B5369"/>
    <w:rsid w:val="002C2EC5"/>
    <w:rsid w:val="002C3927"/>
    <w:rsid w:val="002C7A8E"/>
    <w:rsid w:val="002C7B55"/>
    <w:rsid w:val="002D5B42"/>
    <w:rsid w:val="002E1EFC"/>
    <w:rsid w:val="002E7C1F"/>
    <w:rsid w:val="002F5E9D"/>
    <w:rsid w:val="002F73E5"/>
    <w:rsid w:val="00301D99"/>
    <w:rsid w:val="00323FB8"/>
    <w:rsid w:val="00327649"/>
    <w:rsid w:val="00331CC2"/>
    <w:rsid w:val="00333A5B"/>
    <w:rsid w:val="00334213"/>
    <w:rsid w:val="003359A0"/>
    <w:rsid w:val="003378DA"/>
    <w:rsid w:val="00337C8D"/>
    <w:rsid w:val="003405EB"/>
    <w:rsid w:val="0034234C"/>
    <w:rsid w:val="003476BB"/>
    <w:rsid w:val="00351768"/>
    <w:rsid w:val="00351E2B"/>
    <w:rsid w:val="00354634"/>
    <w:rsid w:val="003625A0"/>
    <w:rsid w:val="00363DF5"/>
    <w:rsid w:val="00365932"/>
    <w:rsid w:val="00365D7B"/>
    <w:rsid w:val="00367C3C"/>
    <w:rsid w:val="00374471"/>
    <w:rsid w:val="00375975"/>
    <w:rsid w:val="003859D5"/>
    <w:rsid w:val="003903FA"/>
    <w:rsid w:val="0039204F"/>
    <w:rsid w:val="0039288A"/>
    <w:rsid w:val="0039303F"/>
    <w:rsid w:val="003A146D"/>
    <w:rsid w:val="003A2D54"/>
    <w:rsid w:val="003A5CA8"/>
    <w:rsid w:val="003B1CAC"/>
    <w:rsid w:val="003C234E"/>
    <w:rsid w:val="003C3E28"/>
    <w:rsid w:val="003C4EE8"/>
    <w:rsid w:val="003D2548"/>
    <w:rsid w:val="003D25C7"/>
    <w:rsid w:val="003D451F"/>
    <w:rsid w:val="003D4D3B"/>
    <w:rsid w:val="003E015B"/>
    <w:rsid w:val="003E2FAC"/>
    <w:rsid w:val="003E34D8"/>
    <w:rsid w:val="003E7F90"/>
    <w:rsid w:val="003F117F"/>
    <w:rsid w:val="003F5D00"/>
    <w:rsid w:val="003F61D9"/>
    <w:rsid w:val="00405956"/>
    <w:rsid w:val="00411F51"/>
    <w:rsid w:val="00422E94"/>
    <w:rsid w:val="00423881"/>
    <w:rsid w:val="00427DA6"/>
    <w:rsid w:val="00431009"/>
    <w:rsid w:val="00433B2F"/>
    <w:rsid w:val="004343FB"/>
    <w:rsid w:val="004431B2"/>
    <w:rsid w:val="00445433"/>
    <w:rsid w:val="00446132"/>
    <w:rsid w:val="00450607"/>
    <w:rsid w:val="00454FA5"/>
    <w:rsid w:val="00460271"/>
    <w:rsid w:val="0046305C"/>
    <w:rsid w:val="00464F62"/>
    <w:rsid w:val="00465EC4"/>
    <w:rsid w:val="00470153"/>
    <w:rsid w:val="00473374"/>
    <w:rsid w:val="004749E3"/>
    <w:rsid w:val="00475135"/>
    <w:rsid w:val="004962E7"/>
    <w:rsid w:val="00496AE8"/>
    <w:rsid w:val="004B3356"/>
    <w:rsid w:val="004B4B59"/>
    <w:rsid w:val="004B4EAD"/>
    <w:rsid w:val="004B77ED"/>
    <w:rsid w:val="004C38BA"/>
    <w:rsid w:val="004D13F3"/>
    <w:rsid w:val="004D27A6"/>
    <w:rsid w:val="004D28C6"/>
    <w:rsid w:val="004D5735"/>
    <w:rsid w:val="004F1B78"/>
    <w:rsid w:val="004F541C"/>
    <w:rsid w:val="004F5AA0"/>
    <w:rsid w:val="004F7939"/>
    <w:rsid w:val="00501CA8"/>
    <w:rsid w:val="00507F4B"/>
    <w:rsid w:val="00512B98"/>
    <w:rsid w:val="0052530F"/>
    <w:rsid w:val="005257DB"/>
    <w:rsid w:val="005315E8"/>
    <w:rsid w:val="00531D9A"/>
    <w:rsid w:val="005323E9"/>
    <w:rsid w:val="00532C50"/>
    <w:rsid w:val="00533F57"/>
    <w:rsid w:val="0054162C"/>
    <w:rsid w:val="00541F0F"/>
    <w:rsid w:val="0054586E"/>
    <w:rsid w:val="00550BA0"/>
    <w:rsid w:val="00551AC8"/>
    <w:rsid w:val="00551CC4"/>
    <w:rsid w:val="005525B0"/>
    <w:rsid w:val="005525F4"/>
    <w:rsid w:val="00552853"/>
    <w:rsid w:val="00571D1B"/>
    <w:rsid w:val="00573B01"/>
    <w:rsid w:val="0057767E"/>
    <w:rsid w:val="005916B0"/>
    <w:rsid w:val="00596F06"/>
    <w:rsid w:val="00597B20"/>
    <w:rsid w:val="005A0B10"/>
    <w:rsid w:val="005A3358"/>
    <w:rsid w:val="005A66FD"/>
    <w:rsid w:val="005A78E6"/>
    <w:rsid w:val="005A7ED1"/>
    <w:rsid w:val="005C407C"/>
    <w:rsid w:val="005D1F53"/>
    <w:rsid w:val="005D7813"/>
    <w:rsid w:val="005E076F"/>
    <w:rsid w:val="005E2207"/>
    <w:rsid w:val="005F381E"/>
    <w:rsid w:val="006073E8"/>
    <w:rsid w:val="00615E1F"/>
    <w:rsid w:val="006214CF"/>
    <w:rsid w:val="00626382"/>
    <w:rsid w:val="00633941"/>
    <w:rsid w:val="00636272"/>
    <w:rsid w:val="0064389F"/>
    <w:rsid w:val="006442BD"/>
    <w:rsid w:val="006527AF"/>
    <w:rsid w:val="00652BB6"/>
    <w:rsid w:val="006631A8"/>
    <w:rsid w:val="006662C7"/>
    <w:rsid w:val="0067433F"/>
    <w:rsid w:val="00680B9D"/>
    <w:rsid w:val="00684362"/>
    <w:rsid w:val="006938AE"/>
    <w:rsid w:val="006972FF"/>
    <w:rsid w:val="006A5027"/>
    <w:rsid w:val="006B05F9"/>
    <w:rsid w:val="006B7D7D"/>
    <w:rsid w:val="006C09FF"/>
    <w:rsid w:val="006C0A4D"/>
    <w:rsid w:val="006C15EA"/>
    <w:rsid w:val="006C501B"/>
    <w:rsid w:val="006C5134"/>
    <w:rsid w:val="006D3C3E"/>
    <w:rsid w:val="006E093D"/>
    <w:rsid w:val="006E1645"/>
    <w:rsid w:val="006F1225"/>
    <w:rsid w:val="006F187D"/>
    <w:rsid w:val="006F7202"/>
    <w:rsid w:val="007004C2"/>
    <w:rsid w:val="007026BE"/>
    <w:rsid w:val="007038A0"/>
    <w:rsid w:val="00705A4D"/>
    <w:rsid w:val="007168C8"/>
    <w:rsid w:val="00721164"/>
    <w:rsid w:val="00721A7D"/>
    <w:rsid w:val="00721BA4"/>
    <w:rsid w:val="00722061"/>
    <w:rsid w:val="00734001"/>
    <w:rsid w:val="00734A23"/>
    <w:rsid w:val="00734C40"/>
    <w:rsid w:val="00736B81"/>
    <w:rsid w:val="007523CA"/>
    <w:rsid w:val="0075294D"/>
    <w:rsid w:val="00756E2D"/>
    <w:rsid w:val="00764092"/>
    <w:rsid w:val="007678C5"/>
    <w:rsid w:val="0077270C"/>
    <w:rsid w:val="00776298"/>
    <w:rsid w:val="0078008B"/>
    <w:rsid w:val="00784F6B"/>
    <w:rsid w:val="00785959"/>
    <w:rsid w:val="00793920"/>
    <w:rsid w:val="007A563A"/>
    <w:rsid w:val="007A615F"/>
    <w:rsid w:val="007A7486"/>
    <w:rsid w:val="007B2CEA"/>
    <w:rsid w:val="007C2C3C"/>
    <w:rsid w:val="007C54F9"/>
    <w:rsid w:val="007C782B"/>
    <w:rsid w:val="007D349E"/>
    <w:rsid w:val="007E04D3"/>
    <w:rsid w:val="007E6B51"/>
    <w:rsid w:val="007E7DD0"/>
    <w:rsid w:val="007F079B"/>
    <w:rsid w:val="007F6B4A"/>
    <w:rsid w:val="007F7E88"/>
    <w:rsid w:val="00800C58"/>
    <w:rsid w:val="0080113E"/>
    <w:rsid w:val="008013B6"/>
    <w:rsid w:val="008077D5"/>
    <w:rsid w:val="00807A91"/>
    <w:rsid w:val="00810CA9"/>
    <w:rsid w:val="00813741"/>
    <w:rsid w:val="008152FC"/>
    <w:rsid w:val="00830F9A"/>
    <w:rsid w:val="00843EE1"/>
    <w:rsid w:val="008458E0"/>
    <w:rsid w:val="008560D2"/>
    <w:rsid w:val="0086470A"/>
    <w:rsid w:val="00865336"/>
    <w:rsid w:val="008731AF"/>
    <w:rsid w:val="00876F98"/>
    <w:rsid w:val="00877B25"/>
    <w:rsid w:val="008902A2"/>
    <w:rsid w:val="008942A3"/>
    <w:rsid w:val="008A4E98"/>
    <w:rsid w:val="008A526A"/>
    <w:rsid w:val="008A6B80"/>
    <w:rsid w:val="008B367E"/>
    <w:rsid w:val="008C04EA"/>
    <w:rsid w:val="008C2980"/>
    <w:rsid w:val="008C4FF4"/>
    <w:rsid w:val="008D0B60"/>
    <w:rsid w:val="008D35EC"/>
    <w:rsid w:val="008E2449"/>
    <w:rsid w:val="008E250B"/>
    <w:rsid w:val="008E7A99"/>
    <w:rsid w:val="008F2DF5"/>
    <w:rsid w:val="008F5D36"/>
    <w:rsid w:val="0090111A"/>
    <w:rsid w:val="00901B1E"/>
    <w:rsid w:val="00914C9B"/>
    <w:rsid w:val="00920315"/>
    <w:rsid w:val="00921113"/>
    <w:rsid w:val="009242E6"/>
    <w:rsid w:val="00926E25"/>
    <w:rsid w:val="00933084"/>
    <w:rsid w:val="00935A37"/>
    <w:rsid w:val="00935AE6"/>
    <w:rsid w:val="00936A15"/>
    <w:rsid w:val="009401BB"/>
    <w:rsid w:val="009410B9"/>
    <w:rsid w:val="009473B9"/>
    <w:rsid w:val="00950D24"/>
    <w:rsid w:val="00956593"/>
    <w:rsid w:val="00957853"/>
    <w:rsid w:val="00960E45"/>
    <w:rsid w:val="009655CC"/>
    <w:rsid w:val="009675A0"/>
    <w:rsid w:val="00970B22"/>
    <w:rsid w:val="00975916"/>
    <w:rsid w:val="00975B6A"/>
    <w:rsid w:val="00980D9E"/>
    <w:rsid w:val="00984410"/>
    <w:rsid w:val="0098657D"/>
    <w:rsid w:val="009A3971"/>
    <w:rsid w:val="009A48F6"/>
    <w:rsid w:val="009A6C5A"/>
    <w:rsid w:val="009B1B33"/>
    <w:rsid w:val="009B1BA1"/>
    <w:rsid w:val="009B69EE"/>
    <w:rsid w:val="009C39A3"/>
    <w:rsid w:val="009C6CF7"/>
    <w:rsid w:val="009D025D"/>
    <w:rsid w:val="009D5A32"/>
    <w:rsid w:val="009E0531"/>
    <w:rsid w:val="009E0DC8"/>
    <w:rsid w:val="009E37DA"/>
    <w:rsid w:val="009F4864"/>
    <w:rsid w:val="00A02BE0"/>
    <w:rsid w:val="00A0445E"/>
    <w:rsid w:val="00A258F0"/>
    <w:rsid w:val="00A25E45"/>
    <w:rsid w:val="00A331F8"/>
    <w:rsid w:val="00A4552F"/>
    <w:rsid w:val="00A56CB6"/>
    <w:rsid w:val="00A60AF4"/>
    <w:rsid w:val="00A62F7C"/>
    <w:rsid w:val="00A67F45"/>
    <w:rsid w:val="00A74F3E"/>
    <w:rsid w:val="00A8236A"/>
    <w:rsid w:val="00AA2C2D"/>
    <w:rsid w:val="00AB0326"/>
    <w:rsid w:val="00AB0CAC"/>
    <w:rsid w:val="00AB4B77"/>
    <w:rsid w:val="00AD096F"/>
    <w:rsid w:val="00AD0ACE"/>
    <w:rsid w:val="00AD7068"/>
    <w:rsid w:val="00AE1D34"/>
    <w:rsid w:val="00AE4B85"/>
    <w:rsid w:val="00AF0158"/>
    <w:rsid w:val="00AF148A"/>
    <w:rsid w:val="00AF2087"/>
    <w:rsid w:val="00AF6CBC"/>
    <w:rsid w:val="00B05426"/>
    <w:rsid w:val="00B0553E"/>
    <w:rsid w:val="00B10BDE"/>
    <w:rsid w:val="00B20510"/>
    <w:rsid w:val="00B33FC6"/>
    <w:rsid w:val="00B34AD4"/>
    <w:rsid w:val="00B414B4"/>
    <w:rsid w:val="00B429DA"/>
    <w:rsid w:val="00B53A21"/>
    <w:rsid w:val="00B544E9"/>
    <w:rsid w:val="00B5605D"/>
    <w:rsid w:val="00B831DA"/>
    <w:rsid w:val="00B834E9"/>
    <w:rsid w:val="00B854AA"/>
    <w:rsid w:val="00B900B9"/>
    <w:rsid w:val="00B91598"/>
    <w:rsid w:val="00B93756"/>
    <w:rsid w:val="00B96D94"/>
    <w:rsid w:val="00BA16A7"/>
    <w:rsid w:val="00BA4487"/>
    <w:rsid w:val="00BB137C"/>
    <w:rsid w:val="00BB1A29"/>
    <w:rsid w:val="00BB2B6A"/>
    <w:rsid w:val="00BB3355"/>
    <w:rsid w:val="00BB4FD8"/>
    <w:rsid w:val="00BC05C8"/>
    <w:rsid w:val="00BC3178"/>
    <w:rsid w:val="00BC4930"/>
    <w:rsid w:val="00BC7B44"/>
    <w:rsid w:val="00BD0933"/>
    <w:rsid w:val="00BE1F31"/>
    <w:rsid w:val="00BE76E2"/>
    <w:rsid w:val="00BF67C0"/>
    <w:rsid w:val="00BF7041"/>
    <w:rsid w:val="00C112F9"/>
    <w:rsid w:val="00C20269"/>
    <w:rsid w:val="00C22323"/>
    <w:rsid w:val="00C25A45"/>
    <w:rsid w:val="00C25EF0"/>
    <w:rsid w:val="00C303E7"/>
    <w:rsid w:val="00C30DEF"/>
    <w:rsid w:val="00C323CB"/>
    <w:rsid w:val="00C33C40"/>
    <w:rsid w:val="00C36300"/>
    <w:rsid w:val="00C403BF"/>
    <w:rsid w:val="00C4107A"/>
    <w:rsid w:val="00C45124"/>
    <w:rsid w:val="00C55595"/>
    <w:rsid w:val="00C5614F"/>
    <w:rsid w:val="00C56F41"/>
    <w:rsid w:val="00C6663E"/>
    <w:rsid w:val="00C67FFE"/>
    <w:rsid w:val="00C70988"/>
    <w:rsid w:val="00C71B59"/>
    <w:rsid w:val="00C71CD4"/>
    <w:rsid w:val="00C76D67"/>
    <w:rsid w:val="00C8187E"/>
    <w:rsid w:val="00C8685F"/>
    <w:rsid w:val="00C86D13"/>
    <w:rsid w:val="00C92BE0"/>
    <w:rsid w:val="00C96677"/>
    <w:rsid w:val="00C976E2"/>
    <w:rsid w:val="00CB015B"/>
    <w:rsid w:val="00CB19CD"/>
    <w:rsid w:val="00CB5CB2"/>
    <w:rsid w:val="00CB7133"/>
    <w:rsid w:val="00CC6D01"/>
    <w:rsid w:val="00CC781F"/>
    <w:rsid w:val="00CD2083"/>
    <w:rsid w:val="00CD2D0B"/>
    <w:rsid w:val="00CD3936"/>
    <w:rsid w:val="00CE0663"/>
    <w:rsid w:val="00CE6923"/>
    <w:rsid w:val="00CE6F81"/>
    <w:rsid w:val="00CF0834"/>
    <w:rsid w:val="00D407C1"/>
    <w:rsid w:val="00D40F2B"/>
    <w:rsid w:val="00D46B36"/>
    <w:rsid w:val="00D50EE2"/>
    <w:rsid w:val="00D51012"/>
    <w:rsid w:val="00D51FBD"/>
    <w:rsid w:val="00D525C6"/>
    <w:rsid w:val="00D5498B"/>
    <w:rsid w:val="00D67414"/>
    <w:rsid w:val="00D74F44"/>
    <w:rsid w:val="00D76E07"/>
    <w:rsid w:val="00D7715D"/>
    <w:rsid w:val="00D776D7"/>
    <w:rsid w:val="00D84AF3"/>
    <w:rsid w:val="00D862DB"/>
    <w:rsid w:val="00D871F4"/>
    <w:rsid w:val="00D92087"/>
    <w:rsid w:val="00D95C11"/>
    <w:rsid w:val="00D96CAE"/>
    <w:rsid w:val="00D97876"/>
    <w:rsid w:val="00DA09B2"/>
    <w:rsid w:val="00DA14C7"/>
    <w:rsid w:val="00DA24E1"/>
    <w:rsid w:val="00DA54A6"/>
    <w:rsid w:val="00DB04B5"/>
    <w:rsid w:val="00DB6914"/>
    <w:rsid w:val="00DC6B1A"/>
    <w:rsid w:val="00DC7ABC"/>
    <w:rsid w:val="00DC7AEF"/>
    <w:rsid w:val="00DD06DE"/>
    <w:rsid w:val="00DD2151"/>
    <w:rsid w:val="00DE26D9"/>
    <w:rsid w:val="00DF2D37"/>
    <w:rsid w:val="00DF316D"/>
    <w:rsid w:val="00DF5C6F"/>
    <w:rsid w:val="00DF7B93"/>
    <w:rsid w:val="00E0430A"/>
    <w:rsid w:val="00E053B1"/>
    <w:rsid w:val="00E054C4"/>
    <w:rsid w:val="00E05662"/>
    <w:rsid w:val="00E14BD4"/>
    <w:rsid w:val="00E16D00"/>
    <w:rsid w:val="00E17766"/>
    <w:rsid w:val="00E2634A"/>
    <w:rsid w:val="00E32A2A"/>
    <w:rsid w:val="00E35426"/>
    <w:rsid w:val="00E43029"/>
    <w:rsid w:val="00E43832"/>
    <w:rsid w:val="00E56C17"/>
    <w:rsid w:val="00E64E25"/>
    <w:rsid w:val="00E70795"/>
    <w:rsid w:val="00E72288"/>
    <w:rsid w:val="00E77F9D"/>
    <w:rsid w:val="00E808EC"/>
    <w:rsid w:val="00E819D4"/>
    <w:rsid w:val="00E83300"/>
    <w:rsid w:val="00E845D2"/>
    <w:rsid w:val="00E86323"/>
    <w:rsid w:val="00E87C93"/>
    <w:rsid w:val="00E87EE7"/>
    <w:rsid w:val="00E940A0"/>
    <w:rsid w:val="00E960BD"/>
    <w:rsid w:val="00E978C7"/>
    <w:rsid w:val="00EA25EA"/>
    <w:rsid w:val="00EA3810"/>
    <w:rsid w:val="00EB5E20"/>
    <w:rsid w:val="00EC335F"/>
    <w:rsid w:val="00EC3EB1"/>
    <w:rsid w:val="00EC3FBC"/>
    <w:rsid w:val="00EC59FD"/>
    <w:rsid w:val="00EC5FF6"/>
    <w:rsid w:val="00ED7280"/>
    <w:rsid w:val="00EE48FE"/>
    <w:rsid w:val="00EE5409"/>
    <w:rsid w:val="00EF240E"/>
    <w:rsid w:val="00EF5C8A"/>
    <w:rsid w:val="00EF72B0"/>
    <w:rsid w:val="00EF787E"/>
    <w:rsid w:val="00F067E7"/>
    <w:rsid w:val="00F102A4"/>
    <w:rsid w:val="00F1625C"/>
    <w:rsid w:val="00F2028D"/>
    <w:rsid w:val="00F20568"/>
    <w:rsid w:val="00F20DEE"/>
    <w:rsid w:val="00F220F4"/>
    <w:rsid w:val="00F24745"/>
    <w:rsid w:val="00F31FB2"/>
    <w:rsid w:val="00F32352"/>
    <w:rsid w:val="00F371B5"/>
    <w:rsid w:val="00F4213B"/>
    <w:rsid w:val="00F47999"/>
    <w:rsid w:val="00F614C1"/>
    <w:rsid w:val="00F63371"/>
    <w:rsid w:val="00F652DD"/>
    <w:rsid w:val="00F65A8A"/>
    <w:rsid w:val="00F7494E"/>
    <w:rsid w:val="00F77AC0"/>
    <w:rsid w:val="00F82805"/>
    <w:rsid w:val="00F84394"/>
    <w:rsid w:val="00F906A3"/>
    <w:rsid w:val="00F90B76"/>
    <w:rsid w:val="00F90FD8"/>
    <w:rsid w:val="00FA04D4"/>
    <w:rsid w:val="00FB1049"/>
    <w:rsid w:val="00FB4039"/>
    <w:rsid w:val="00FC294E"/>
    <w:rsid w:val="00FC7036"/>
    <w:rsid w:val="00FE1314"/>
    <w:rsid w:val="00FE75FE"/>
    <w:rsid w:val="00FE7F90"/>
    <w:rsid w:val="00FF3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E30115"/>
  <w15:chartTrackingRefBased/>
  <w15:docId w15:val="{91D4BD86-A51A-594A-96EE-F864F789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5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7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D7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C0A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476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76BB"/>
  </w:style>
  <w:style w:type="character" w:styleId="PageNumber">
    <w:name w:val="page number"/>
    <w:basedOn w:val="DefaultParagraphFont"/>
    <w:uiPriority w:val="99"/>
    <w:semiHidden/>
    <w:unhideWhenUsed/>
    <w:rsid w:val="003476BB"/>
  </w:style>
  <w:style w:type="paragraph" w:styleId="Header">
    <w:name w:val="header"/>
    <w:basedOn w:val="Normal"/>
    <w:link w:val="HeaderChar"/>
    <w:uiPriority w:val="99"/>
    <w:unhideWhenUsed/>
    <w:rsid w:val="007B2C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CEA"/>
  </w:style>
  <w:style w:type="character" w:styleId="CommentReference">
    <w:name w:val="annotation reference"/>
    <w:basedOn w:val="DefaultParagraphFont"/>
    <w:uiPriority w:val="99"/>
    <w:semiHidden/>
    <w:unhideWhenUsed/>
    <w:rsid w:val="00C86D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D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D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D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D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reeronestop.org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ls.gov/k12/students/careers/career-exploration.ht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money.usnews.com/careers/articles/certificate-programs-that-pay-wel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log.collegevine.com/list-of-college-majors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658C44-9A25-6246-91E8-47D214BB1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55</Words>
  <Characters>2984</Characters>
  <Application>Microsoft Office Word</Application>
  <DocSecurity>0</DocSecurity>
  <Lines>228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Allen Phelps</dc:creator>
  <cp:keywords/>
  <dc:description/>
  <cp:lastModifiedBy>Don Caldwell</cp:lastModifiedBy>
  <cp:revision>2</cp:revision>
  <cp:lastPrinted>2026-02-06T16:34:00Z</cp:lastPrinted>
  <dcterms:created xsi:type="dcterms:W3CDTF">2026-02-06T16:37:00Z</dcterms:created>
  <dcterms:modified xsi:type="dcterms:W3CDTF">2026-02-0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27ceb7-4e56-4c2a-aa52-0410b1135663</vt:lpwstr>
  </property>
</Properties>
</file>